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D4DA8" w14:textId="5F07D0B9" w:rsidR="0059154A" w:rsidRDefault="0059154A" w:rsidP="0059154A">
      <w:pPr>
        <w:pStyle w:val="Kommentarer"/>
        <w:rPr>
          <w:sz w:val="24"/>
          <w:szCs w:val="24"/>
        </w:rPr>
      </w:pPr>
      <w:r w:rsidRPr="00BF533B">
        <w:rPr>
          <w:b/>
          <w:sz w:val="24"/>
          <w:szCs w:val="24"/>
        </w:rPr>
        <w:t xml:space="preserve">Detta är en dokumentmall för examensarbeten. </w:t>
      </w:r>
      <w:r w:rsidRPr="0059154A">
        <w:rPr>
          <w:sz w:val="24"/>
          <w:szCs w:val="24"/>
        </w:rPr>
        <w:t>Dokumentmallen har följande egenskaper:</w:t>
      </w:r>
    </w:p>
    <w:p w14:paraId="41C08050" w14:textId="424BFDC4" w:rsidR="0059154A" w:rsidRPr="0059154A" w:rsidRDefault="00BF533B" w:rsidP="0059154A">
      <w:pPr>
        <w:pStyle w:val="Kommentarer"/>
        <w:numPr>
          <w:ilvl w:val="0"/>
          <w:numId w:val="14"/>
        </w:numPr>
        <w:spacing w:after="0"/>
        <w:rPr>
          <w:sz w:val="24"/>
          <w:szCs w:val="24"/>
        </w:rPr>
      </w:pPr>
      <w:r>
        <w:rPr>
          <w:sz w:val="24"/>
          <w:szCs w:val="24"/>
        </w:rPr>
        <w:t>t</w:t>
      </w:r>
      <w:r w:rsidR="0059154A" w:rsidRPr="0059154A">
        <w:rPr>
          <w:sz w:val="24"/>
          <w:szCs w:val="24"/>
        </w:rPr>
        <w:t>eckensnittet Times New Roman används genomgående.</w:t>
      </w:r>
    </w:p>
    <w:p w14:paraId="1CE9D6C9" w14:textId="2A3F1B4C" w:rsidR="0059154A" w:rsidRDefault="00BF533B" w:rsidP="0059154A">
      <w:pPr>
        <w:pStyle w:val="Kommentarer"/>
        <w:numPr>
          <w:ilvl w:val="0"/>
          <w:numId w:val="14"/>
        </w:numPr>
        <w:spacing w:after="0"/>
        <w:rPr>
          <w:sz w:val="24"/>
          <w:szCs w:val="24"/>
        </w:rPr>
      </w:pPr>
      <w:r>
        <w:rPr>
          <w:sz w:val="24"/>
          <w:szCs w:val="24"/>
        </w:rPr>
        <w:t>b</w:t>
      </w:r>
      <w:r w:rsidR="0059154A" w:rsidRPr="0059154A">
        <w:rPr>
          <w:sz w:val="24"/>
          <w:szCs w:val="24"/>
        </w:rPr>
        <w:t>rödtext har storlek 12 punkter och 1,15 radavstånd.</w:t>
      </w:r>
    </w:p>
    <w:p w14:paraId="015DB977" w14:textId="700B90C3" w:rsidR="00006275" w:rsidRPr="00006275" w:rsidRDefault="00BF533B" w:rsidP="00BC2580">
      <w:pPr>
        <w:pStyle w:val="Liststycke"/>
        <w:numPr>
          <w:ilvl w:val="0"/>
          <w:numId w:val="14"/>
        </w:numPr>
        <w:spacing w:after="0"/>
        <w:ind w:left="714" w:hanging="357"/>
      </w:pPr>
      <w:r>
        <w:t>t</w:t>
      </w:r>
      <w:r w:rsidR="00006275" w:rsidRPr="00006275">
        <w:t xml:space="preserve">ext i tabellen </w:t>
      </w:r>
      <w:r w:rsidR="00006275">
        <w:t xml:space="preserve">har storlek 10 </w:t>
      </w:r>
      <w:r w:rsidR="00006275" w:rsidRPr="00006275">
        <w:t>punkter</w:t>
      </w:r>
      <w:r w:rsidR="00006275">
        <w:t xml:space="preserve"> </w:t>
      </w:r>
      <w:r w:rsidR="00006275" w:rsidRPr="0059154A">
        <w:t>och 1,15 radavstånd.</w:t>
      </w:r>
    </w:p>
    <w:p w14:paraId="66427B10" w14:textId="2E341448" w:rsidR="00715B5E" w:rsidRPr="0059154A" w:rsidRDefault="00BF533B" w:rsidP="0059154A">
      <w:pPr>
        <w:pStyle w:val="Kommentarer"/>
        <w:numPr>
          <w:ilvl w:val="0"/>
          <w:numId w:val="14"/>
        </w:numPr>
        <w:spacing w:after="0"/>
        <w:rPr>
          <w:sz w:val="24"/>
          <w:szCs w:val="24"/>
          <w:u w:val="single"/>
        </w:rPr>
      </w:pPr>
      <w:r>
        <w:rPr>
          <w:sz w:val="24"/>
          <w:szCs w:val="24"/>
        </w:rPr>
        <w:t>f</w:t>
      </w:r>
      <w:r w:rsidR="0059154A" w:rsidRPr="0059154A">
        <w:rPr>
          <w:sz w:val="24"/>
          <w:szCs w:val="24"/>
        </w:rPr>
        <w:t>ormatmallen innehåller fyra olika rubriknivåer</w:t>
      </w:r>
    </w:p>
    <w:p w14:paraId="0ACCCAE0" w14:textId="77777777" w:rsidR="0059154A" w:rsidRDefault="0059154A" w:rsidP="0059154A">
      <w:pPr>
        <w:pStyle w:val="Kommentarer"/>
        <w:spacing w:after="0"/>
        <w:rPr>
          <w:b/>
          <w:sz w:val="28"/>
          <w:szCs w:val="28"/>
        </w:rPr>
      </w:pPr>
    </w:p>
    <w:p w14:paraId="695A2F67" w14:textId="3EEFAE5D" w:rsidR="0059154A" w:rsidRDefault="00E8401D" w:rsidP="0059154A">
      <w:pPr>
        <w:pStyle w:val="Kommentarer"/>
        <w:spacing w:after="0"/>
      </w:pPr>
      <w:r w:rsidRPr="00E8401D">
        <w:rPr>
          <w:rFonts w:ascii="Arial" w:hAnsi="Arial"/>
          <w:b/>
          <w:sz w:val="28"/>
          <w:szCs w:val="28"/>
        </w:rPr>
        <w:t>Rubriknivå 1</w:t>
      </w:r>
      <w:r w:rsidR="0059154A">
        <w:rPr>
          <w:b/>
          <w:sz w:val="28"/>
          <w:szCs w:val="28"/>
        </w:rPr>
        <w:t xml:space="preserve"> </w:t>
      </w:r>
      <w:r w:rsidR="0059154A" w:rsidRPr="0059154A">
        <w:t xml:space="preserve">(14 punkter, </w:t>
      </w:r>
      <w:r>
        <w:t>Arial</w:t>
      </w:r>
      <w:r w:rsidR="0059154A" w:rsidRPr="0059154A">
        <w:t>, fetstil)</w:t>
      </w:r>
    </w:p>
    <w:p w14:paraId="43D96FBD" w14:textId="0C00F523" w:rsidR="0059154A" w:rsidRDefault="00E8401D" w:rsidP="0059154A">
      <w:pPr>
        <w:pStyle w:val="Kommentarer"/>
        <w:spacing w:after="0"/>
      </w:pPr>
      <w:r w:rsidRPr="00E8401D">
        <w:rPr>
          <w:rFonts w:ascii="Arial" w:hAnsi="Arial"/>
          <w:b/>
          <w:sz w:val="24"/>
          <w:szCs w:val="24"/>
        </w:rPr>
        <w:t>Rubriknivå 2</w:t>
      </w:r>
      <w:r w:rsidRPr="000214D8">
        <w:rPr>
          <w:sz w:val="24"/>
          <w:szCs w:val="24"/>
        </w:rPr>
        <w:t xml:space="preserve"> </w:t>
      </w:r>
      <w:r w:rsidR="0059154A" w:rsidRPr="0059154A">
        <w:t xml:space="preserve">(12 punkter, </w:t>
      </w:r>
      <w:r>
        <w:t>Arial</w:t>
      </w:r>
      <w:r w:rsidR="0059154A" w:rsidRPr="0059154A">
        <w:t>, fetstil)</w:t>
      </w:r>
    </w:p>
    <w:p w14:paraId="07A08007" w14:textId="79434F67" w:rsidR="0059154A" w:rsidRDefault="0059154A" w:rsidP="0059154A">
      <w:pPr>
        <w:pStyle w:val="Kommentarer"/>
        <w:spacing w:after="0"/>
      </w:pPr>
      <w:r w:rsidRPr="00E8401D">
        <w:rPr>
          <w:rFonts w:ascii="Arial" w:hAnsi="Arial"/>
          <w:sz w:val="24"/>
          <w:szCs w:val="24"/>
        </w:rPr>
        <w:t>Rubriknivå 3</w:t>
      </w:r>
      <w:r w:rsidRPr="000214D8">
        <w:rPr>
          <w:sz w:val="24"/>
          <w:szCs w:val="24"/>
        </w:rPr>
        <w:t xml:space="preserve"> </w:t>
      </w:r>
      <w:r>
        <w:t xml:space="preserve">(12 punkter, </w:t>
      </w:r>
      <w:r w:rsidR="00E8401D">
        <w:t>Arial</w:t>
      </w:r>
      <w:r>
        <w:t>)</w:t>
      </w:r>
    </w:p>
    <w:p w14:paraId="4C0EC9DB" w14:textId="366E801F" w:rsidR="0059154A" w:rsidRPr="006E26BC" w:rsidRDefault="0059154A" w:rsidP="006E26BC">
      <w:pPr>
        <w:rPr>
          <w:rFonts w:ascii="Arial" w:hAnsi="Arial" w:cs="Arial"/>
          <w:sz w:val="20"/>
          <w:szCs w:val="20"/>
        </w:rPr>
      </w:pPr>
      <w:r w:rsidRPr="006E26BC">
        <w:rPr>
          <w:rFonts w:ascii="Arial" w:hAnsi="Arial" w:cs="Arial"/>
          <w:sz w:val="20"/>
          <w:szCs w:val="20"/>
        </w:rPr>
        <w:t>Rubriknivå 4 (1</w:t>
      </w:r>
      <w:r w:rsidR="00E8401D" w:rsidRPr="006E26BC">
        <w:rPr>
          <w:rFonts w:ascii="Arial" w:hAnsi="Arial" w:cs="Arial"/>
          <w:sz w:val="20"/>
          <w:szCs w:val="20"/>
        </w:rPr>
        <w:t>0</w:t>
      </w:r>
      <w:r w:rsidRPr="006E26BC">
        <w:rPr>
          <w:rFonts w:ascii="Arial" w:hAnsi="Arial" w:cs="Arial"/>
          <w:sz w:val="20"/>
          <w:szCs w:val="20"/>
        </w:rPr>
        <w:t xml:space="preserve"> punkter, </w:t>
      </w:r>
      <w:r w:rsidR="00E8401D" w:rsidRPr="006E26BC">
        <w:rPr>
          <w:rFonts w:ascii="Arial" w:hAnsi="Arial" w:cs="Arial"/>
          <w:sz w:val="20"/>
          <w:szCs w:val="20"/>
        </w:rPr>
        <w:t>Arial</w:t>
      </w:r>
      <w:r w:rsidRPr="006E26BC">
        <w:rPr>
          <w:rFonts w:ascii="Arial" w:hAnsi="Arial" w:cs="Arial"/>
          <w:sz w:val="20"/>
          <w:szCs w:val="20"/>
        </w:rPr>
        <w:t>)</w:t>
      </w:r>
    </w:p>
    <w:p w14:paraId="6E62B2B8" w14:textId="77777777" w:rsidR="0059154A" w:rsidRDefault="0059154A" w:rsidP="004505D4">
      <w:pPr>
        <w:pStyle w:val="Tabelltext"/>
        <w:framePr w:wrap="around"/>
      </w:pPr>
    </w:p>
    <w:p w14:paraId="6D8F9E4E" w14:textId="77777777" w:rsidR="0059154A" w:rsidRPr="0059154A" w:rsidRDefault="0059154A" w:rsidP="0059154A">
      <w:pPr>
        <w:pStyle w:val="Kommentarer"/>
        <w:numPr>
          <w:ilvl w:val="0"/>
          <w:numId w:val="14"/>
        </w:numPr>
        <w:spacing w:after="0"/>
        <w:rPr>
          <w:sz w:val="24"/>
          <w:szCs w:val="24"/>
        </w:rPr>
      </w:pPr>
      <w:r w:rsidRPr="0059154A">
        <w:rPr>
          <w:sz w:val="24"/>
          <w:szCs w:val="24"/>
        </w:rPr>
        <w:t>dubbelt radavstånd används före ny rubrik</w:t>
      </w:r>
    </w:p>
    <w:p w14:paraId="39B9199C" w14:textId="2E72C1CC" w:rsidR="0059154A" w:rsidRPr="0059154A" w:rsidRDefault="0059154A" w:rsidP="0059154A">
      <w:pPr>
        <w:pStyle w:val="Kommentarer"/>
        <w:numPr>
          <w:ilvl w:val="0"/>
          <w:numId w:val="14"/>
        </w:numPr>
        <w:spacing w:after="0"/>
        <w:rPr>
          <w:sz w:val="24"/>
          <w:szCs w:val="24"/>
        </w:rPr>
      </w:pPr>
      <w:r w:rsidRPr="0059154A">
        <w:rPr>
          <w:sz w:val="24"/>
          <w:szCs w:val="24"/>
        </w:rPr>
        <w:t>1,5 radavstånd mellan rubrik, underrubrik och brödtext.</w:t>
      </w:r>
    </w:p>
    <w:p w14:paraId="0D185881" w14:textId="03818BF3" w:rsidR="0059154A" w:rsidRPr="0059154A" w:rsidRDefault="0059154A" w:rsidP="0059154A">
      <w:pPr>
        <w:pStyle w:val="Kommentarer"/>
        <w:numPr>
          <w:ilvl w:val="0"/>
          <w:numId w:val="14"/>
        </w:numPr>
        <w:spacing w:after="0"/>
        <w:rPr>
          <w:sz w:val="24"/>
          <w:szCs w:val="24"/>
        </w:rPr>
      </w:pPr>
      <w:r w:rsidRPr="0059154A">
        <w:rPr>
          <w:sz w:val="24"/>
          <w:szCs w:val="24"/>
        </w:rPr>
        <w:t>vänster och högermarginal görs 3 cm</w:t>
      </w:r>
    </w:p>
    <w:p w14:paraId="2A3CF3C0" w14:textId="2F074120" w:rsidR="0059154A" w:rsidRPr="00BC2580" w:rsidRDefault="0059154A" w:rsidP="004505D4">
      <w:pPr>
        <w:pStyle w:val="Kommentarer"/>
        <w:numPr>
          <w:ilvl w:val="0"/>
          <w:numId w:val="14"/>
        </w:numPr>
        <w:spacing w:after="0"/>
        <w:rPr>
          <w:sz w:val="24"/>
          <w:szCs w:val="24"/>
        </w:rPr>
      </w:pPr>
      <w:r w:rsidRPr="0059154A">
        <w:rPr>
          <w:sz w:val="24"/>
          <w:szCs w:val="24"/>
        </w:rPr>
        <w:t>vänstermarginalen är rak</w:t>
      </w:r>
    </w:p>
    <w:p w14:paraId="5B6B0BBE" w14:textId="77777777" w:rsidR="004505D4" w:rsidRDefault="004505D4" w:rsidP="004505D4">
      <w:pPr>
        <w:pStyle w:val="Tabelltext"/>
        <w:framePr w:wrap="around"/>
      </w:pPr>
    </w:p>
    <w:p w14:paraId="162ADB31" w14:textId="1E385970" w:rsidR="0059154A" w:rsidRPr="00BC2580" w:rsidRDefault="00645AC0" w:rsidP="00645AC0">
      <w:pPr>
        <w:pStyle w:val="Kommentarer"/>
        <w:spacing w:after="0"/>
        <w:rPr>
          <w:b/>
          <w:sz w:val="24"/>
          <w:szCs w:val="24"/>
        </w:rPr>
      </w:pPr>
      <w:r w:rsidRPr="00BC2580">
        <w:rPr>
          <w:b/>
          <w:sz w:val="24"/>
          <w:szCs w:val="24"/>
        </w:rPr>
        <w:t>Så här används mallen</w:t>
      </w:r>
    </w:p>
    <w:p w14:paraId="3924B3F0" w14:textId="1173259E" w:rsidR="00C56358" w:rsidRPr="00D3292D" w:rsidRDefault="00645AC0" w:rsidP="00D3292D">
      <w:pPr>
        <w:pStyle w:val="Kommentarer"/>
        <w:spacing w:after="0"/>
        <w:rPr>
          <w:b/>
          <w:sz w:val="28"/>
          <w:szCs w:val="28"/>
        </w:rPr>
      </w:pPr>
      <w:r>
        <w:rPr>
          <w:noProof/>
          <w:u w:val="single"/>
        </w:rPr>
        <mc:AlternateContent>
          <mc:Choice Requires="wpg">
            <w:drawing>
              <wp:anchor distT="0" distB="0" distL="114300" distR="114300" simplePos="0" relativeHeight="251662336" behindDoc="0" locked="0" layoutInCell="1" allowOverlap="1" wp14:anchorId="15F1D300" wp14:editId="3A1FD909">
                <wp:simplePos x="0" y="0"/>
                <wp:positionH relativeFrom="column">
                  <wp:posOffset>-405765</wp:posOffset>
                </wp:positionH>
                <wp:positionV relativeFrom="paragraph">
                  <wp:posOffset>178435</wp:posOffset>
                </wp:positionV>
                <wp:extent cx="6188710" cy="834390"/>
                <wp:effectExtent l="0" t="0" r="8890" b="3810"/>
                <wp:wrapThrough wrapText="bothSides">
                  <wp:wrapPolygon edited="0">
                    <wp:start x="1330" y="0"/>
                    <wp:lineTo x="0" y="4603"/>
                    <wp:lineTo x="0" y="21041"/>
                    <wp:lineTo x="21542" y="21041"/>
                    <wp:lineTo x="21542" y="6575"/>
                    <wp:lineTo x="11347" y="0"/>
                    <wp:lineTo x="1330" y="0"/>
                  </wp:wrapPolygon>
                </wp:wrapThrough>
                <wp:docPr id="6" name="Grupp 6"/>
                <wp:cNvGraphicFramePr/>
                <a:graphic xmlns:a="http://schemas.openxmlformats.org/drawingml/2006/main">
                  <a:graphicData uri="http://schemas.microsoft.com/office/word/2010/wordprocessingGroup">
                    <wpg:wgp>
                      <wpg:cNvGrpSpPr/>
                      <wpg:grpSpPr>
                        <a:xfrm>
                          <a:off x="0" y="0"/>
                          <a:ext cx="6188710" cy="834390"/>
                          <a:chOff x="0" y="0"/>
                          <a:chExt cx="6188710" cy="834390"/>
                        </a:xfrm>
                      </wpg:grpSpPr>
                      <wpg:grpSp>
                        <wpg:cNvPr id="4" name="Grupp 4"/>
                        <wpg:cNvGrpSpPr/>
                        <wpg:grpSpPr>
                          <a:xfrm>
                            <a:off x="0" y="92075"/>
                            <a:ext cx="6188710" cy="742315"/>
                            <a:chOff x="0" y="0"/>
                            <a:chExt cx="6188710" cy="742315"/>
                          </a:xfrm>
                        </wpg:grpSpPr>
                        <pic:pic xmlns:pic="http://schemas.openxmlformats.org/drawingml/2006/picture">
                          <pic:nvPicPr>
                            <pic:cNvPr id="1" name="Bildobjekt 1" descr="Macintosh HD:Users:elaasp:Desktop:Skärmavbild 2014-09-17 kl. 16.59.25.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187325"/>
                              <a:ext cx="6188710" cy="554990"/>
                            </a:xfrm>
                            <a:prstGeom prst="rect">
                              <a:avLst/>
                            </a:prstGeom>
                            <a:noFill/>
                            <a:ln>
                              <a:noFill/>
                            </a:ln>
                          </pic:spPr>
                        </pic:pic>
                        <wps:wsp>
                          <wps:cNvPr id="2" name="Rak pil 2"/>
                          <wps:cNvCnPr/>
                          <wps:spPr>
                            <a:xfrm>
                              <a:off x="4686300" y="73025"/>
                              <a:ext cx="0" cy="228600"/>
                            </a:xfrm>
                            <a:prstGeom prst="straightConnector1">
                              <a:avLst/>
                            </a:prstGeom>
                            <a:ln>
                              <a:solidFill>
                                <a:schemeClr val="accent2"/>
                              </a:solidFill>
                              <a:tailEnd type="arrow"/>
                            </a:ln>
                          </wps:spPr>
                          <wps:style>
                            <a:lnRef idx="2">
                              <a:schemeClr val="accent1"/>
                            </a:lnRef>
                            <a:fillRef idx="0">
                              <a:schemeClr val="accent1"/>
                            </a:fillRef>
                            <a:effectRef idx="1">
                              <a:schemeClr val="accent1"/>
                            </a:effectRef>
                            <a:fontRef idx="minor">
                              <a:schemeClr val="tx1"/>
                            </a:fontRef>
                          </wps:style>
                          <wps:bodyPr/>
                        </wps:wsp>
                        <wps:wsp>
                          <wps:cNvPr id="3" name="Rak pil 3"/>
                          <wps:cNvCnPr/>
                          <wps:spPr>
                            <a:xfrm>
                              <a:off x="228600" y="0"/>
                              <a:ext cx="0" cy="228600"/>
                            </a:xfrm>
                            <a:prstGeom prst="straightConnector1">
                              <a:avLst/>
                            </a:prstGeom>
                            <a:ln>
                              <a:solidFill>
                                <a:schemeClr val="accent2"/>
                              </a:solidFill>
                              <a:tailEnd type="arrow"/>
                            </a:ln>
                          </wps:spPr>
                          <wps:style>
                            <a:lnRef idx="2">
                              <a:schemeClr val="accent1"/>
                            </a:lnRef>
                            <a:fillRef idx="0">
                              <a:schemeClr val="accent1"/>
                            </a:fillRef>
                            <a:effectRef idx="1">
                              <a:schemeClr val="accent1"/>
                            </a:effectRef>
                            <a:fontRef idx="minor">
                              <a:schemeClr val="tx1"/>
                            </a:fontRef>
                          </wps:style>
                          <wps:bodyPr/>
                        </wps:wsp>
                      </wpg:grpSp>
                      <wps:wsp>
                        <wps:cNvPr id="5" name="Textruta 5"/>
                        <wps:cNvSpPr txBox="1"/>
                        <wps:spPr>
                          <a:xfrm>
                            <a:off x="342900" y="0"/>
                            <a:ext cx="2971800" cy="3416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ED8C3C6" w14:textId="52CC432F" w:rsidR="00716B03" w:rsidRPr="00645AC0" w:rsidRDefault="00716B03" w:rsidP="00645AC0">
                              <w:pPr>
                                <w:spacing w:after="240"/>
                                <w:rPr>
                                  <w:sz w:val="28"/>
                                  <w:szCs w:val="28"/>
                                </w:rPr>
                              </w:pPr>
                              <w:r w:rsidRPr="00645AC0">
                                <w:rPr>
                                  <w:sz w:val="28"/>
                                  <w:szCs w:val="28"/>
                                </w:rPr>
                                <w:t xml:space="preserve">Formatmallar </w:t>
                              </w:r>
                              <w:r>
                                <w:rPr>
                                  <w:sz w:val="28"/>
                                  <w:szCs w:val="28"/>
                                </w:rPr>
                                <w:t>finns</w:t>
                              </w:r>
                              <w:r w:rsidRPr="00645AC0">
                                <w:rPr>
                                  <w:sz w:val="28"/>
                                  <w:szCs w:val="28"/>
                                </w:rPr>
                                <w:t xml:space="preserve"> under fliken Hem</w:t>
                              </w:r>
                            </w:p>
                            <w:p w14:paraId="4F3DE9C6" w14:textId="77777777" w:rsidR="00716B03" w:rsidRDefault="00716B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5F1D300" id="Grupp 6" o:spid="_x0000_s1026" style="position:absolute;margin-left:-31.95pt;margin-top:14.05pt;width:487.3pt;height:65.7pt;z-index:251662336" coordsize="61887,834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">
                <v:group id="Grupp 4" o:spid="_x0000_s1027" style="position:absolute;top:920;width:61887;height:7423" coordsize="61887,74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1" o:spid="_x0000_s1028" type="#_x0000_t75" alt="Macintosh HD:Users:elaasp:Desktop:Skärmavbild 2014-09-17 kl. 16.59.25.png" style="position:absolute;top:1873;width:61887;height:55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">
                    <v:imagedata r:id="rId9" o:title="Skärmavbild 2014-09-17 kl. 16.59.25"/>
                  </v:shape>
                  <v:shapetype id="_x0000_t32" coordsize="21600,21600" o:spt="32" o:oned="t" path="m,l21600,21600e" filled="f">
                    <v:path arrowok="t" fillok="f" o:connecttype="none"/>
                    <o:lock v:ext="edit" shapetype="t"/>
                  </v:shapetype>
                  <v:shape id="Rak pil 2" o:spid="_x0000_s1029" type="#_x0000_t32" style="position:absolute;left:46863;top:730;width:0;height:228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" strokecolor="#c0504d [3205]" strokeweight="2pt">
                    <v:stroke endarrow="open"/>
                    <v:shadow on="t" color="black" opacity="24903f" origin=",.5" offset="0,.55556mm"/>
                  </v:shape>
                  <v:shape id="Rak pil 3" o:spid="_x0000_s1030" type="#_x0000_t32" style="position:absolute;left:2286;width:0;height:228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" strokecolor="#c0504d [3205]" strokeweight="2pt">
                    <v:stroke endarrow="open"/>
                    <v:shadow on="t" color="black" opacity="24903f" origin=",.5" offset="0,.55556mm"/>
                  </v:shape>
                </v:group>
                <v:shapetype id="_x0000_t202" coordsize="21600,21600" o:spt="202" path="m,l,21600r21600,l21600,xe">
                  <v:stroke joinstyle="miter"/>
                  <v:path gradientshapeok="t" o:connecttype="rect"/>
                </v:shapetype>
                <v:shape id="Textruta 5" o:spid="_x0000_s1031" type="#_x0000_t202" style="position:absolute;left:3429;width:29718;height:34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" filled="f" stroked="f">
                  <v:textbox>
                    <w:txbxContent>
                      <w:p w14:paraId="0ED8C3C6" w14:textId="52CC432F" w:rsidR="00716B03" w:rsidRPr="00645AC0" w:rsidRDefault="00716B03" w:rsidP="00645AC0">
                        <w:pPr>
                          <w:spacing w:after="240"/>
                          <w:rPr>
                            <w:sz w:val="28"/>
                            <w:szCs w:val="28"/>
                          </w:rPr>
                        </w:pPr>
                        <w:r w:rsidRPr="00645AC0">
                          <w:rPr>
                            <w:sz w:val="28"/>
                            <w:szCs w:val="28"/>
                          </w:rPr>
                          <w:t xml:space="preserve">Formatmallar </w:t>
                        </w:r>
                        <w:r>
                          <w:rPr>
                            <w:sz w:val="28"/>
                            <w:szCs w:val="28"/>
                          </w:rPr>
                          <w:t>finns</w:t>
                        </w:r>
                        <w:r w:rsidRPr="00645AC0">
                          <w:rPr>
                            <w:sz w:val="28"/>
                            <w:szCs w:val="28"/>
                          </w:rPr>
                          <w:t xml:space="preserve"> under fliken Hem</w:t>
                        </w:r>
                      </w:p>
                      <w:p w14:paraId="4F3DE9C6" w14:textId="77777777" w:rsidR="00716B03" w:rsidRDefault="00716B03"/>
                    </w:txbxContent>
                  </v:textbox>
                </v:shape>
                <w10:wrap type="through"/>
              </v:group>
            </w:pict>
          </mc:Fallback>
        </mc:AlternateContent>
      </w:r>
    </w:p>
    <w:p w14:paraId="40A530DD" w14:textId="7936FF04" w:rsidR="00006275" w:rsidRDefault="00A977B8" w:rsidP="0059154A">
      <w:pPr>
        <w:spacing w:after="240"/>
      </w:pPr>
      <w:r>
        <w:t>Placera markören på sidan. Gå till ”Formatmallar” och klicka på ö</w:t>
      </w:r>
      <w:r w:rsidR="00645AC0">
        <w:t>nskad format, ex Rubriknivå 1, s</w:t>
      </w:r>
      <w:r>
        <w:t>kriv sedan din text.</w:t>
      </w:r>
    </w:p>
    <w:p w14:paraId="3787A8DB" w14:textId="5A66D626" w:rsidR="002A7CD6" w:rsidRDefault="00A977B8" w:rsidP="002A7CD6">
      <w:pPr>
        <w:spacing w:after="240"/>
      </w:pPr>
      <w:r>
        <w:t xml:space="preserve">Du kan också i efterhand ändra </w:t>
      </w:r>
      <w:r w:rsidR="00645AC0">
        <w:t>text</w:t>
      </w:r>
      <w:r>
        <w:t xml:space="preserve">format genom att </w:t>
      </w:r>
      <w:r w:rsidR="00645AC0">
        <w:t>markera texten du vill ändra o</w:t>
      </w:r>
      <w:r w:rsidR="00BC2580">
        <w:t>ch klicka på önskad formatering.</w:t>
      </w:r>
    </w:p>
    <w:p w14:paraId="5BA3CDAB" w14:textId="36325AA7" w:rsidR="00D3292D" w:rsidRDefault="002A7CD6" w:rsidP="002A7CD6">
      <w:pPr>
        <w:spacing w:after="240"/>
      </w:pPr>
      <w:r>
        <w:t>I</w:t>
      </w:r>
      <w:r w:rsidR="0059154A" w:rsidRPr="0026272C">
        <w:rPr>
          <w:rFonts w:hint="eastAsia"/>
        </w:rPr>
        <w:t xml:space="preserve">nnehållsförteckningen </w:t>
      </w:r>
      <w:r>
        <w:t xml:space="preserve">uppdateras genom att </w:t>
      </w:r>
      <w:r>
        <w:rPr>
          <w:rFonts w:hint="eastAsia"/>
        </w:rPr>
        <w:t>högerklicka och välja:</w:t>
      </w:r>
      <w:r>
        <w:t xml:space="preserve"> u</w:t>
      </w:r>
      <w:r w:rsidR="0059154A" w:rsidRPr="0026272C">
        <w:rPr>
          <w:rFonts w:hint="eastAsia"/>
        </w:rPr>
        <w:t xml:space="preserve">ppdatera fält </w:t>
      </w:r>
      <w:r w:rsidR="0059154A" w:rsidRPr="0026272C">
        <w:rPr>
          <w:rFonts w:hint="eastAsia"/>
        </w:rPr>
        <w:t>→</w:t>
      </w:r>
      <w:r w:rsidR="0059154A" w:rsidRPr="0026272C">
        <w:rPr>
          <w:rFonts w:hint="eastAsia"/>
        </w:rPr>
        <w:t xml:space="preserve"> </w:t>
      </w:r>
      <w:r>
        <w:t>u</w:t>
      </w:r>
      <w:r w:rsidR="0059154A" w:rsidRPr="0026272C">
        <w:rPr>
          <w:rFonts w:hint="eastAsia"/>
        </w:rPr>
        <w:t>ppdatera hela tabellen</w:t>
      </w:r>
      <w:r w:rsidR="00BC2580">
        <w:t>.</w:t>
      </w:r>
    </w:p>
    <w:p w14:paraId="346DD1FA" w14:textId="719003A3" w:rsidR="00006275" w:rsidRPr="00270910" w:rsidRDefault="00006275" w:rsidP="00006275">
      <w:pPr>
        <w:rPr>
          <w:szCs w:val="24"/>
        </w:rPr>
      </w:pPr>
      <w:r w:rsidRPr="00270910">
        <w:rPr>
          <w:szCs w:val="24"/>
        </w:rPr>
        <w:t>Notera att om du klistra</w:t>
      </w:r>
      <w:r w:rsidR="00893ECE">
        <w:rPr>
          <w:szCs w:val="24"/>
        </w:rPr>
        <w:t>r</w:t>
      </w:r>
      <w:r w:rsidRPr="00270910">
        <w:rPr>
          <w:szCs w:val="24"/>
        </w:rPr>
        <w:t xml:space="preserve"> in text </w:t>
      </w:r>
      <w:r w:rsidR="00D3292D">
        <w:rPr>
          <w:szCs w:val="24"/>
        </w:rPr>
        <w:t>från andra dokument</w:t>
      </w:r>
      <w:r w:rsidRPr="00270910">
        <w:rPr>
          <w:szCs w:val="24"/>
        </w:rPr>
        <w:t xml:space="preserve"> kan textformatet ändras. Åtgärda det genom att markera texten och </w:t>
      </w:r>
      <w:r w:rsidR="00D3292D">
        <w:rPr>
          <w:szCs w:val="24"/>
        </w:rPr>
        <w:t>ange önskad</w:t>
      </w:r>
      <w:r w:rsidRPr="00270910">
        <w:rPr>
          <w:szCs w:val="24"/>
        </w:rPr>
        <w:t xml:space="preserve"> format.</w:t>
      </w:r>
    </w:p>
    <w:p w14:paraId="1D697562" w14:textId="7B5B73C2" w:rsidR="00006275" w:rsidRDefault="00006275" w:rsidP="00006275">
      <w:pPr>
        <w:spacing w:after="240"/>
      </w:pPr>
      <w:r w:rsidRPr="0026272C">
        <w:t>Se till att inte ta bort några avsnittsbrytningar (</w:t>
      </w:r>
      <w:r>
        <w:t xml:space="preserve">för </w:t>
      </w:r>
      <w:r w:rsidRPr="0026272C">
        <w:t xml:space="preserve">att se </w:t>
      </w:r>
      <w:r w:rsidR="00D3292D">
        <w:t xml:space="preserve">dokumentets </w:t>
      </w:r>
      <w:r w:rsidR="00D3292D" w:rsidRPr="0026272C">
        <w:t>avsnittsbrytningar</w:t>
      </w:r>
      <w:r w:rsidRPr="0026272C">
        <w:t xml:space="preserve"> </w:t>
      </w:r>
      <w:r>
        <w:t xml:space="preserve">använd </w:t>
      </w:r>
      <w:r w:rsidRPr="0026272C">
        <w:rPr>
          <w:i/>
        </w:rPr>
        <w:t>Visa dolda</w:t>
      </w:r>
      <w:r>
        <w:t xml:space="preserve"> tecken</w:t>
      </w:r>
      <w:r w:rsidRPr="0026272C">
        <w:t xml:space="preserve"> </w:t>
      </w:r>
      <w:r>
        <w:t xml:space="preserve">i </w:t>
      </w:r>
      <w:r w:rsidRPr="0026272C">
        <w:t>Word</w:t>
      </w:r>
      <w:r>
        <w:t>)</w:t>
      </w:r>
    </w:p>
    <w:p w14:paraId="1F77F1E0" w14:textId="783559CA" w:rsidR="004F23FE" w:rsidRDefault="004F23FE">
      <w:r>
        <w:br w:type="page"/>
      </w:r>
    </w:p>
    <w:tbl>
      <w:tblPr>
        <w:tblStyle w:val="Tabellrutnt"/>
        <w:tblpPr w:leftFromText="141" w:rightFromText="141" w:vertAnchor="page" w:horzAnchor="page" w:tblpX="3970" w:tblpY="1625"/>
        <w:tblW w:w="0" w:type="auto"/>
        <w:tblBorders>
          <w:top w:val="none" w:sz="0" w:space="0" w:color="auto"/>
          <w:left w:val="single" w:sz="4" w:space="0" w:color="A6A6A6" w:themeColor="background1" w:themeShade="A6"/>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402"/>
      </w:tblGrid>
      <w:tr w:rsidR="002121F4" w:rsidRPr="006A739E" w14:paraId="5B5CE6D0" w14:textId="77777777" w:rsidTr="00EA5C8C">
        <w:trPr>
          <w:trHeight w:hRule="exact" w:val="2419"/>
        </w:trPr>
        <w:tc>
          <w:tcPr>
            <w:tcW w:w="5670" w:type="dxa"/>
            <w:gridSpan w:val="2"/>
            <w:vAlign w:val="bottom"/>
          </w:tcPr>
          <w:p w14:paraId="0BBC8C3E" w14:textId="77777777" w:rsidR="002121F4" w:rsidRPr="005709ED" w:rsidRDefault="002121F4" w:rsidP="007C6A35">
            <w:pPr>
              <w:spacing w:after="0"/>
              <w:ind w:left="170"/>
              <w:rPr>
                <w:rFonts w:ascii="Arial" w:hAnsi="Arial" w:cs="Times New Roman"/>
                <w:sz w:val="28"/>
                <w:szCs w:val="28"/>
              </w:rPr>
            </w:pPr>
            <w:r w:rsidRPr="005709ED">
              <w:rPr>
                <w:rFonts w:ascii="Arial" w:hAnsi="Arial" w:cs="Times New Roman"/>
                <w:b/>
                <w:sz w:val="28"/>
                <w:szCs w:val="28"/>
              </w:rPr>
              <w:lastRenderedPageBreak/>
              <w:t xml:space="preserve">Titel </w:t>
            </w:r>
          </w:p>
        </w:tc>
      </w:tr>
      <w:tr w:rsidR="002121F4" w:rsidRPr="006A739E" w14:paraId="0B471047" w14:textId="77777777" w:rsidTr="00EA5C8C">
        <w:trPr>
          <w:trHeight w:hRule="exact" w:val="6508"/>
        </w:trPr>
        <w:tc>
          <w:tcPr>
            <w:tcW w:w="5670" w:type="dxa"/>
            <w:gridSpan w:val="2"/>
            <w:tcBorders>
              <w:bottom w:val="nil"/>
            </w:tcBorders>
          </w:tcPr>
          <w:p w14:paraId="160F8D8F" w14:textId="77777777" w:rsidR="002121F4" w:rsidRPr="005709ED" w:rsidRDefault="002121F4" w:rsidP="007C6A35">
            <w:pPr>
              <w:ind w:left="170"/>
              <w:rPr>
                <w:rFonts w:ascii="Arial" w:hAnsi="Arial" w:cs="Times New Roman"/>
                <w:szCs w:val="24"/>
              </w:rPr>
            </w:pPr>
            <w:r w:rsidRPr="005709ED">
              <w:rPr>
                <w:rFonts w:ascii="Arial" w:hAnsi="Arial" w:cs="Times New Roman"/>
                <w:szCs w:val="24"/>
              </w:rPr>
              <w:t>Undertitel</w:t>
            </w:r>
          </w:p>
          <w:p w14:paraId="6DB6722D" w14:textId="77777777" w:rsidR="002121F4" w:rsidRPr="004F23FE" w:rsidRDefault="002121F4" w:rsidP="007C6A35">
            <w:pPr>
              <w:ind w:left="170"/>
              <w:rPr>
                <w:rFonts w:cs="Times New Roman"/>
              </w:rPr>
            </w:pPr>
          </w:p>
        </w:tc>
      </w:tr>
      <w:tr w:rsidR="002121F4" w:rsidRPr="006A739E" w14:paraId="7027168C" w14:textId="77777777" w:rsidTr="00EA5C8C">
        <w:trPr>
          <w:trHeight w:val="677"/>
        </w:trPr>
        <w:tc>
          <w:tcPr>
            <w:tcW w:w="2268" w:type="dxa"/>
            <w:tcBorders>
              <w:left w:val="single" w:sz="4" w:space="0" w:color="A6A6A6" w:themeColor="background1" w:themeShade="A6"/>
              <w:bottom w:val="nil"/>
            </w:tcBorders>
            <w:vAlign w:val="bottom"/>
          </w:tcPr>
          <w:p w14:paraId="404824DF" w14:textId="62542A4F" w:rsidR="002121F4" w:rsidRPr="00BC7C12" w:rsidRDefault="00BC7C12" w:rsidP="007C6A35">
            <w:pPr>
              <w:spacing w:after="0"/>
              <w:ind w:left="170"/>
              <w:rPr>
                <w:rFonts w:ascii="Arial" w:hAnsi="Arial" w:cs="Times New Roman"/>
                <w:sz w:val="20"/>
                <w:szCs w:val="20"/>
              </w:rPr>
            </w:pPr>
            <w:r>
              <w:rPr>
                <w:rFonts w:ascii="Arial" w:hAnsi="Arial" w:cs="Times New Roman"/>
                <w:sz w:val="20"/>
                <w:szCs w:val="20"/>
              </w:rPr>
              <w:t>F</w:t>
            </w:r>
            <w:r w:rsidR="002121F4" w:rsidRPr="00BC7C12">
              <w:rPr>
                <w:rFonts w:ascii="Arial" w:hAnsi="Arial" w:cs="Times New Roman"/>
                <w:sz w:val="20"/>
                <w:szCs w:val="20"/>
              </w:rPr>
              <w:t>örfattare:</w:t>
            </w:r>
          </w:p>
        </w:tc>
        <w:tc>
          <w:tcPr>
            <w:tcW w:w="3402" w:type="dxa"/>
            <w:tcBorders>
              <w:bottom w:val="nil"/>
            </w:tcBorders>
            <w:vAlign w:val="bottom"/>
          </w:tcPr>
          <w:p w14:paraId="2ABB57E1" w14:textId="0328CEE3" w:rsidR="002121F4" w:rsidRPr="00F26C4C" w:rsidRDefault="002121F4" w:rsidP="007C6A35">
            <w:pPr>
              <w:spacing w:after="60" w:line="240" w:lineRule="auto"/>
              <w:ind w:left="170"/>
              <w:rPr>
                <w:rFonts w:cs="Times New Roman"/>
                <w:sz w:val="28"/>
                <w:szCs w:val="28"/>
              </w:rPr>
            </w:pPr>
            <w:r w:rsidRPr="00F26C4C">
              <w:rPr>
                <w:rFonts w:cs="Times New Roman"/>
                <w:sz w:val="28"/>
                <w:szCs w:val="28"/>
              </w:rPr>
              <w:t xml:space="preserve">Förnamn Efternamn </w:t>
            </w:r>
          </w:p>
        </w:tc>
      </w:tr>
      <w:tr w:rsidR="002121F4" w:rsidRPr="006A739E" w14:paraId="061C9EE2" w14:textId="77777777" w:rsidTr="00EA5C8C">
        <w:trPr>
          <w:trHeight w:val="435"/>
        </w:trPr>
        <w:tc>
          <w:tcPr>
            <w:tcW w:w="2268" w:type="dxa"/>
            <w:tcBorders>
              <w:top w:val="nil"/>
              <w:left w:val="single" w:sz="4" w:space="0" w:color="A6A6A6" w:themeColor="background1" w:themeShade="A6"/>
              <w:bottom w:val="nil"/>
            </w:tcBorders>
            <w:vAlign w:val="bottom"/>
          </w:tcPr>
          <w:p w14:paraId="2698E176" w14:textId="77777777" w:rsidR="002121F4" w:rsidRPr="004F23FE" w:rsidRDefault="002121F4" w:rsidP="007C6A35">
            <w:pPr>
              <w:spacing w:after="120"/>
              <w:ind w:left="170"/>
              <w:rPr>
                <w:rFonts w:cs="Times New Roman"/>
                <w:b/>
              </w:rPr>
            </w:pPr>
          </w:p>
        </w:tc>
        <w:tc>
          <w:tcPr>
            <w:tcW w:w="3402" w:type="dxa"/>
            <w:tcBorders>
              <w:top w:val="nil"/>
              <w:bottom w:val="nil"/>
            </w:tcBorders>
          </w:tcPr>
          <w:p w14:paraId="520E3539" w14:textId="660C5BC0" w:rsidR="002121F4" w:rsidRPr="00F26C4C" w:rsidRDefault="002121F4" w:rsidP="007C6A35">
            <w:pPr>
              <w:spacing w:after="60" w:line="240" w:lineRule="auto"/>
              <w:ind w:left="170"/>
              <w:rPr>
                <w:rFonts w:cs="Times New Roman"/>
                <w:sz w:val="28"/>
                <w:szCs w:val="28"/>
              </w:rPr>
            </w:pPr>
            <w:r w:rsidRPr="00F26C4C">
              <w:rPr>
                <w:rFonts w:cs="Times New Roman"/>
                <w:sz w:val="28"/>
                <w:szCs w:val="28"/>
              </w:rPr>
              <w:t>Förnamn Efternamn</w:t>
            </w:r>
          </w:p>
        </w:tc>
      </w:tr>
      <w:tr w:rsidR="002121F4" w:rsidRPr="006A739E" w14:paraId="4AEFB7AE" w14:textId="77777777" w:rsidTr="00EA5C8C">
        <w:trPr>
          <w:trHeight w:hRule="exact" w:val="306"/>
        </w:trPr>
        <w:tc>
          <w:tcPr>
            <w:tcW w:w="2268" w:type="dxa"/>
            <w:tcBorders>
              <w:top w:val="nil"/>
              <w:left w:val="single" w:sz="4" w:space="0" w:color="A6A6A6" w:themeColor="background1" w:themeShade="A6"/>
            </w:tcBorders>
            <w:vAlign w:val="bottom"/>
          </w:tcPr>
          <w:p w14:paraId="6DE7EA27" w14:textId="77777777" w:rsidR="002121F4" w:rsidRPr="004F23FE" w:rsidRDefault="002121F4" w:rsidP="007C6A35">
            <w:pPr>
              <w:ind w:left="170"/>
              <w:rPr>
                <w:rFonts w:cs="Times New Roman"/>
                <w:b/>
              </w:rPr>
            </w:pPr>
          </w:p>
          <w:p w14:paraId="750EC4F0" w14:textId="77777777" w:rsidR="002121F4" w:rsidRPr="004F23FE" w:rsidRDefault="002121F4" w:rsidP="007C6A35">
            <w:pPr>
              <w:ind w:left="170"/>
              <w:rPr>
                <w:rFonts w:cs="Times New Roman"/>
                <w:b/>
              </w:rPr>
            </w:pPr>
          </w:p>
        </w:tc>
        <w:tc>
          <w:tcPr>
            <w:tcW w:w="3402" w:type="dxa"/>
            <w:tcBorders>
              <w:top w:val="nil"/>
            </w:tcBorders>
            <w:vAlign w:val="bottom"/>
          </w:tcPr>
          <w:p w14:paraId="52A6253F" w14:textId="77777777" w:rsidR="002121F4" w:rsidRPr="004F23FE" w:rsidRDefault="002121F4" w:rsidP="007C6A35">
            <w:pPr>
              <w:ind w:left="170"/>
              <w:rPr>
                <w:rFonts w:cs="Times New Roman"/>
              </w:rPr>
            </w:pPr>
          </w:p>
        </w:tc>
      </w:tr>
      <w:tr w:rsidR="002121F4" w:rsidRPr="006A739E" w14:paraId="20E6F9A0" w14:textId="77777777" w:rsidTr="00EA5C8C">
        <w:trPr>
          <w:trHeight w:hRule="exact" w:val="260"/>
        </w:trPr>
        <w:tc>
          <w:tcPr>
            <w:tcW w:w="2268" w:type="dxa"/>
            <w:vAlign w:val="bottom"/>
          </w:tcPr>
          <w:p w14:paraId="1892EDD2" w14:textId="4E7A1BE8" w:rsidR="002121F4" w:rsidRPr="004F23FE" w:rsidRDefault="002121F4" w:rsidP="007C6A35">
            <w:pPr>
              <w:ind w:left="170"/>
              <w:rPr>
                <w:rFonts w:cs="Times New Roman"/>
                <w:b/>
              </w:rPr>
            </w:pPr>
            <w:r w:rsidRPr="00BC7C12">
              <w:rPr>
                <w:rFonts w:ascii="Arial" w:hAnsi="Arial" w:cs="Times New Roman"/>
                <w:sz w:val="20"/>
                <w:szCs w:val="20"/>
              </w:rPr>
              <w:t>Ämne</w:t>
            </w:r>
            <w:r>
              <w:rPr>
                <w:rFonts w:ascii="Arial" w:hAnsi="Arial"/>
                <w:sz w:val="22"/>
              </w:rPr>
              <w:t xml:space="preserve"> </w:t>
            </w:r>
          </w:p>
        </w:tc>
        <w:tc>
          <w:tcPr>
            <w:tcW w:w="3402" w:type="dxa"/>
            <w:vAlign w:val="bottom"/>
          </w:tcPr>
          <w:p w14:paraId="57BA4B48" w14:textId="77777777" w:rsidR="002121F4" w:rsidRPr="004F23FE" w:rsidRDefault="002121F4" w:rsidP="007C6A35">
            <w:pPr>
              <w:spacing w:after="0"/>
              <w:ind w:left="170"/>
              <w:rPr>
                <w:rFonts w:cs="Times New Roman"/>
              </w:rPr>
            </w:pPr>
            <w:r>
              <w:rPr>
                <w:rFonts w:cs="Times New Roman"/>
              </w:rPr>
              <w:t>Ex: Omvårdnad</w:t>
            </w:r>
          </w:p>
        </w:tc>
      </w:tr>
      <w:tr w:rsidR="002121F4" w:rsidRPr="006A739E" w14:paraId="4C3A7FD1" w14:textId="77777777" w:rsidTr="00EA5C8C">
        <w:trPr>
          <w:trHeight w:hRule="exact" w:val="281"/>
        </w:trPr>
        <w:tc>
          <w:tcPr>
            <w:tcW w:w="2268" w:type="dxa"/>
            <w:vAlign w:val="bottom"/>
          </w:tcPr>
          <w:p w14:paraId="58033B40" w14:textId="77777777" w:rsidR="002121F4" w:rsidRPr="004F23FE" w:rsidRDefault="002121F4" w:rsidP="007C6A35">
            <w:pPr>
              <w:ind w:left="170"/>
              <w:rPr>
                <w:rFonts w:cs="Times New Roman"/>
                <w:b/>
              </w:rPr>
            </w:pPr>
            <w:r w:rsidRPr="00BC7C12">
              <w:rPr>
                <w:rFonts w:ascii="Arial" w:hAnsi="Arial" w:cs="Times New Roman"/>
                <w:sz w:val="20"/>
                <w:szCs w:val="20"/>
              </w:rPr>
              <w:t>Högskolepoäng</w:t>
            </w:r>
            <w:r>
              <w:rPr>
                <w:rFonts w:ascii="Arial" w:hAnsi="Arial"/>
                <w:sz w:val="22"/>
              </w:rPr>
              <w:t xml:space="preserve"> </w:t>
            </w:r>
          </w:p>
        </w:tc>
        <w:tc>
          <w:tcPr>
            <w:tcW w:w="3402" w:type="dxa"/>
            <w:vAlign w:val="bottom"/>
          </w:tcPr>
          <w:p w14:paraId="0F04F512" w14:textId="77777777" w:rsidR="002121F4" w:rsidRPr="004F23FE" w:rsidRDefault="002121F4" w:rsidP="007C6A35">
            <w:pPr>
              <w:spacing w:after="0"/>
              <w:ind w:left="170"/>
              <w:rPr>
                <w:rFonts w:cs="Times New Roman"/>
              </w:rPr>
            </w:pPr>
            <w:r>
              <w:rPr>
                <w:rFonts w:cs="Times New Roman"/>
              </w:rPr>
              <w:t>Ex: 15hp</w:t>
            </w:r>
          </w:p>
        </w:tc>
      </w:tr>
      <w:tr w:rsidR="002121F4" w:rsidRPr="006A739E" w14:paraId="4FC411CB" w14:textId="77777777" w:rsidTr="00EA5C8C">
        <w:trPr>
          <w:trHeight w:hRule="exact" w:val="270"/>
        </w:trPr>
        <w:tc>
          <w:tcPr>
            <w:tcW w:w="2268" w:type="dxa"/>
            <w:vAlign w:val="bottom"/>
          </w:tcPr>
          <w:p w14:paraId="7B464B51" w14:textId="77777777" w:rsidR="002121F4" w:rsidRPr="004F23FE" w:rsidRDefault="002121F4" w:rsidP="007C6A35">
            <w:pPr>
              <w:ind w:left="170"/>
              <w:rPr>
                <w:rFonts w:cs="Times New Roman"/>
                <w:b/>
              </w:rPr>
            </w:pPr>
            <w:r w:rsidRPr="00BC7C12">
              <w:rPr>
                <w:rFonts w:ascii="Arial" w:hAnsi="Arial" w:cs="Times New Roman"/>
                <w:sz w:val="20"/>
                <w:szCs w:val="20"/>
              </w:rPr>
              <w:t>Stad</w:t>
            </w:r>
            <w:r w:rsidRPr="004F23FE">
              <w:rPr>
                <w:rFonts w:cs="Times New Roman"/>
                <w:b/>
              </w:rPr>
              <w:t xml:space="preserve"> </w:t>
            </w:r>
            <w:r w:rsidRPr="00BC7C12">
              <w:rPr>
                <w:rFonts w:ascii="Arial" w:hAnsi="Arial" w:cs="Times New Roman"/>
                <w:sz w:val="20"/>
                <w:szCs w:val="20"/>
              </w:rPr>
              <w:t>och</w:t>
            </w:r>
            <w:r w:rsidRPr="004F23FE">
              <w:rPr>
                <w:rFonts w:cs="Times New Roman"/>
                <w:b/>
              </w:rPr>
              <w:t xml:space="preserve"> </w:t>
            </w:r>
            <w:r w:rsidRPr="00BC7C12">
              <w:rPr>
                <w:rFonts w:ascii="Arial" w:hAnsi="Arial" w:cs="Times New Roman"/>
                <w:sz w:val="20"/>
                <w:szCs w:val="20"/>
              </w:rPr>
              <w:t>datum</w:t>
            </w:r>
            <w:r w:rsidRPr="004F23FE">
              <w:rPr>
                <w:rFonts w:cs="Times New Roman"/>
                <w:b/>
              </w:rPr>
              <w:t xml:space="preserve"> </w:t>
            </w:r>
          </w:p>
        </w:tc>
        <w:tc>
          <w:tcPr>
            <w:tcW w:w="3402" w:type="dxa"/>
            <w:vAlign w:val="bottom"/>
          </w:tcPr>
          <w:p w14:paraId="52C44CD3" w14:textId="6DB8D22A" w:rsidR="002121F4" w:rsidRPr="004F23FE" w:rsidRDefault="002121F4" w:rsidP="007C6A35">
            <w:pPr>
              <w:spacing w:after="0"/>
              <w:ind w:left="170"/>
              <w:rPr>
                <w:rFonts w:cs="Times New Roman"/>
              </w:rPr>
            </w:pPr>
            <w:r>
              <w:rPr>
                <w:rFonts w:cs="Times New Roman"/>
              </w:rPr>
              <w:t>Ex: Halmstad 20</w:t>
            </w:r>
            <w:r w:rsidR="00EA5C8C">
              <w:rPr>
                <w:rFonts w:cs="Times New Roman"/>
              </w:rPr>
              <w:t>21</w:t>
            </w:r>
            <w:r>
              <w:rPr>
                <w:rFonts w:cs="Times New Roman"/>
              </w:rPr>
              <w:t>-0</w:t>
            </w:r>
            <w:r w:rsidR="00EA5C8C">
              <w:rPr>
                <w:rFonts w:cs="Times New Roman"/>
              </w:rPr>
              <w:t>2</w:t>
            </w:r>
            <w:r>
              <w:rPr>
                <w:rFonts w:cs="Times New Roman"/>
              </w:rPr>
              <w:t>-1</w:t>
            </w:r>
            <w:r w:rsidR="00EA5C8C">
              <w:rPr>
                <w:rFonts w:cs="Times New Roman"/>
              </w:rPr>
              <w:t>7</w:t>
            </w:r>
          </w:p>
        </w:tc>
      </w:tr>
    </w:tbl>
    <w:p w14:paraId="1E9B732E" w14:textId="77777777" w:rsidR="00715B5E" w:rsidRDefault="00715B5E" w:rsidP="000E201B">
      <w:pPr>
        <w:ind w:left="2127"/>
      </w:pPr>
    </w:p>
    <w:p w14:paraId="19EE7821" w14:textId="77777777" w:rsidR="004F23FE" w:rsidRDefault="004F23FE" w:rsidP="000E201B">
      <w:pPr>
        <w:ind w:left="2127"/>
      </w:pPr>
    </w:p>
    <w:p w14:paraId="23399930" w14:textId="77777777" w:rsidR="004F23FE" w:rsidRPr="006A739E" w:rsidRDefault="004F23FE" w:rsidP="003A78A8">
      <w:pPr>
        <w:ind w:left="2127"/>
        <w:rPr>
          <w:rFonts w:ascii="Arial" w:hAnsi="Arial"/>
        </w:rPr>
      </w:pPr>
    </w:p>
    <w:p w14:paraId="764732A3" w14:textId="3C58FCF0" w:rsidR="00715B5E" w:rsidRPr="006A739E" w:rsidRDefault="00715B5E" w:rsidP="00B3610E"/>
    <w:p w14:paraId="6332BE72" w14:textId="77777777" w:rsidR="000E201B" w:rsidRPr="006A739E" w:rsidRDefault="000E201B" w:rsidP="004F23FE">
      <w:pPr>
        <w:rPr>
          <w:rFonts w:ascii="Arial" w:hAnsi="Arial"/>
          <w:sz w:val="20"/>
          <w:szCs w:val="20"/>
        </w:rPr>
      </w:pPr>
    </w:p>
    <w:p w14:paraId="2CC101FE" w14:textId="77777777" w:rsidR="00B3610E" w:rsidRPr="006A739E" w:rsidRDefault="00B3610E" w:rsidP="000E201B">
      <w:pPr>
        <w:ind w:left="2127"/>
        <w:rPr>
          <w:rFonts w:ascii="Arial" w:hAnsi="Arial"/>
          <w:sz w:val="20"/>
          <w:szCs w:val="20"/>
        </w:rPr>
      </w:pPr>
    </w:p>
    <w:p w14:paraId="56CD1057" w14:textId="77777777" w:rsidR="00B3610E" w:rsidRPr="006A739E" w:rsidRDefault="00B3610E" w:rsidP="000E201B">
      <w:pPr>
        <w:ind w:left="2127"/>
        <w:rPr>
          <w:rFonts w:ascii="Arial" w:hAnsi="Arial"/>
          <w:sz w:val="20"/>
          <w:szCs w:val="20"/>
        </w:rPr>
      </w:pPr>
    </w:p>
    <w:p w14:paraId="13F8B47F" w14:textId="77777777" w:rsidR="000E201B" w:rsidRPr="006A739E" w:rsidRDefault="000E201B" w:rsidP="000E201B">
      <w:pPr>
        <w:ind w:left="2127"/>
        <w:rPr>
          <w:rFonts w:ascii="Arial" w:hAnsi="Arial"/>
          <w:sz w:val="20"/>
          <w:szCs w:val="20"/>
        </w:rPr>
      </w:pPr>
    </w:p>
    <w:p w14:paraId="47312C46" w14:textId="77777777" w:rsidR="00B3610E" w:rsidRPr="006A739E" w:rsidRDefault="00B3610E" w:rsidP="000E201B">
      <w:pPr>
        <w:ind w:left="2127"/>
        <w:rPr>
          <w:rFonts w:ascii="Arial" w:hAnsi="Arial"/>
          <w:sz w:val="20"/>
          <w:szCs w:val="20"/>
        </w:rPr>
        <w:sectPr w:rsidR="00B3610E" w:rsidRPr="006A739E" w:rsidSect="00BC2580">
          <w:headerReference w:type="even" r:id="rId10"/>
          <w:type w:val="continuous"/>
          <w:pgSz w:w="11900" w:h="16840"/>
          <w:pgMar w:top="1440" w:right="1701" w:bottom="1440" w:left="1701" w:header="720" w:footer="720" w:gutter="0"/>
          <w:pgNumType w:fmt="lowerRoman" w:start="1"/>
          <w:cols w:space="720"/>
        </w:sectPr>
      </w:pPr>
    </w:p>
    <w:p w14:paraId="447C65DA" w14:textId="77777777" w:rsidR="000E201B" w:rsidRPr="006A739E" w:rsidRDefault="000E201B" w:rsidP="000E201B">
      <w:pPr>
        <w:ind w:left="2127"/>
        <w:rPr>
          <w:rFonts w:ascii="Arial" w:hAnsi="Arial"/>
          <w:sz w:val="20"/>
          <w:szCs w:val="20"/>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14"/>
        <w:gridCol w:w="6086"/>
      </w:tblGrid>
      <w:tr w:rsidR="000E201B" w:rsidRPr="006A739E" w14:paraId="5D75764F" w14:textId="77777777" w:rsidTr="00153F99">
        <w:trPr>
          <w:trHeight w:val="416"/>
        </w:trPr>
        <w:tc>
          <w:tcPr>
            <w:tcW w:w="2235" w:type="dxa"/>
          </w:tcPr>
          <w:p w14:paraId="735C2FAA" w14:textId="77777777" w:rsidR="000E201B" w:rsidRPr="00153F99" w:rsidRDefault="000E201B" w:rsidP="00153F99">
            <w:pPr>
              <w:spacing w:after="0"/>
              <w:rPr>
                <w:rFonts w:cs="Times New Roman"/>
                <w:b/>
              </w:rPr>
            </w:pPr>
            <w:r w:rsidRPr="00153F99">
              <w:rPr>
                <w:rFonts w:ascii="Arial" w:hAnsi="Arial" w:cs="Times New Roman"/>
                <w:b/>
                <w:sz w:val="20"/>
                <w:szCs w:val="20"/>
              </w:rPr>
              <w:t>Titel</w:t>
            </w:r>
          </w:p>
        </w:tc>
        <w:tc>
          <w:tcPr>
            <w:tcW w:w="6205" w:type="dxa"/>
          </w:tcPr>
          <w:p w14:paraId="329D73EF" w14:textId="77777777" w:rsidR="000E201B" w:rsidRPr="00C87231" w:rsidRDefault="00B3610E" w:rsidP="007F1CBA">
            <w:pPr>
              <w:rPr>
                <w:rFonts w:cs="Times New Roman"/>
              </w:rPr>
            </w:pPr>
            <w:r w:rsidRPr="00C87231">
              <w:rPr>
                <w:rFonts w:cs="Times New Roman"/>
              </w:rPr>
              <w:t>text</w:t>
            </w:r>
          </w:p>
        </w:tc>
      </w:tr>
      <w:tr w:rsidR="00AB5DAD" w:rsidRPr="006A739E" w14:paraId="5DDEB091" w14:textId="77777777" w:rsidTr="00153F99">
        <w:trPr>
          <w:trHeight w:val="416"/>
        </w:trPr>
        <w:tc>
          <w:tcPr>
            <w:tcW w:w="2235" w:type="dxa"/>
          </w:tcPr>
          <w:p w14:paraId="7E489068" w14:textId="77777777" w:rsidR="00AB5DAD" w:rsidRPr="00153F99" w:rsidRDefault="00AB5DAD" w:rsidP="00153F99">
            <w:pPr>
              <w:spacing w:after="0"/>
              <w:rPr>
                <w:rFonts w:cs="Times New Roman"/>
                <w:b/>
              </w:rPr>
            </w:pPr>
            <w:r w:rsidRPr="00153F99">
              <w:rPr>
                <w:rFonts w:ascii="Arial" w:hAnsi="Arial" w:cs="Times New Roman"/>
                <w:b/>
                <w:sz w:val="20"/>
                <w:szCs w:val="20"/>
              </w:rPr>
              <w:t>Författare</w:t>
            </w:r>
          </w:p>
        </w:tc>
        <w:tc>
          <w:tcPr>
            <w:tcW w:w="6205" w:type="dxa"/>
          </w:tcPr>
          <w:p w14:paraId="40D8F292" w14:textId="77777777" w:rsidR="00AB5DAD" w:rsidRPr="00C87231" w:rsidRDefault="00B3610E" w:rsidP="007F1CBA">
            <w:pPr>
              <w:rPr>
                <w:rFonts w:cs="Times New Roman"/>
              </w:rPr>
            </w:pPr>
            <w:r w:rsidRPr="00C87231">
              <w:rPr>
                <w:rFonts w:cs="Times New Roman"/>
              </w:rPr>
              <w:t>text</w:t>
            </w:r>
          </w:p>
        </w:tc>
      </w:tr>
      <w:tr w:rsidR="00AB5DAD" w:rsidRPr="006A739E" w14:paraId="104A1BA1" w14:textId="77777777" w:rsidTr="00153F99">
        <w:trPr>
          <w:trHeight w:val="416"/>
        </w:trPr>
        <w:tc>
          <w:tcPr>
            <w:tcW w:w="2235" w:type="dxa"/>
          </w:tcPr>
          <w:p w14:paraId="0F03DFC4" w14:textId="77777777" w:rsidR="00EA5C8C" w:rsidRDefault="00EA5C8C" w:rsidP="00EA5C8C">
            <w:pPr>
              <w:spacing w:after="0"/>
            </w:pPr>
            <w:r w:rsidRPr="00EA5C8C">
              <w:rPr>
                <w:rFonts w:ascii="Arial" w:hAnsi="Arial" w:cs="Times New Roman"/>
                <w:b/>
                <w:sz w:val="20"/>
                <w:szCs w:val="20"/>
              </w:rPr>
              <w:t>Akademi</w:t>
            </w:r>
          </w:p>
          <w:p w14:paraId="4328893C" w14:textId="05EDCDFC" w:rsidR="00AB5DAD" w:rsidRPr="00153F99" w:rsidRDefault="00AB5DAD" w:rsidP="00153F99">
            <w:pPr>
              <w:spacing w:after="0"/>
              <w:rPr>
                <w:rFonts w:cs="Times New Roman"/>
                <w:b/>
              </w:rPr>
            </w:pPr>
          </w:p>
        </w:tc>
        <w:tc>
          <w:tcPr>
            <w:tcW w:w="6205" w:type="dxa"/>
          </w:tcPr>
          <w:p w14:paraId="0525A57B" w14:textId="77777777" w:rsidR="00AB5DAD" w:rsidRPr="00C87231" w:rsidRDefault="00B3610E" w:rsidP="007F1CBA">
            <w:pPr>
              <w:rPr>
                <w:rFonts w:cs="Times New Roman"/>
              </w:rPr>
            </w:pPr>
            <w:r w:rsidRPr="00C87231">
              <w:rPr>
                <w:rFonts w:cs="Times New Roman"/>
              </w:rPr>
              <w:t>text</w:t>
            </w:r>
          </w:p>
        </w:tc>
      </w:tr>
      <w:tr w:rsidR="00AB5DAD" w:rsidRPr="006A739E" w14:paraId="32120A51" w14:textId="77777777" w:rsidTr="00153F99">
        <w:trPr>
          <w:trHeight w:val="416"/>
        </w:trPr>
        <w:tc>
          <w:tcPr>
            <w:tcW w:w="2235" w:type="dxa"/>
          </w:tcPr>
          <w:p w14:paraId="0612AEF5" w14:textId="77777777" w:rsidR="00AB5DAD" w:rsidRPr="00153F99" w:rsidRDefault="00AB5DAD" w:rsidP="00153F99">
            <w:pPr>
              <w:spacing w:after="0"/>
              <w:rPr>
                <w:rFonts w:cs="Times New Roman"/>
                <w:b/>
              </w:rPr>
            </w:pPr>
            <w:r w:rsidRPr="00153F99">
              <w:rPr>
                <w:rFonts w:ascii="Arial" w:hAnsi="Arial" w:cs="Times New Roman"/>
                <w:b/>
                <w:sz w:val="20"/>
                <w:szCs w:val="20"/>
              </w:rPr>
              <w:t>Handledare</w:t>
            </w:r>
          </w:p>
        </w:tc>
        <w:tc>
          <w:tcPr>
            <w:tcW w:w="6205" w:type="dxa"/>
          </w:tcPr>
          <w:p w14:paraId="15CE9AB7" w14:textId="77777777" w:rsidR="00AB5DAD" w:rsidRPr="00C87231" w:rsidRDefault="00B3610E" w:rsidP="007F1CBA">
            <w:pPr>
              <w:rPr>
                <w:rFonts w:cs="Times New Roman"/>
              </w:rPr>
            </w:pPr>
            <w:r w:rsidRPr="00C87231">
              <w:rPr>
                <w:rFonts w:cs="Times New Roman"/>
              </w:rPr>
              <w:t>text</w:t>
            </w:r>
          </w:p>
        </w:tc>
      </w:tr>
      <w:tr w:rsidR="00AB5DAD" w:rsidRPr="006A739E" w14:paraId="671608C7" w14:textId="77777777" w:rsidTr="00153F99">
        <w:trPr>
          <w:trHeight w:val="416"/>
        </w:trPr>
        <w:tc>
          <w:tcPr>
            <w:tcW w:w="2235" w:type="dxa"/>
          </w:tcPr>
          <w:p w14:paraId="792282DD" w14:textId="77777777" w:rsidR="00AB5DAD" w:rsidRPr="00153F99" w:rsidRDefault="00AB5DAD" w:rsidP="00153F99">
            <w:pPr>
              <w:spacing w:after="0"/>
              <w:rPr>
                <w:rFonts w:cs="Times New Roman"/>
                <w:b/>
              </w:rPr>
            </w:pPr>
            <w:r w:rsidRPr="00153F99">
              <w:rPr>
                <w:rFonts w:ascii="Arial" w:hAnsi="Arial" w:cs="Times New Roman"/>
                <w:b/>
                <w:sz w:val="20"/>
                <w:szCs w:val="20"/>
              </w:rPr>
              <w:t>Examinator</w:t>
            </w:r>
          </w:p>
        </w:tc>
        <w:tc>
          <w:tcPr>
            <w:tcW w:w="6205" w:type="dxa"/>
          </w:tcPr>
          <w:p w14:paraId="3C035664" w14:textId="77777777" w:rsidR="00AB5DAD" w:rsidRPr="00C87231" w:rsidRDefault="00B3610E" w:rsidP="007F1CBA">
            <w:pPr>
              <w:rPr>
                <w:rFonts w:cs="Times New Roman"/>
              </w:rPr>
            </w:pPr>
            <w:r w:rsidRPr="00C87231">
              <w:rPr>
                <w:rFonts w:cs="Times New Roman"/>
              </w:rPr>
              <w:t>text</w:t>
            </w:r>
          </w:p>
        </w:tc>
      </w:tr>
      <w:tr w:rsidR="00AB5DAD" w:rsidRPr="006A739E" w14:paraId="477E999F" w14:textId="77777777" w:rsidTr="00153F99">
        <w:trPr>
          <w:trHeight w:val="416"/>
        </w:trPr>
        <w:tc>
          <w:tcPr>
            <w:tcW w:w="2235" w:type="dxa"/>
          </w:tcPr>
          <w:p w14:paraId="535B9AF3" w14:textId="77777777" w:rsidR="00AB5DAD" w:rsidRPr="00153F99" w:rsidRDefault="00AB5DAD" w:rsidP="00153F99">
            <w:pPr>
              <w:spacing w:after="0"/>
              <w:rPr>
                <w:rFonts w:cs="Times New Roman"/>
                <w:b/>
              </w:rPr>
            </w:pPr>
            <w:r w:rsidRPr="00153F99">
              <w:rPr>
                <w:rFonts w:ascii="Arial" w:hAnsi="Arial" w:cs="Times New Roman"/>
                <w:b/>
                <w:sz w:val="20"/>
                <w:szCs w:val="20"/>
              </w:rPr>
              <w:t>Tid</w:t>
            </w:r>
          </w:p>
        </w:tc>
        <w:tc>
          <w:tcPr>
            <w:tcW w:w="6205" w:type="dxa"/>
          </w:tcPr>
          <w:p w14:paraId="7C544240" w14:textId="77777777" w:rsidR="00AB5DAD" w:rsidRPr="00C87231" w:rsidRDefault="00B3610E" w:rsidP="007F1CBA">
            <w:pPr>
              <w:rPr>
                <w:rFonts w:cs="Times New Roman"/>
              </w:rPr>
            </w:pPr>
            <w:r w:rsidRPr="00C87231">
              <w:rPr>
                <w:rFonts w:cs="Times New Roman"/>
              </w:rPr>
              <w:t>text</w:t>
            </w:r>
          </w:p>
        </w:tc>
      </w:tr>
      <w:tr w:rsidR="00AB5DAD" w:rsidRPr="006A739E" w14:paraId="5762D8F7" w14:textId="77777777" w:rsidTr="00153F99">
        <w:trPr>
          <w:trHeight w:val="416"/>
        </w:trPr>
        <w:tc>
          <w:tcPr>
            <w:tcW w:w="2235" w:type="dxa"/>
          </w:tcPr>
          <w:p w14:paraId="5ED832B7" w14:textId="77777777" w:rsidR="00AB5DAD" w:rsidRPr="00153F99" w:rsidRDefault="00AB5DAD" w:rsidP="00153F99">
            <w:pPr>
              <w:spacing w:after="0"/>
              <w:rPr>
                <w:rFonts w:cs="Times New Roman"/>
                <w:b/>
              </w:rPr>
            </w:pPr>
            <w:r w:rsidRPr="00153F99">
              <w:rPr>
                <w:rFonts w:ascii="Arial" w:hAnsi="Arial" w:cs="Times New Roman"/>
                <w:b/>
                <w:sz w:val="20"/>
                <w:szCs w:val="20"/>
              </w:rPr>
              <w:t>Sidantal</w:t>
            </w:r>
          </w:p>
        </w:tc>
        <w:tc>
          <w:tcPr>
            <w:tcW w:w="6205" w:type="dxa"/>
          </w:tcPr>
          <w:p w14:paraId="271E7B09" w14:textId="77777777" w:rsidR="00AB5DAD" w:rsidRPr="00C87231" w:rsidRDefault="00B3610E" w:rsidP="007F1CBA">
            <w:pPr>
              <w:rPr>
                <w:rFonts w:cs="Times New Roman"/>
              </w:rPr>
            </w:pPr>
            <w:r w:rsidRPr="00C87231">
              <w:rPr>
                <w:rFonts w:cs="Times New Roman"/>
              </w:rPr>
              <w:t>text</w:t>
            </w:r>
          </w:p>
        </w:tc>
      </w:tr>
      <w:tr w:rsidR="00AB5DAD" w:rsidRPr="006A739E" w14:paraId="66774D68" w14:textId="77777777" w:rsidTr="00153F99">
        <w:trPr>
          <w:trHeight w:val="416"/>
        </w:trPr>
        <w:tc>
          <w:tcPr>
            <w:tcW w:w="2235" w:type="dxa"/>
          </w:tcPr>
          <w:p w14:paraId="062A6DA0" w14:textId="77777777" w:rsidR="00AB5DAD" w:rsidRPr="00153F99" w:rsidRDefault="00AB5DAD" w:rsidP="00153F99">
            <w:pPr>
              <w:spacing w:after="0"/>
              <w:rPr>
                <w:rFonts w:cs="Times New Roman"/>
                <w:b/>
              </w:rPr>
            </w:pPr>
            <w:r w:rsidRPr="00153F99">
              <w:rPr>
                <w:rFonts w:ascii="Arial" w:hAnsi="Arial" w:cs="Times New Roman"/>
                <w:b/>
                <w:sz w:val="20"/>
                <w:szCs w:val="20"/>
              </w:rPr>
              <w:t>Nyckelord</w:t>
            </w:r>
          </w:p>
        </w:tc>
        <w:tc>
          <w:tcPr>
            <w:tcW w:w="6205" w:type="dxa"/>
          </w:tcPr>
          <w:p w14:paraId="24BC4A33" w14:textId="77777777" w:rsidR="00AB5DAD" w:rsidRPr="00C87231" w:rsidRDefault="00B3610E" w:rsidP="007F1CBA">
            <w:pPr>
              <w:rPr>
                <w:rFonts w:cs="Times New Roman"/>
              </w:rPr>
            </w:pPr>
            <w:r w:rsidRPr="00C87231">
              <w:rPr>
                <w:rFonts w:cs="Times New Roman"/>
              </w:rPr>
              <w:t>text</w:t>
            </w:r>
          </w:p>
        </w:tc>
      </w:tr>
    </w:tbl>
    <w:p w14:paraId="674C94B1" w14:textId="77777777" w:rsidR="00D2098E" w:rsidRPr="006A739E" w:rsidRDefault="00D2098E" w:rsidP="00394641"/>
    <w:p w14:paraId="7FF129CB" w14:textId="5B2BDE37" w:rsidR="00D2098E" w:rsidRPr="005709ED" w:rsidRDefault="005709ED" w:rsidP="004302B7">
      <w:pPr>
        <w:spacing w:after="0" w:line="480" w:lineRule="auto"/>
        <w:rPr>
          <w:rFonts w:ascii="Arial" w:hAnsi="Arial" w:cs="Times New Roman"/>
          <w:b/>
          <w:sz w:val="48"/>
          <w:szCs w:val="48"/>
        </w:rPr>
      </w:pPr>
      <w:r w:rsidRPr="005709ED">
        <w:rPr>
          <w:rFonts w:ascii="Arial" w:hAnsi="Arial" w:cs="Times New Roman"/>
          <w:b/>
          <w:sz w:val="28"/>
          <w:szCs w:val="28"/>
        </w:rPr>
        <w:t>Sammanfattning</w:t>
      </w:r>
    </w:p>
    <w:p w14:paraId="5E195150" w14:textId="77777777" w:rsidR="009824F7" w:rsidRDefault="009824F7" w:rsidP="00B20983"/>
    <w:p w14:paraId="4C6940E7" w14:textId="77777777" w:rsidR="004302B7" w:rsidRDefault="004302B7" w:rsidP="00B20983">
      <w:pPr>
        <w:rPr>
          <w:rFonts w:cs="Times New Roman"/>
          <w:b/>
          <w:sz w:val="48"/>
          <w:szCs w:val="48"/>
        </w:rPr>
      </w:pPr>
    </w:p>
    <w:p w14:paraId="6174FBB3" w14:textId="77777777" w:rsidR="009824F7" w:rsidRPr="00100BB0" w:rsidRDefault="009824F7" w:rsidP="00B20983">
      <w:pPr>
        <w:rPr>
          <w:sz w:val="48"/>
          <w:szCs w:val="48"/>
        </w:rPr>
        <w:sectPr w:rsidR="009824F7" w:rsidRPr="00100BB0" w:rsidSect="00B3610E">
          <w:pgSz w:w="11900" w:h="16840"/>
          <w:pgMar w:top="1440" w:right="1800" w:bottom="1440" w:left="1800" w:header="720" w:footer="720" w:gutter="0"/>
          <w:pgNumType w:fmt="lowerRoman" w:start="1"/>
          <w:cols w:space="720"/>
        </w:sectPr>
      </w:pPr>
    </w:p>
    <w:tbl>
      <w:tblPr>
        <w:tblStyle w:val="Tabellrutnt"/>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096"/>
      </w:tblGrid>
      <w:tr w:rsidR="00100BB0" w:rsidRPr="006A739E" w14:paraId="4652F88D" w14:textId="77777777" w:rsidTr="007F1CBA">
        <w:trPr>
          <w:trHeight w:val="539"/>
        </w:trPr>
        <w:tc>
          <w:tcPr>
            <w:tcW w:w="2376" w:type="dxa"/>
          </w:tcPr>
          <w:p w14:paraId="61DD5106" w14:textId="77777777" w:rsidR="00100BB0" w:rsidRPr="006D4F96" w:rsidRDefault="00100BB0" w:rsidP="00153F99">
            <w:pPr>
              <w:spacing w:after="0"/>
              <w:rPr>
                <w:rFonts w:cs="Times New Roman"/>
                <w:b/>
              </w:rPr>
            </w:pPr>
            <w:r w:rsidRPr="006D4F96">
              <w:rPr>
                <w:rFonts w:ascii="Arial" w:hAnsi="Arial" w:cs="Times New Roman"/>
                <w:b/>
                <w:sz w:val="20"/>
                <w:szCs w:val="20"/>
              </w:rPr>
              <w:lastRenderedPageBreak/>
              <w:t>Title</w:t>
            </w:r>
          </w:p>
        </w:tc>
        <w:tc>
          <w:tcPr>
            <w:tcW w:w="6096" w:type="dxa"/>
          </w:tcPr>
          <w:p w14:paraId="027A2BD3" w14:textId="77777777" w:rsidR="00100BB0" w:rsidRPr="006A739E" w:rsidRDefault="00100BB0" w:rsidP="007F1CBA">
            <w:r w:rsidRPr="006A739E">
              <w:t>text</w:t>
            </w:r>
          </w:p>
        </w:tc>
      </w:tr>
      <w:tr w:rsidR="00100BB0" w:rsidRPr="006A739E" w14:paraId="512C6941" w14:textId="77777777" w:rsidTr="00420A68">
        <w:trPr>
          <w:trHeight w:val="416"/>
        </w:trPr>
        <w:tc>
          <w:tcPr>
            <w:tcW w:w="2376" w:type="dxa"/>
          </w:tcPr>
          <w:p w14:paraId="78161874" w14:textId="77777777" w:rsidR="00100BB0" w:rsidRPr="006D4F96" w:rsidRDefault="00100BB0" w:rsidP="00153F99">
            <w:pPr>
              <w:spacing w:after="0"/>
              <w:rPr>
                <w:rFonts w:cs="Times New Roman"/>
                <w:b/>
              </w:rPr>
            </w:pPr>
            <w:r w:rsidRPr="006D4F96">
              <w:rPr>
                <w:rFonts w:ascii="Arial" w:hAnsi="Arial" w:cs="Times New Roman"/>
                <w:b/>
                <w:sz w:val="20"/>
                <w:szCs w:val="20"/>
              </w:rPr>
              <w:t>Author</w:t>
            </w:r>
          </w:p>
        </w:tc>
        <w:tc>
          <w:tcPr>
            <w:tcW w:w="6096" w:type="dxa"/>
          </w:tcPr>
          <w:p w14:paraId="02B5152D" w14:textId="77777777" w:rsidR="00100BB0" w:rsidRPr="006A739E" w:rsidRDefault="00100BB0" w:rsidP="007F1CBA">
            <w:r w:rsidRPr="006A739E">
              <w:t>text</w:t>
            </w:r>
          </w:p>
        </w:tc>
      </w:tr>
      <w:tr w:rsidR="00100BB0" w:rsidRPr="006A739E" w14:paraId="40A75472" w14:textId="77777777" w:rsidTr="00420A68">
        <w:trPr>
          <w:trHeight w:val="416"/>
        </w:trPr>
        <w:tc>
          <w:tcPr>
            <w:tcW w:w="2376" w:type="dxa"/>
          </w:tcPr>
          <w:p w14:paraId="2FCECC30" w14:textId="04DF3587" w:rsidR="00100BB0" w:rsidRPr="006D4F96" w:rsidRDefault="00D467C6" w:rsidP="00153F99">
            <w:pPr>
              <w:spacing w:after="0"/>
              <w:rPr>
                <w:rFonts w:cs="Times New Roman"/>
                <w:b/>
              </w:rPr>
            </w:pPr>
            <w:r>
              <w:rPr>
                <w:rFonts w:ascii="Arial" w:hAnsi="Arial" w:cs="Times New Roman"/>
                <w:b/>
                <w:sz w:val="20"/>
                <w:szCs w:val="20"/>
              </w:rPr>
              <w:t>School</w:t>
            </w:r>
          </w:p>
        </w:tc>
        <w:tc>
          <w:tcPr>
            <w:tcW w:w="6096" w:type="dxa"/>
          </w:tcPr>
          <w:p w14:paraId="2B7C24A8" w14:textId="77777777" w:rsidR="00100BB0" w:rsidRPr="006A739E" w:rsidRDefault="00100BB0" w:rsidP="007F1CBA">
            <w:r w:rsidRPr="006A739E">
              <w:t>text</w:t>
            </w:r>
          </w:p>
        </w:tc>
      </w:tr>
      <w:tr w:rsidR="00100BB0" w:rsidRPr="006A739E" w14:paraId="72E948C5" w14:textId="77777777" w:rsidTr="00420A68">
        <w:trPr>
          <w:trHeight w:val="416"/>
        </w:trPr>
        <w:tc>
          <w:tcPr>
            <w:tcW w:w="2376" w:type="dxa"/>
          </w:tcPr>
          <w:p w14:paraId="6E5F80E3" w14:textId="77777777" w:rsidR="00100BB0" w:rsidRPr="006D4F96" w:rsidRDefault="00100BB0" w:rsidP="00153F99">
            <w:pPr>
              <w:spacing w:after="0"/>
              <w:rPr>
                <w:rFonts w:cs="Times New Roman"/>
                <w:b/>
              </w:rPr>
            </w:pPr>
            <w:r w:rsidRPr="006D4F96">
              <w:rPr>
                <w:rFonts w:ascii="Arial" w:hAnsi="Arial" w:cs="Times New Roman"/>
                <w:b/>
                <w:sz w:val="20"/>
                <w:szCs w:val="20"/>
              </w:rPr>
              <w:t>Supervisor</w:t>
            </w:r>
          </w:p>
        </w:tc>
        <w:tc>
          <w:tcPr>
            <w:tcW w:w="6096" w:type="dxa"/>
          </w:tcPr>
          <w:p w14:paraId="60E07EBF" w14:textId="77777777" w:rsidR="00100BB0" w:rsidRPr="006A739E" w:rsidRDefault="00100BB0" w:rsidP="007F1CBA">
            <w:r w:rsidRPr="006A739E">
              <w:t>text</w:t>
            </w:r>
          </w:p>
        </w:tc>
      </w:tr>
      <w:tr w:rsidR="00100BB0" w:rsidRPr="006A739E" w14:paraId="3143EA95" w14:textId="77777777" w:rsidTr="00420A68">
        <w:trPr>
          <w:trHeight w:val="416"/>
        </w:trPr>
        <w:tc>
          <w:tcPr>
            <w:tcW w:w="2376" w:type="dxa"/>
          </w:tcPr>
          <w:p w14:paraId="7A99AAEB" w14:textId="77777777" w:rsidR="00100BB0" w:rsidRPr="006D4F96" w:rsidRDefault="00100BB0" w:rsidP="00153F99">
            <w:pPr>
              <w:spacing w:after="0"/>
              <w:rPr>
                <w:rFonts w:cs="Times New Roman"/>
                <w:b/>
              </w:rPr>
            </w:pPr>
            <w:r w:rsidRPr="006D4F96">
              <w:rPr>
                <w:rFonts w:ascii="Arial" w:hAnsi="Arial" w:cs="Times New Roman"/>
                <w:b/>
                <w:sz w:val="20"/>
                <w:szCs w:val="20"/>
              </w:rPr>
              <w:t>Examiner</w:t>
            </w:r>
          </w:p>
        </w:tc>
        <w:tc>
          <w:tcPr>
            <w:tcW w:w="6096" w:type="dxa"/>
          </w:tcPr>
          <w:p w14:paraId="743EF53A" w14:textId="77777777" w:rsidR="00100BB0" w:rsidRPr="006A739E" w:rsidRDefault="00100BB0" w:rsidP="007F1CBA">
            <w:r w:rsidRPr="006A739E">
              <w:t>text</w:t>
            </w:r>
          </w:p>
        </w:tc>
      </w:tr>
      <w:tr w:rsidR="00100BB0" w:rsidRPr="006A739E" w14:paraId="6A7368EA" w14:textId="77777777" w:rsidTr="00420A68">
        <w:trPr>
          <w:trHeight w:val="416"/>
        </w:trPr>
        <w:tc>
          <w:tcPr>
            <w:tcW w:w="2376" w:type="dxa"/>
          </w:tcPr>
          <w:p w14:paraId="158B117A" w14:textId="77777777" w:rsidR="00100BB0" w:rsidRPr="006D4F96" w:rsidRDefault="00100BB0" w:rsidP="00153F99">
            <w:pPr>
              <w:spacing w:after="0"/>
              <w:rPr>
                <w:rFonts w:cs="Times New Roman"/>
                <w:b/>
              </w:rPr>
            </w:pPr>
            <w:r w:rsidRPr="006D4F96">
              <w:rPr>
                <w:rFonts w:ascii="Arial" w:hAnsi="Arial" w:cs="Times New Roman"/>
                <w:b/>
                <w:sz w:val="20"/>
                <w:szCs w:val="20"/>
              </w:rPr>
              <w:t>Period</w:t>
            </w:r>
          </w:p>
        </w:tc>
        <w:tc>
          <w:tcPr>
            <w:tcW w:w="6096" w:type="dxa"/>
          </w:tcPr>
          <w:p w14:paraId="132A2367" w14:textId="77777777" w:rsidR="00100BB0" w:rsidRPr="006A739E" w:rsidRDefault="00100BB0" w:rsidP="007F1CBA">
            <w:r w:rsidRPr="006A739E">
              <w:t>text</w:t>
            </w:r>
          </w:p>
        </w:tc>
      </w:tr>
      <w:tr w:rsidR="00100BB0" w:rsidRPr="006A739E" w14:paraId="703CB932" w14:textId="77777777" w:rsidTr="00420A68">
        <w:trPr>
          <w:trHeight w:val="416"/>
        </w:trPr>
        <w:tc>
          <w:tcPr>
            <w:tcW w:w="2376" w:type="dxa"/>
          </w:tcPr>
          <w:p w14:paraId="688CD8FC" w14:textId="77777777" w:rsidR="00100BB0" w:rsidRPr="006D4F96" w:rsidRDefault="00100BB0" w:rsidP="00153F99">
            <w:pPr>
              <w:spacing w:after="0"/>
              <w:rPr>
                <w:rFonts w:cs="Times New Roman"/>
                <w:b/>
              </w:rPr>
            </w:pPr>
            <w:r w:rsidRPr="006D4F96">
              <w:rPr>
                <w:rFonts w:ascii="Arial" w:hAnsi="Arial" w:cs="Times New Roman"/>
                <w:b/>
                <w:sz w:val="20"/>
                <w:szCs w:val="20"/>
              </w:rPr>
              <w:t>Pages</w:t>
            </w:r>
          </w:p>
        </w:tc>
        <w:tc>
          <w:tcPr>
            <w:tcW w:w="6096" w:type="dxa"/>
          </w:tcPr>
          <w:p w14:paraId="7E6D1EAC" w14:textId="77777777" w:rsidR="00100BB0" w:rsidRPr="006A739E" w:rsidRDefault="00100BB0" w:rsidP="007F1CBA">
            <w:r w:rsidRPr="006A739E">
              <w:t>text</w:t>
            </w:r>
          </w:p>
        </w:tc>
      </w:tr>
      <w:tr w:rsidR="00100BB0" w:rsidRPr="006A739E" w14:paraId="2E2524BD" w14:textId="77777777" w:rsidTr="00420A68">
        <w:trPr>
          <w:trHeight w:val="416"/>
        </w:trPr>
        <w:tc>
          <w:tcPr>
            <w:tcW w:w="2376" w:type="dxa"/>
          </w:tcPr>
          <w:p w14:paraId="6499976B" w14:textId="77777777" w:rsidR="00100BB0" w:rsidRPr="006D4F96" w:rsidRDefault="00100BB0" w:rsidP="00153F99">
            <w:pPr>
              <w:spacing w:after="0"/>
              <w:rPr>
                <w:rFonts w:cs="Times New Roman"/>
                <w:b/>
              </w:rPr>
            </w:pPr>
            <w:r w:rsidRPr="006D4F96">
              <w:rPr>
                <w:rFonts w:ascii="Arial" w:hAnsi="Arial" w:cs="Times New Roman"/>
                <w:b/>
                <w:sz w:val="20"/>
                <w:szCs w:val="20"/>
              </w:rPr>
              <w:t>Key</w:t>
            </w:r>
            <w:r w:rsidRPr="006D4F96">
              <w:rPr>
                <w:rFonts w:cs="Times New Roman"/>
                <w:b/>
              </w:rPr>
              <w:t xml:space="preserve"> </w:t>
            </w:r>
            <w:r w:rsidRPr="006D4F96">
              <w:rPr>
                <w:rFonts w:ascii="Arial" w:hAnsi="Arial" w:cs="Times New Roman"/>
                <w:b/>
                <w:sz w:val="20"/>
                <w:szCs w:val="20"/>
              </w:rPr>
              <w:t>words</w:t>
            </w:r>
          </w:p>
        </w:tc>
        <w:tc>
          <w:tcPr>
            <w:tcW w:w="6096" w:type="dxa"/>
          </w:tcPr>
          <w:p w14:paraId="7352BF35" w14:textId="77777777" w:rsidR="00100BB0" w:rsidRPr="006A739E" w:rsidRDefault="00100BB0" w:rsidP="007F1CBA">
            <w:r w:rsidRPr="006A739E">
              <w:t>text</w:t>
            </w:r>
          </w:p>
        </w:tc>
      </w:tr>
    </w:tbl>
    <w:p w14:paraId="6AB210A7" w14:textId="59712109" w:rsidR="00AB5DAD" w:rsidRPr="006A739E" w:rsidRDefault="00AB5DAD" w:rsidP="00B20983"/>
    <w:p w14:paraId="4C35B7B3" w14:textId="51546A1A" w:rsidR="00AB5DAD" w:rsidRPr="00C9613A" w:rsidRDefault="005709ED" w:rsidP="004302B7">
      <w:pPr>
        <w:spacing w:after="0" w:line="480" w:lineRule="auto"/>
        <w:rPr>
          <w:b/>
          <w:sz w:val="28"/>
          <w:szCs w:val="28"/>
        </w:rPr>
      </w:pPr>
      <w:r w:rsidRPr="005709ED">
        <w:rPr>
          <w:rFonts w:ascii="Arial" w:hAnsi="Arial" w:cs="Times New Roman"/>
          <w:b/>
          <w:sz w:val="28"/>
          <w:szCs w:val="28"/>
        </w:rPr>
        <w:t>Abstract</w:t>
      </w:r>
    </w:p>
    <w:p w14:paraId="1346979F" w14:textId="77777777" w:rsidR="000B62EE" w:rsidRDefault="000B62EE" w:rsidP="000B62EE"/>
    <w:p w14:paraId="09B0C8F0" w14:textId="77777777" w:rsidR="009824F7" w:rsidRDefault="009824F7" w:rsidP="000B62EE"/>
    <w:p w14:paraId="661AFDC5" w14:textId="77777777" w:rsidR="009824F7" w:rsidRDefault="009824F7" w:rsidP="000B62EE"/>
    <w:p w14:paraId="16336730" w14:textId="77777777" w:rsidR="000B62EE" w:rsidRPr="00100BB0" w:rsidRDefault="000B62EE" w:rsidP="00B20983">
      <w:pPr>
        <w:rPr>
          <w:b/>
        </w:rPr>
        <w:sectPr w:rsidR="000B62EE" w:rsidRPr="00100BB0" w:rsidSect="00D2098E">
          <w:headerReference w:type="default" r:id="rId11"/>
          <w:footerReference w:type="default" r:id="rId12"/>
          <w:pgSz w:w="11900" w:h="16840"/>
          <w:pgMar w:top="1440" w:right="1800" w:bottom="1440" w:left="1800" w:header="720" w:footer="720" w:gutter="0"/>
          <w:pgNumType w:fmt="lowerRoman" w:start="3"/>
          <w:cols w:space="720"/>
        </w:sectPr>
      </w:pPr>
    </w:p>
    <w:p w14:paraId="70C20D1B" w14:textId="7363FF38" w:rsidR="00693DCE" w:rsidRPr="006A739E" w:rsidRDefault="00693DCE" w:rsidP="006D4F96">
      <w:pPr>
        <w:pStyle w:val="Rubrik"/>
      </w:pPr>
      <w:r w:rsidRPr="00763260">
        <w:lastRenderedPageBreak/>
        <w:t>Innehållsförteckning</w:t>
      </w:r>
    </w:p>
    <w:sdt>
      <w:sdtPr>
        <w:rPr>
          <w:noProof w:val="0"/>
        </w:rPr>
        <w:id w:val="1255172220"/>
        <w:docPartObj>
          <w:docPartGallery w:val="Table of Contents"/>
          <w:docPartUnique/>
        </w:docPartObj>
      </w:sdtPr>
      <w:sdtEndPr>
        <w:rPr>
          <w:noProof/>
        </w:rPr>
      </w:sdtEndPr>
      <w:sdtContent>
        <w:p w14:paraId="5C019C8B" w14:textId="56C9E2F4" w:rsidR="006E26BC" w:rsidRDefault="00716B03">
          <w:pPr>
            <w:pStyle w:val="Innehll1"/>
            <w:rPr>
              <w:rFonts w:asciiTheme="minorHAnsi" w:hAnsiTheme="minorHAnsi"/>
              <w:b w:val="0"/>
              <w:bCs w:val="0"/>
              <w:sz w:val="24"/>
              <w:szCs w:val="24"/>
            </w:rPr>
          </w:pPr>
          <w:r>
            <w:rPr>
              <w:noProof w:val="0"/>
              <w:sz w:val="36"/>
              <w:szCs w:val="36"/>
            </w:rPr>
            <w:fldChar w:fldCharType="begin"/>
          </w:r>
          <w:r>
            <w:rPr>
              <w:noProof w:val="0"/>
              <w:sz w:val="36"/>
              <w:szCs w:val="36"/>
            </w:rPr>
            <w:instrText xml:space="preserve"> TOC \o "1-4" </w:instrText>
          </w:r>
          <w:r>
            <w:rPr>
              <w:noProof w:val="0"/>
              <w:sz w:val="36"/>
              <w:szCs w:val="36"/>
            </w:rPr>
            <w:fldChar w:fldCharType="separate"/>
          </w:r>
          <w:r w:rsidR="006E26BC">
            <w:t>Rubrik 1</w:t>
          </w:r>
          <w:r w:rsidR="006E26BC">
            <w:tab/>
          </w:r>
          <w:r w:rsidR="006E26BC">
            <w:fldChar w:fldCharType="begin"/>
          </w:r>
          <w:r w:rsidR="006E26BC">
            <w:instrText xml:space="preserve"> PAGEREF _Toc64460124 \h </w:instrText>
          </w:r>
          <w:r w:rsidR="006E26BC">
            <w:fldChar w:fldCharType="separate"/>
          </w:r>
          <w:r w:rsidR="006E26BC">
            <w:t>1</w:t>
          </w:r>
          <w:r w:rsidR="006E26BC">
            <w:fldChar w:fldCharType="end"/>
          </w:r>
        </w:p>
        <w:p w14:paraId="44DF6DD1" w14:textId="151D3693" w:rsidR="006E26BC" w:rsidRDefault="006E26BC">
          <w:pPr>
            <w:pStyle w:val="Innehll2"/>
            <w:rPr>
              <w:rFonts w:asciiTheme="minorHAnsi" w:hAnsiTheme="minorHAnsi"/>
              <w:b w:val="0"/>
              <w:bCs w:val="0"/>
            </w:rPr>
          </w:pPr>
          <w:r>
            <w:t>Rubrik 2</w:t>
          </w:r>
          <w:r>
            <w:tab/>
          </w:r>
          <w:r>
            <w:fldChar w:fldCharType="begin"/>
          </w:r>
          <w:r>
            <w:instrText xml:space="preserve"> PAGEREF _Toc64460125 \h </w:instrText>
          </w:r>
          <w:r>
            <w:fldChar w:fldCharType="separate"/>
          </w:r>
          <w:r>
            <w:t>1</w:t>
          </w:r>
          <w:r>
            <w:fldChar w:fldCharType="end"/>
          </w:r>
        </w:p>
        <w:p w14:paraId="4A84C54A" w14:textId="03E04C1E" w:rsidR="006E26BC" w:rsidRDefault="006E26BC">
          <w:pPr>
            <w:pStyle w:val="Innehll3"/>
            <w:rPr>
              <w:rFonts w:asciiTheme="minorHAnsi" w:hAnsiTheme="minorHAnsi"/>
            </w:rPr>
          </w:pPr>
          <w:r>
            <w:t>Rubrik 3</w:t>
          </w:r>
          <w:r>
            <w:tab/>
          </w:r>
          <w:r>
            <w:fldChar w:fldCharType="begin"/>
          </w:r>
          <w:r>
            <w:instrText xml:space="preserve"> PAGEREF _Toc64460126 \h </w:instrText>
          </w:r>
          <w:r>
            <w:fldChar w:fldCharType="separate"/>
          </w:r>
          <w:r>
            <w:t>1</w:t>
          </w:r>
          <w:r>
            <w:fldChar w:fldCharType="end"/>
          </w:r>
        </w:p>
        <w:p w14:paraId="629183F8" w14:textId="442A991A" w:rsidR="006E26BC" w:rsidRDefault="006E26BC">
          <w:pPr>
            <w:pStyle w:val="Innehll4"/>
            <w:rPr>
              <w:rFonts w:asciiTheme="minorHAnsi" w:hAnsiTheme="minorHAnsi"/>
              <w:sz w:val="24"/>
              <w:szCs w:val="24"/>
            </w:rPr>
          </w:pPr>
          <w:r>
            <w:t>Rubrik 4</w:t>
          </w:r>
          <w:r>
            <w:tab/>
          </w:r>
          <w:r>
            <w:fldChar w:fldCharType="begin"/>
          </w:r>
          <w:r>
            <w:instrText xml:space="preserve"> PAGEREF _Toc64460127 \h </w:instrText>
          </w:r>
          <w:r>
            <w:fldChar w:fldCharType="separate"/>
          </w:r>
          <w:r>
            <w:t>2</w:t>
          </w:r>
          <w:r>
            <w:fldChar w:fldCharType="end"/>
          </w:r>
        </w:p>
        <w:p w14:paraId="4773C209" w14:textId="0380A401" w:rsidR="000746F8" w:rsidRPr="006A739E" w:rsidRDefault="00716B03" w:rsidP="00716B03">
          <w:pPr>
            <w:pStyle w:val="Innehll1"/>
          </w:pPr>
          <w:r>
            <w:rPr>
              <w:noProof w:val="0"/>
              <w:sz w:val="36"/>
              <w:szCs w:val="36"/>
            </w:rPr>
            <w:fldChar w:fldCharType="end"/>
          </w:r>
        </w:p>
      </w:sdtContent>
    </w:sdt>
    <w:p w14:paraId="38F98C60" w14:textId="77777777" w:rsidR="006D4F96" w:rsidRDefault="006D4F96" w:rsidP="006D4F96">
      <w:pPr>
        <w:pStyle w:val="Rubrik"/>
      </w:pPr>
    </w:p>
    <w:p w14:paraId="08F94682" w14:textId="137F1E99" w:rsidR="00FA4C6F" w:rsidRPr="00763260" w:rsidRDefault="00763260" w:rsidP="006D4F96">
      <w:pPr>
        <w:pStyle w:val="Rubrik"/>
      </w:pPr>
      <w:r w:rsidRPr="00763260">
        <w:t>Referenser</w:t>
      </w:r>
    </w:p>
    <w:p w14:paraId="5B6CB054" w14:textId="4CE084D8" w:rsidR="00D02C53" w:rsidRPr="00763260" w:rsidRDefault="00763260" w:rsidP="006D4F96">
      <w:pPr>
        <w:spacing w:before="240" w:after="120"/>
        <w:rPr>
          <w:rFonts w:ascii="Arial" w:hAnsi="Arial"/>
          <w:b/>
          <w:szCs w:val="24"/>
        </w:rPr>
      </w:pPr>
      <w:r w:rsidRPr="00763260">
        <w:rPr>
          <w:rFonts w:ascii="Arial" w:hAnsi="Arial" w:cs="Arial"/>
          <w:b/>
          <w:szCs w:val="24"/>
        </w:rPr>
        <w:t>Bilagor</w:t>
      </w:r>
    </w:p>
    <w:p w14:paraId="143375B1" w14:textId="5BDBCE06" w:rsidR="00BD5116" w:rsidRDefault="006D4F96" w:rsidP="006D4F96">
      <w:pPr>
        <w:spacing w:after="0"/>
      </w:pPr>
      <w:r w:rsidRPr="006D4F96">
        <w:rPr>
          <w:rFonts w:ascii="Arial" w:hAnsi="Arial"/>
        </w:rPr>
        <w:t>Bilaga A</w:t>
      </w:r>
      <w:r>
        <w:t>: S</w:t>
      </w:r>
      <w:r w:rsidRPr="00F26C4C">
        <w:t>ökordsöversikt</w:t>
      </w:r>
    </w:p>
    <w:p w14:paraId="1A7B957F" w14:textId="054FE833" w:rsidR="006D4F96" w:rsidRDefault="006D4F96" w:rsidP="006D4F96">
      <w:pPr>
        <w:spacing w:after="0"/>
      </w:pPr>
      <w:r w:rsidRPr="006D4F96">
        <w:rPr>
          <w:rFonts w:ascii="Arial" w:hAnsi="Arial"/>
        </w:rPr>
        <w:t>Bilaga B:</w:t>
      </w:r>
      <w:r>
        <w:t xml:space="preserve"> </w:t>
      </w:r>
      <w:r w:rsidRPr="00CD4C40">
        <w:t>Sökhistorik</w:t>
      </w:r>
    </w:p>
    <w:p w14:paraId="658BAF49" w14:textId="157DF5CB" w:rsidR="006D4F96" w:rsidRDefault="006D4F96" w:rsidP="006D4F96">
      <w:pPr>
        <w:spacing w:after="0"/>
      </w:pPr>
      <w:r w:rsidRPr="006D4F96">
        <w:rPr>
          <w:rFonts w:ascii="Arial" w:hAnsi="Arial"/>
        </w:rPr>
        <w:t>Bilaga C:</w:t>
      </w:r>
      <w:r>
        <w:t xml:space="preserve"> </w:t>
      </w:r>
      <w:r w:rsidRPr="00F26C4C">
        <w:t>Artikelöversikt</w:t>
      </w:r>
    </w:p>
    <w:p w14:paraId="7D496CE5" w14:textId="77777777" w:rsidR="006D4F96" w:rsidRPr="006A739E" w:rsidRDefault="006D4F96" w:rsidP="0041022A"/>
    <w:p w14:paraId="6F353B23" w14:textId="41D85ADF" w:rsidR="0084019C" w:rsidRPr="006A739E" w:rsidRDefault="0084019C" w:rsidP="0041022A"/>
    <w:p w14:paraId="5241D6AB" w14:textId="77777777" w:rsidR="00CC6322" w:rsidRPr="006A739E" w:rsidRDefault="00CC6322" w:rsidP="0041022A"/>
    <w:p w14:paraId="42D52FB8" w14:textId="77777777" w:rsidR="00CC6322" w:rsidRPr="006A739E" w:rsidRDefault="00CC6322" w:rsidP="00CC6322"/>
    <w:p w14:paraId="07947845" w14:textId="77777777" w:rsidR="00CC6322" w:rsidRPr="006A739E" w:rsidRDefault="00CC6322" w:rsidP="00CC6322">
      <w:pPr>
        <w:sectPr w:rsidR="00CC6322" w:rsidRPr="006A739E" w:rsidSect="008B1C8F">
          <w:headerReference w:type="default" r:id="rId13"/>
          <w:footerReference w:type="default" r:id="rId14"/>
          <w:pgSz w:w="11900" w:h="16840"/>
          <w:pgMar w:top="1440" w:right="1800" w:bottom="1440" w:left="1800" w:header="720" w:footer="720" w:gutter="0"/>
          <w:pgNumType w:fmt="lowerRoman" w:start="5"/>
          <w:cols w:space="720"/>
        </w:sectPr>
      </w:pPr>
    </w:p>
    <w:p w14:paraId="682A927E" w14:textId="0CAAFB57" w:rsidR="001F677C" w:rsidRDefault="001E7999" w:rsidP="00EF47CE">
      <w:pPr>
        <w:pStyle w:val="Rubrik1"/>
      </w:pPr>
      <w:bookmarkStart w:id="0" w:name="_Toc253311234"/>
      <w:bookmarkStart w:id="1" w:name="_Toc253311398"/>
      <w:bookmarkStart w:id="2" w:name="_Toc254533435"/>
      <w:bookmarkStart w:id="3" w:name="_Toc254609848"/>
      <w:bookmarkStart w:id="4" w:name="_Toc64460124"/>
      <w:r w:rsidRPr="006A739E">
        <w:lastRenderedPageBreak/>
        <w:t>Rubrik 1</w:t>
      </w:r>
      <w:bookmarkEnd w:id="0"/>
      <w:bookmarkEnd w:id="1"/>
      <w:bookmarkEnd w:id="2"/>
      <w:bookmarkEnd w:id="3"/>
      <w:bookmarkEnd w:id="4"/>
    </w:p>
    <w:p w14:paraId="4C6C0A5F" w14:textId="61CC7D86" w:rsidR="00A15751" w:rsidRPr="006A739E" w:rsidRDefault="0002166D" w:rsidP="00D53408">
      <w:r w:rsidRPr="00D467C6">
        <w:t xml:space="preserve">Lorem ipsum dolor sit amet, consectetur adipiscing elit. </w:t>
      </w:r>
      <w:r w:rsidRPr="006A739E">
        <w:t xml:space="preserve">Maecenas tincidunt erat ac cursus semper. </w:t>
      </w:r>
      <w:r w:rsidRPr="000C1458">
        <w:rPr>
          <w:lang w:val="en-US"/>
        </w:rPr>
        <w:t xml:space="preserve">Nunc ut turpis in nisi euismod sollicitudin. Mauris quis commodo urna. </w:t>
      </w:r>
      <w:r w:rsidRPr="006A739E">
        <w:t xml:space="preserve">Mauris nec ornare turpis. Cras magna nibh, tincidunt id ante in, ullamcorper pretium felis. </w:t>
      </w:r>
      <w:r w:rsidRPr="000C1458">
        <w:rPr>
          <w:lang w:val="en-US"/>
        </w:rPr>
        <w:t xml:space="preserve">Aliquam lobortis urna tortor, a dapibus eros molestie eget. Vestibulum metus lacus, ultricies a magna sed, bibendum vulputate sapien. </w:t>
      </w:r>
      <w:r w:rsidRPr="006A739E">
        <w:t>In massa turpis, fringilla in ipsum sed, venenatis vulputate risus. Nullam sed nunc molestie tortor suscipit bibendum. In tristique varius ligula nec porttitor. Mauris sit amet congue dolor. Curabitur fermentum felis non sem egestas euismod. Suspendisse mollis in lacus at venenatis. Cras vitae massa feugiat, gravida lectus quis, sagittis mauris. Nullam dignissim nisi feugiat sollicitudin ornare.</w:t>
      </w:r>
    </w:p>
    <w:p w14:paraId="526A1546" w14:textId="452CAB3D" w:rsidR="0002166D" w:rsidRPr="006A739E" w:rsidRDefault="0002166D" w:rsidP="0002166D">
      <w:r w:rsidRPr="006A739E">
        <w:t xml:space="preserve">Maecenas dictum sapien tincidunt gravida euismod. Nullam sollicitudin dolor eget fermentum varius. Vestibulum cursus vitae felis et accumsan. Morbi tincidunt purus vestibulum quam scelerisque, hendrerit auctor nisi ullamcorper. Vivamus sagittis, turpis vel laoreet porta, eros felis rhoncus nibh, vitae egestas est lectus in tortor. Proin fringilla tempus velit, et rutrum mauris dignissim ut. </w:t>
      </w:r>
      <w:r w:rsidRPr="000C1458">
        <w:rPr>
          <w:lang w:val="en-US"/>
        </w:rPr>
        <w:t xml:space="preserve">Pellentesque pulvinar, lacus vel congue ornare, turpis diam feugiat ligula, sed sodales lectus turpis id purus. Integer adipiscing eleifend commodo. Etiam eu lobortis mi, id mollis justo. Nunc egestas, metus et sagittis molestie, neque velit rhoncus lorem, quis tempor neque justo quis nisl. Nullam a sollicitudin libero. Fusce arcu nibh, dictum accumsan lobortis eu, hendrerit quis turpis. Sed tincidunt neque eu risus volutpat convallis. </w:t>
      </w:r>
      <w:r w:rsidRPr="006A739E">
        <w:t>Nullam id tristique quam. Etiam vel nibh id diam dictum feugiat.</w:t>
      </w:r>
    </w:p>
    <w:p w14:paraId="4ABEF8DE" w14:textId="77777777" w:rsidR="0002166D" w:rsidRPr="006A739E" w:rsidRDefault="0002166D" w:rsidP="00D5389E">
      <w:pPr>
        <w:pStyle w:val="Rubrik2"/>
        <w:contextualSpacing w:val="0"/>
      </w:pPr>
      <w:bookmarkStart w:id="5" w:name="_Toc253311235"/>
      <w:bookmarkStart w:id="6" w:name="_Toc253311399"/>
      <w:bookmarkStart w:id="7" w:name="_Toc254533436"/>
      <w:bookmarkStart w:id="8" w:name="_Toc254609849"/>
      <w:bookmarkStart w:id="9" w:name="_Toc64460125"/>
      <w:r w:rsidRPr="006A739E">
        <w:t>Rubrik 2</w:t>
      </w:r>
      <w:bookmarkEnd w:id="5"/>
      <w:bookmarkEnd w:id="6"/>
      <w:bookmarkEnd w:id="7"/>
      <w:bookmarkEnd w:id="8"/>
      <w:bookmarkEnd w:id="9"/>
      <w:r w:rsidRPr="006A739E">
        <w:t xml:space="preserve"> </w:t>
      </w:r>
    </w:p>
    <w:p w14:paraId="09BEBB2E" w14:textId="54DE18FB" w:rsidR="001E7999" w:rsidRPr="006A739E" w:rsidRDefault="001E7999" w:rsidP="001E7999">
      <w:r w:rsidRPr="006A739E">
        <w:t xml:space="preserve">Maecenas dictum sapien tincidunt gravida euismod. Nullam sollicitudin dolor eget fermentum varius. Vestibulum cursus vitae felis et accumsan. Morbi tincidunt purus vestibulum quam scelerisque, hendrerit auctor nisi ullamcorper. Vivamus sagittis, turpis vel laoreet porta, eros felis rhoncus nibh, vitae egestas est lectus in tortor. Proin fringilla tempus velit, et rutrum mauris dignissim ut. </w:t>
      </w:r>
      <w:r w:rsidRPr="000C1458">
        <w:rPr>
          <w:lang w:val="en-US"/>
        </w:rPr>
        <w:t xml:space="preserve">Pellentesque pulvinar, lacus vel congue ornare, turpis diam feugiat ligula, sed sodales lectus turpis id purus. Integer adipiscing eleifend commodo. Etiam eu lobortis mi, id mollis justo. Nunc egestas, metus et sagittis molestie, neque velit rhoncus lorem, quis tempor neque justo quis nisl. Nullam a sollicitudin libero. Fusce arcu nibh, dictum accumsan lobortis eu, hendrerit quis turpis. Sed tincidunt neque eu risus volutpat convallis. </w:t>
      </w:r>
      <w:r w:rsidRPr="006A739E">
        <w:t>Nullam id tristique quam. Etiam vel nibh id diam dictum feugiat.</w:t>
      </w:r>
    </w:p>
    <w:p w14:paraId="751F7E91" w14:textId="77777777" w:rsidR="0002166D" w:rsidRDefault="0002166D" w:rsidP="0002166D">
      <w:pPr>
        <w:pStyle w:val="Rubrik3"/>
      </w:pPr>
      <w:bookmarkStart w:id="10" w:name="_Toc253311236"/>
      <w:bookmarkStart w:id="11" w:name="_Toc253311400"/>
      <w:bookmarkStart w:id="12" w:name="_Toc254533437"/>
      <w:bookmarkStart w:id="13" w:name="_Toc254609850"/>
      <w:bookmarkStart w:id="14" w:name="_Toc64460126"/>
      <w:r w:rsidRPr="006A739E">
        <w:t>Rubrik 3</w:t>
      </w:r>
      <w:bookmarkEnd w:id="10"/>
      <w:bookmarkEnd w:id="11"/>
      <w:bookmarkEnd w:id="12"/>
      <w:bookmarkEnd w:id="13"/>
      <w:bookmarkEnd w:id="14"/>
    </w:p>
    <w:p w14:paraId="7E703077" w14:textId="59959BBE" w:rsidR="00A17E84" w:rsidRPr="00A17E84" w:rsidRDefault="00A17E84" w:rsidP="00A17E84">
      <w:r w:rsidRPr="006A739E">
        <w:t xml:space="preserve">Maecenas dictum sapien tincidunt gravida euismod. Nullam sollicitudin dolor eget fermentum varius. Vestibulum cursus vitae felis et accumsan. Morbi tincidunt purus vestibulum quam scelerisque, hendrerit auctor nisi ullamcorper. Vivamus sagittis, turpis vel laoreet porta, eros felis rhoncus nibh, vitae egestas est lectus in tortor. Proin </w:t>
      </w:r>
      <w:r w:rsidRPr="006A739E">
        <w:lastRenderedPageBreak/>
        <w:t xml:space="preserve">fringilla tempus velit, et rutrum mauris dignissim ut. </w:t>
      </w:r>
      <w:r w:rsidRPr="000C1458">
        <w:rPr>
          <w:lang w:val="en-US"/>
        </w:rPr>
        <w:t xml:space="preserve">Pellentesque pulvinar, lacus vel congue ornare, turpis diam feugiat ligula, sed sodales lectus turpis id purus. Integer adipiscing eleifend commodo. Etiam eu lobortis mi, id mollis justo. Nunc egestas, metus et sagittis molestie, neque velit rhoncus lorem, quis tempor neque justo quis nisl. Nullam a sollicitudin libero. Fusce arcu nibh, dictum accumsan lobortis eu, hendrerit quis turpis. Sed tincidunt neque eu risus volutpat convallis. </w:t>
      </w:r>
      <w:r w:rsidRPr="006A739E">
        <w:t>Nullam id tristique quam. Etiam v</w:t>
      </w:r>
      <w:r>
        <w:t>el nibh id diam dictum feugiat.</w:t>
      </w:r>
    </w:p>
    <w:p w14:paraId="54477CFB" w14:textId="77777777" w:rsidR="0002166D" w:rsidRDefault="0002166D" w:rsidP="00A17E84">
      <w:pPr>
        <w:pStyle w:val="Rubrik4"/>
      </w:pPr>
      <w:bookmarkStart w:id="15" w:name="_Toc253311237"/>
      <w:bookmarkStart w:id="16" w:name="_Toc64460127"/>
      <w:r w:rsidRPr="006A739E">
        <w:t>Rubrik 4</w:t>
      </w:r>
      <w:bookmarkEnd w:id="15"/>
      <w:bookmarkEnd w:id="16"/>
    </w:p>
    <w:p w14:paraId="55929036" w14:textId="24C11AA7" w:rsidR="008C34AF" w:rsidRDefault="00A17E84" w:rsidP="001E7999">
      <w:r w:rsidRPr="006A739E">
        <w:t xml:space="preserve">Maecenas dictum sapien tincidunt gravida euismod. Nullam sollicitudin dolor eget fermentum varius. Vestibulum cursus vitae felis et accumsan. Morbi tincidunt purus vestibulum quam scelerisque, hendrerit auctor nisi ullamcorper. Vivamus sagittis, turpis vel laoreet porta, eros felis rhoncus nibh, vitae egestas est lectus in tortor. Proin fringilla tempus velit, et rutrum mauris dignissim ut. </w:t>
      </w:r>
      <w:r w:rsidRPr="000C1458">
        <w:rPr>
          <w:lang w:val="en-US"/>
        </w:rPr>
        <w:t xml:space="preserve">Pellentesque pulvinar, lacus vel congue ornare, turpis diam feugiat ligula, sed sodales lectus turpis id purus. Integer adipiscing eleifend commodo. Etiam eu lobortis mi, id mollis justo. Nunc egestas, metus et sagittis molestie, neque velit rhoncus lorem, quis tempor neque justo quis nisl. Nullam a sollicitudin libero. Fusce arcu nibh, dictum accumsan lobortis eu, hendrerit quis turpis. Sed tincidunt neque eu risus volutpat convallis. </w:t>
      </w:r>
      <w:r w:rsidRPr="006A739E">
        <w:t>Nullam id tristique quam. Etiam v</w:t>
      </w:r>
      <w:r w:rsidR="004505D4">
        <w:t>el nibh id diam dictum feugiat</w:t>
      </w:r>
    </w:p>
    <w:p w14:paraId="607BA757" w14:textId="77777777" w:rsidR="001E7999" w:rsidRDefault="001E7999" w:rsidP="001E7999"/>
    <w:p w14:paraId="02CF9E7C" w14:textId="77777777" w:rsidR="001E7999" w:rsidRPr="006A739E" w:rsidRDefault="001E7999" w:rsidP="001E7999"/>
    <w:p w14:paraId="71FFA168" w14:textId="77777777" w:rsidR="001E7999" w:rsidRPr="006A739E" w:rsidRDefault="001E7999" w:rsidP="001E7999">
      <w:pPr>
        <w:sectPr w:rsidR="001E7999" w:rsidRPr="006A739E" w:rsidSect="001E7999">
          <w:headerReference w:type="default" r:id="rId15"/>
          <w:footerReference w:type="even" r:id="rId16"/>
          <w:footerReference w:type="default" r:id="rId17"/>
          <w:pgSz w:w="11900" w:h="16840"/>
          <w:pgMar w:top="1440" w:right="1800" w:bottom="1440" w:left="1800" w:header="720" w:footer="720" w:gutter="0"/>
          <w:pgNumType w:start="1"/>
          <w:cols w:space="720"/>
        </w:sectPr>
      </w:pPr>
    </w:p>
    <w:p w14:paraId="76E012FC" w14:textId="20D4B2A1" w:rsidR="001E7999" w:rsidRPr="00763260" w:rsidRDefault="00763260" w:rsidP="00B528FF">
      <w:pPr>
        <w:rPr>
          <w:rFonts w:ascii="Arial" w:hAnsi="Arial"/>
          <w:b/>
          <w:sz w:val="28"/>
          <w:szCs w:val="28"/>
        </w:rPr>
      </w:pPr>
      <w:r w:rsidRPr="00763260">
        <w:rPr>
          <w:rFonts w:ascii="Arial" w:hAnsi="Arial"/>
          <w:b/>
          <w:sz w:val="28"/>
          <w:szCs w:val="28"/>
        </w:rPr>
        <w:lastRenderedPageBreak/>
        <w:t>Referenser</w:t>
      </w:r>
    </w:p>
    <w:p w14:paraId="041916E2" w14:textId="77777777" w:rsidR="00405AE1" w:rsidRPr="00436E9B" w:rsidRDefault="00405AE1" w:rsidP="00405AE1">
      <w:pPr>
        <w:pStyle w:val="Referenslista"/>
      </w:pPr>
      <w:r w:rsidRPr="00436E9B">
        <w:t>Forsberg, C. &amp; Wengström, Y. (2013). Att göra systematiska litteraturstudier: värdering, analys och presentation av omvårdnadsforskning. (3.uppl.). Stockholm: Natur &amp; Kultur.  </w:t>
      </w:r>
    </w:p>
    <w:p w14:paraId="63B5FD99" w14:textId="57CEB391" w:rsidR="00405AE1" w:rsidRDefault="00405AE1" w:rsidP="00405AE1"/>
    <w:p w14:paraId="0D45363A" w14:textId="77777777" w:rsidR="00B569B0" w:rsidRPr="006A739E" w:rsidRDefault="00B569B0" w:rsidP="00405AE1"/>
    <w:p w14:paraId="333DF91B" w14:textId="77777777" w:rsidR="00B569B0" w:rsidRPr="006A739E" w:rsidRDefault="00B569B0" w:rsidP="00B569B0"/>
    <w:p w14:paraId="6B8A56D3" w14:textId="77777777" w:rsidR="00B569B0" w:rsidRPr="006A739E" w:rsidRDefault="00B569B0" w:rsidP="00B569B0"/>
    <w:p w14:paraId="52352EDC" w14:textId="77777777" w:rsidR="00B569B0" w:rsidRPr="006A739E" w:rsidRDefault="00B569B0" w:rsidP="00B569B0">
      <w:pPr>
        <w:sectPr w:rsidR="00B569B0" w:rsidRPr="006A739E" w:rsidSect="001E7999">
          <w:footerReference w:type="default" r:id="rId18"/>
          <w:pgSz w:w="11900" w:h="16840"/>
          <w:pgMar w:top="1440" w:right="1800" w:bottom="1440" w:left="1800" w:header="720" w:footer="720" w:gutter="0"/>
          <w:pgNumType w:start="1"/>
          <w:cols w:space="720"/>
        </w:sectPr>
      </w:pPr>
    </w:p>
    <w:p w14:paraId="6D9DA46E" w14:textId="3823AA53" w:rsidR="003F48B2" w:rsidRPr="00F26C4C" w:rsidRDefault="00F26C4C" w:rsidP="006D4F96">
      <w:pPr>
        <w:pStyle w:val="Rubrik"/>
      </w:pPr>
      <w:r w:rsidRPr="00F26C4C">
        <w:lastRenderedPageBreak/>
        <w:t xml:space="preserve">Tabell </w:t>
      </w:r>
      <w:r w:rsidR="00964924">
        <w:fldChar w:fldCharType="begin"/>
      </w:r>
      <w:r w:rsidR="00964924">
        <w:instrText xml:space="preserve"> SEQ Tabell \* ARABIC </w:instrText>
      </w:r>
      <w:r w:rsidR="00964924">
        <w:fldChar w:fldCharType="separate"/>
      </w:r>
      <w:r w:rsidR="00DD5450">
        <w:rPr>
          <w:noProof/>
        </w:rPr>
        <w:t>1</w:t>
      </w:r>
      <w:r w:rsidR="00964924">
        <w:rPr>
          <w:noProof/>
        </w:rPr>
        <w:fldChar w:fldCharType="end"/>
      </w:r>
      <w:r>
        <w:t>: S</w:t>
      </w:r>
      <w:r w:rsidRPr="00F26C4C">
        <w:t>ökordsöversikt</w:t>
      </w:r>
    </w:p>
    <w:tbl>
      <w:tblPr>
        <w:tblStyle w:val="Tabellrutnt"/>
        <w:tblpPr w:leftFromText="141" w:rightFromText="141" w:vertAnchor="page" w:horzAnchor="page" w:tblpX="1090" w:tblpY="2345"/>
        <w:tblW w:w="0" w:type="auto"/>
        <w:shd w:val="clear" w:color="auto" w:fill="F2F2F2" w:themeFill="background1" w:themeFillShade="F2"/>
        <w:tblLayout w:type="fixed"/>
        <w:tblLook w:val="0620" w:firstRow="1" w:lastRow="0" w:firstColumn="0" w:lastColumn="0" w:noHBand="1" w:noVBand="1"/>
      </w:tblPr>
      <w:tblGrid>
        <w:gridCol w:w="2328"/>
        <w:gridCol w:w="2437"/>
        <w:gridCol w:w="2437"/>
        <w:gridCol w:w="2437"/>
      </w:tblGrid>
      <w:tr w:rsidR="003F48B2" w:rsidRPr="00377670" w14:paraId="18333A94" w14:textId="77777777" w:rsidTr="00C01602">
        <w:trPr>
          <w:trHeight w:val="340"/>
          <w:tblHeader/>
        </w:trPr>
        <w:tc>
          <w:tcPr>
            <w:tcW w:w="2328" w:type="dxa"/>
            <w:shd w:val="clear" w:color="auto" w:fill="F2F2F2" w:themeFill="background1" w:themeFillShade="F2"/>
            <w:tcMar>
              <w:top w:w="57" w:type="dxa"/>
              <w:bottom w:w="57" w:type="dxa"/>
            </w:tcMar>
            <w:vAlign w:val="center"/>
          </w:tcPr>
          <w:p w14:paraId="45A130B5" w14:textId="77777777" w:rsidR="003F48B2" w:rsidRPr="00A22E33" w:rsidRDefault="003F48B2" w:rsidP="00CD2AA9">
            <w:pPr>
              <w:pStyle w:val="Tabelltext"/>
              <w:framePr w:hSpace="0" w:wrap="auto" w:vAnchor="margin" w:yAlign="inline"/>
              <w:rPr>
                <w:rFonts w:ascii="Arial" w:hAnsi="Arial"/>
                <w:b/>
                <w:sz w:val="18"/>
                <w:szCs w:val="18"/>
              </w:rPr>
            </w:pPr>
            <w:r w:rsidRPr="00A22E33">
              <w:rPr>
                <w:rFonts w:ascii="Arial" w:hAnsi="Arial"/>
                <w:b/>
                <w:sz w:val="18"/>
                <w:szCs w:val="18"/>
              </w:rPr>
              <w:t>Sökord</w:t>
            </w:r>
          </w:p>
        </w:tc>
        <w:tc>
          <w:tcPr>
            <w:tcW w:w="2437" w:type="dxa"/>
            <w:shd w:val="clear" w:color="auto" w:fill="F2F2F2" w:themeFill="background1" w:themeFillShade="F2"/>
            <w:tcMar>
              <w:top w:w="57" w:type="dxa"/>
              <w:bottom w:w="57" w:type="dxa"/>
            </w:tcMar>
            <w:vAlign w:val="center"/>
          </w:tcPr>
          <w:p w14:paraId="53D66F23" w14:textId="77777777" w:rsidR="003F48B2" w:rsidRPr="00A22E33" w:rsidRDefault="003F48B2" w:rsidP="00CD2AA9">
            <w:pPr>
              <w:pStyle w:val="Tabelltext"/>
              <w:framePr w:hSpace="0" w:wrap="auto" w:vAnchor="margin" w:yAlign="inline"/>
              <w:rPr>
                <w:rFonts w:ascii="Arial" w:hAnsi="Arial"/>
                <w:b/>
                <w:sz w:val="18"/>
                <w:szCs w:val="18"/>
              </w:rPr>
            </w:pPr>
            <w:r w:rsidRPr="00A22E33">
              <w:rPr>
                <w:rFonts w:ascii="Arial" w:hAnsi="Arial"/>
                <w:b/>
                <w:sz w:val="18"/>
                <w:szCs w:val="18"/>
              </w:rPr>
              <w:t>Databasnamn</w:t>
            </w:r>
          </w:p>
        </w:tc>
        <w:tc>
          <w:tcPr>
            <w:tcW w:w="2437" w:type="dxa"/>
            <w:shd w:val="clear" w:color="auto" w:fill="F2F2F2" w:themeFill="background1" w:themeFillShade="F2"/>
            <w:tcMar>
              <w:top w:w="57" w:type="dxa"/>
              <w:bottom w:w="57" w:type="dxa"/>
            </w:tcMar>
            <w:vAlign w:val="center"/>
          </w:tcPr>
          <w:p w14:paraId="64727452" w14:textId="77777777" w:rsidR="003F48B2" w:rsidRPr="00A22E33" w:rsidRDefault="003F48B2" w:rsidP="00CD2AA9">
            <w:pPr>
              <w:pStyle w:val="Tabelltext"/>
              <w:framePr w:hSpace="0" w:wrap="auto" w:vAnchor="margin" w:yAlign="inline"/>
              <w:rPr>
                <w:rFonts w:ascii="Arial" w:hAnsi="Arial"/>
                <w:b/>
                <w:sz w:val="18"/>
                <w:szCs w:val="18"/>
              </w:rPr>
            </w:pPr>
            <w:r w:rsidRPr="00A22E33">
              <w:rPr>
                <w:rFonts w:ascii="Arial" w:hAnsi="Arial"/>
                <w:b/>
                <w:sz w:val="18"/>
                <w:szCs w:val="18"/>
              </w:rPr>
              <w:t>Databasnamn</w:t>
            </w:r>
          </w:p>
        </w:tc>
        <w:tc>
          <w:tcPr>
            <w:tcW w:w="2437" w:type="dxa"/>
            <w:shd w:val="clear" w:color="auto" w:fill="F2F2F2" w:themeFill="background1" w:themeFillShade="F2"/>
            <w:tcMar>
              <w:top w:w="57" w:type="dxa"/>
              <w:bottom w:w="57" w:type="dxa"/>
            </w:tcMar>
            <w:vAlign w:val="center"/>
          </w:tcPr>
          <w:p w14:paraId="15E54921" w14:textId="77777777" w:rsidR="003F48B2" w:rsidRPr="00A22E33" w:rsidRDefault="003F48B2" w:rsidP="00CD2AA9">
            <w:pPr>
              <w:pStyle w:val="Tabelltext"/>
              <w:framePr w:hSpace="0" w:wrap="auto" w:vAnchor="margin" w:yAlign="inline"/>
              <w:rPr>
                <w:rFonts w:ascii="Arial" w:hAnsi="Arial"/>
                <w:b/>
                <w:sz w:val="18"/>
                <w:szCs w:val="18"/>
              </w:rPr>
            </w:pPr>
            <w:r w:rsidRPr="00A22E33">
              <w:rPr>
                <w:rFonts w:ascii="Arial" w:hAnsi="Arial"/>
                <w:b/>
                <w:sz w:val="18"/>
                <w:szCs w:val="18"/>
              </w:rPr>
              <w:t>Databasnamn</w:t>
            </w:r>
          </w:p>
        </w:tc>
      </w:tr>
      <w:tr w:rsidR="003F48B2" w:rsidRPr="006A739E" w14:paraId="3BD5C13A" w14:textId="77777777" w:rsidTr="00C01602">
        <w:trPr>
          <w:trHeight w:val="340"/>
        </w:trPr>
        <w:tc>
          <w:tcPr>
            <w:tcW w:w="2328" w:type="dxa"/>
            <w:shd w:val="clear" w:color="auto" w:fill="auto"/>
            <w:tcMar>
              <w:top w:w="57" w:type="dxa"/>
              <w:bottom w:w="57" w:type="dxa"/>
            </w:tcMar>
            <w:vAlign w:val="center"/>
          </w:tcPr>
          <w:p w14:paraId="005AED1A" w14:textId="3D9C8B7A" w:rsidR="003F48B2" w:rsidRPr="003F48B2" w:rsidRDefault="003F48B2" w:rsidP="003027D0">
            <w:pPr>
              <w:pStyle w:val="Tabelltext"/>
              <w:framePr w:hSpace="0" w:wrap="auto" w:vAnchor="margin" w:yAlign="inline"/>
            </w:pPr>
          </w:p>
        </w:tc>
        <w:tc>
          <w:tcPr>
            <w:tcW w:w="2437" w:type="dxa"/>
            <w:shd w:val="clear" w:color="auto" w:fill="auto"/>
            <w:tcMar>
              <w:top w:w="57" w:type="dxa"/>
              <w:bottom w:w="57" w:type="dxa"/>
            </w:tcMar>
            <w:vAlign w:val="center"/>
          </w:tcPr>
          <w:p w14:paraId="3B46ADCD" w14:textId="0B937AF1"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21866386" w14:textId="536C1DDE"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3BA4C992" w14:textId="470D9EAD" w:rsidR="003F48B2" w:rsidRPr="003F48B2" w:rsidRDefault="003F48B2" w:rsidP="00CD2AA9">
            <w:pPr>
              <w:pStyle w:val="Tabelltext"/>
              <w:framePr w:hSpace="0" w:wrap="auto" w:vAnchor="margin" w:yAlign="inline"/>
            </w:pPr>
          </w:p>
        </w:tc>
      </w:tr>
      <w:tr w:rsidR="003F48B2" w:rsidRPr="006A739E" w14:paraId="5E4C4870" w14:textId="77777777" w:rsidTr="00C01602">
        <w:trPr>
          <w:trHeight w:val="340"/>
        </w:trPr>
        <w:tc>
          <w:tcPr>
            <w:tcW w:w="2328" w:type="dxa"/>
            <w:shd w:val="clear" w:color="auto" w:fill="auto"/>
            <w:tcMar>
              <w:top w:w="57" w:type="dxa"/>
              <w:bottom w:w="57" w:type="dxa"/>
            </w:tcMar>
            <w:vAlign w:val="center"/>
          </w:tcPr>
          <w:p w14:paraId="1262AA16"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6E23C390"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6D1266A4"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75F8A12E" w14:textId="77777777" w:rsidR="003F48B2" w:rsidRPr="003F48B2" w:rsidRDefault="003F48B2" w:rsidP="00CD2AA9">
            <w:pPr>
              <w:pStyle w:val="Tabelltext"/>
              <w:framePr w:hSpace="0" w:wrap="auto" w:vAnchor="margin" w:yAlign="inline"/>
            </w:pPr>
          </w:p>
        </w:tc>
      </w:tr>
      <w:tr w:rsidR="003F48B2" w:rsidRPr="006A739E" w14:paraId="17D94DB1" w14:textId="77777777" w:rsidTr="00C01602">
        <w:trPr>
          <w:trHeight w:val="340"/>
        </w:trPr>
        <w:tc>
          <w:tcPr>
            <w:tcW w:w="2328" w:type="dxa"/>
            <w:shd w:val="clear" w:color="auto" w:fill="auto"/>
            <w:tcMar>
              <w:top w:w="57" w:type="dxa"/>
              <w:bottom w:w="57" w:type="dxa"/>
            </w:tcMar>
            <w:vAlign w:val="center"/>
          </w:tcPr>
          <w:p w14:paraId="2F83CBBA"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6E2B6CA5"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12F3DA20"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3003AB8F" w14:textId="77777777" w:rsidR="003F48B2" w:rsidRPr="003F48B2" w:rsidRDefault="003F48B2" w:rsidP="00CD2AA9">
            <w:pPr>
              <w:pStyle w:val="Tabelltext"/>
              <w:framePr w:hSpace="0" w:wrap="auto" w:vAnchor="margin" w:yAlign="inline"/>
            </w:pPr>
          </w:p>
        </w:tc>
      </w:tr>
      <w:tr w:rsidR="003F48B2" w:rsidRPr="006A739E" w14:paraId="2D283A32" w14:textId="77777777" w:rsidTr="00C01602">
        <w:trPr>
          <w:trHeight w:val="340"/>
        </w:trPr>
        <w:tc>
          <w:tcPr>
            <w:tcW w:w="2328" w:type="dxa"/>
            <w:shd w:val="clear" w:color="auto" w:fill="auto"/>
            <w:tcMar>
              <w:top w:w="57" w:type="dxa"/>
              <w:bottom w:w="57" w:type="dxa"/>
            </w:tcMar>
            <w:vAlign w:val="center"/>
          </w:tcPr>
          <w:p w14:paraId="12F2AB00"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0296E85C"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725CBE3A" w14:textId="77777777" w:rsidR="003F48B2" w:rsidRPr="003F48B2" w:rsidRDefault="003F48B2" w:rsidP="00CD2AA9">
            <w:pPr>
              <w:pStyle w:val="Tabelltext"/>
              <w:framePr w:hSpace="0" w:wrap="auto" w:vAnchor="margin" w:yAlign="inline"/>
            </w:pPr>
          </w:p>
        </w:tc>
        <w:tc>
          <w:tcPr>
            <w:tcW w:w="2437" w:type="dxa"/>
            <w:shd w:val="clear" w:color="auto" w:fill="auto"/>
            <w:tcMar>
              <w:top w:w="57" w:type="dxa"/>
              <w:bottom w:w="57" w:type="dxa"/>
            </w:tcMar>
            <w:vAlign w:val="center"/>
          </w:tcPr>
          <w:p w14:paraId="6AFAA8BD" w14:textId="77777777" w:rsidR="003F48B2" w:rsidRPr="003F48B2" w:rsidRDefault="003F48B2" w:rsidP="00CD2AA9">
            <w:pPr>
              <w:pStyle w:val="Tabelltext"/>
              <w:framePr w:hSpace="0" w:wrap="auto" w:vAnchor="margin" w:yAlign="inline"/>
            </w:pPr>
          </w:p>
        </w:tc>
      </w:tr>
    </w:tbl>
    <w:p w14:paraId="42DCB241" w14:textId="77777777" w:rsidR="007C0010" w:rsidRDefault="007C0010" w:rsidP="007C0010"/>
    <w:p w14:paraId="6BEEF2C0" w14:textId="77777777" w:rsidR="007C0010" w:rsidRDefault="007C0010" w:rsidP="007C0010">
      <w:pPr>
        <w:spacing w:after="200"/>
      </w:pPr>
    </w:p>
    <w:p w14:paraId="61DF1597" w14:textId="77777777" w:rsidR="007C0010" w:rsidRDefault="007C0010" w:rsidP="007C0010">
      <w:pPr>
        <w:spacing w:after="200"/>
        <w:sectPr w:rsidR="007C0010" w:rsidSect="00872E2F">
          <w:headerReference w:type="default" r:id="rId19"/>
          <w:pgSz w:w="11900" w:h="16840"/>
          <w:pgMar w:top="1440" w:right="843" w:bottom="1440" w:left="1134" w:header="720" w:footer="720" w:gutter="0"/>
          <w:pgNumType w:fmt="upperRoman" w:start="1"/>
          <w:cols w:space="720"/>
        </w:sectPr>
      </w:pPr>
    </w:p>
    <w:tbl>
      <w:tblPr>
        <w:tblStyle w:val="Tabellrutnt"/>
        <w:tblpPr w:leftFromText="141" w:rightFromText="141" w:vertAnchor="page" w:horzAnchor="page" w:tblpX="1090" w:tblpY="2345"/>
        <w:tblW w:w="0" w:type="auto"/>
        <w:tblLayout w:type="fixed"/>
        <w:tblLook w:val="04A0" w:firstRow="1" w:lastRow="0" w:firstColumn="1" w:lastColumn="0" w:noHBand="0" w:noVBand="1"/>
      </w:tblPr>
      <w:tblGrid>
        <w:gridCol w:w="1227"/>
        <w:gridCol w:w="1461"/>
        <w:gridCol w:w="3067"/>
        <w:gridCol w:w="870"/>
        <w:gridCol w:w="985"/>
        <w:gridCol w:w="1324"/>
        <w:gridCol w:w="1159"/>
      </w:tblGrid>
      <w:tr w:rsidR="00CD2AA9" w:rsidRPr="00377670" w14:paraId="5FC25B23" w14:textId="77777777" w:rsidTr="00C01602">
        <w:trPr>
          <w:tblHeader/>
        </w:trPr>
        <w:tc>
          <w:tcPr>
            <w:tcW w:w="1227" w:type="dxa"/>
            <w:shd w:val="clear" w:color="auto" w:fill="F2F2F2" w:themeFill="background1" w:themeFillShade="F2"/>
            <w:vAlign w:val="center"/>
          </w:tcPr>
          <w:p w14:paraId="3CAAAD8B" w14:textId="77777777" w:rsidR="00CD2AA9" w:rsidRPr="00716B03" w:rsidRDefault="00CD2AA9" w:rsidP="00CD2AA9">
            <w:pPr>
              <w:pStyle w:val="Tabelltext"/>
              <w:framePr w:hSpace="0" w:wrap="auto" w:vAnchor="margin" w:yAlign="inline"/>
              <w:rPr>
                <w:rFonts w:ascii="Arial" w:hAnsi="Arial"/>
                <w:b/>
              </w:rPr>
            </w:pPr>
            <w:r w:rsidRPr="00716B03">
              <w:rPr>
                <w:rFonts w:ascii="Arial" w:hAnsi="Arial"/>
                <w:b/>
                <w:sz w:val="18"/>
                <w:szCs w:val="18"/>
              </w:rPr>
              <w:lastRenderedPageBreak/>
              <w:t>Datum</w:t>
            </w:r>
          </w:p>
        </w:tc>
        <w:tc>
          <w:tcPr>
            <w:tcW w:w="1461" w:type="dxa"/>
            <w:shd w:val="clear" w:color="auto" w:fill="F2F2F2" w:themeFill="background1" w:themeFillShade="F2"/>
            <w:vAlign w:val="center"/>
          </w:tcPr>
          <w:p w14:paraId="7AD08F59" w14:textId="77777777" w:rsidR="00CD2AA9" w:rsidRPr="00485461" w:rsidRDefault="00CD2AA9" w:rsidP="00CD2AA9">
            <w:pPr>
              <w:pStyle w:val="Tabelltext"/>
              <w:framePr w:hSpace="0" w:wrap="auto" w:vAnchor="margin" w:yAlign="inline"/>
              <w:rPr>
                <w:b/>
              </w:rPr>
            </w:pPr>
            <w:r w:rsidRPr="00716B03">
              <w:rPr>
                <w:rFonts w:ascii="Arial" w:hAnsi="Arial"/>
                <w:b/>
                <w:sz w:val="18"/>
                <w:szCs w:val="18"/>
              </w:rPr>
              <w:t>Databas</w:t>
            </w:r>
          </w:p>
        </w:tc>
        <w:tc>
          <w:tcPr>
            <w:tcW w:w="3067" w:type="dxa"/>
            <w:shd w:val="clear" w:color="auto" w:fill="F2F2F2" w:themeFill="background1" w:themeFillShade="F2"/>
            <w:vAlign w:val="center"/>
          </w:tcPr>
          <w:p w14:paraId="2E185214" w14:textId="77777777" w:rsidR="00CD2AA9" w:rsidRPr="00716B03" w:rsidRDefault="00CD2AA9" w:rsidP="00CD2AA9">
            <w:pPr>
              <w:pStyle w:val="Tabelltext"/>
              <w:framePr w:hSpace="0" w:wrap="auto" w:vAnchor="margin" w:yAlign="inline"/>
              <w:rPr>
                <w:rFonts w:ascii="Arial" w:hAnsi="Arial"/>
                <w:b/>
                <w:sz w:val="18"/>
                <w:szCs w:val="18"/>
              </w:rPr>
            </w:pPr>
            <w:r w:rsidRPr="00716B03">
              <w:rPr>
                <w:rFonts w:ascii="Arial" w:hAnsi="Arial"/>
                <w:b/>
                <w:sz w:val="18"/>
                <w:szCs w:val="18"/>
              </w:rPr>
              <w:t>Sökord/Limits/</w:t>
            </w:r>
          </w:p>
          <w:p w14:paraId="76118FC5" w14:textId="77777777" w:rsidR="00CD2AA9" w:rsidRPr="00485461" w:rsidRDefault="00CD2AA9" w:rsidP="00CD2AA9">
            <w:pPr>
              <w:pStyle w:val="Tabelltext"/>
              <w:framePr w:hSpace="0" w:wrap="auto" w:vAnchor="margin" w:yAlign="inline"/>
              <w:rPr>
                <w:b/>
              </w:rPr>
            </w:pPr>
            <w:r w:rsidRPr="00716B03">
              <w:rPr>
                <w:rFonts w:ascii="Arial" w:hAnsi="Arial"/>
                <w:b/>
                <w:sz w:val="18"/>
                <w:szCs w:val="18"/>
              </w:rPr>
              <w:t>Boolska operatorer</w:t>
            </w:r>
          </w:p>
        </w:tc>
        <w:tc>
          <w:tcPr>
            <w:tcW w:w="870" w:type="dxa"/>
            <w:shd w:val="clear" w:color="auto" w:fill="F2F2F2" w:themeFill="background1" w:themeFillShade="F2"/>
            <w:vAlign w:val="center"/>
          </w:tcPr>
          <w:p w14:paraId="1AC575D9" w14:textId="77777777" w:rsidR="00CD2AA9" w:rsidRPr="00485461" w:rsidRDefault="00CD2AA9" w:rsidP="00CD2AA9">
            <w:pPr>
              <w:pStyle w:val="Tabelltext"/>
              <w:framePr w:hSpace="0" w:wrap="auto" w:vAnchor="margin" w:yAlign="inline"/>
              <w:rPr>
                <w:b/>
              </w:rPr>
            </w:pPr>
            <w:r w:rsidRPr="00716B03">
              <w:rPr>
                <w:rFonts w:ascii="Arial" w:hAnsi="Arial"/>
                <w:b/>
                <w:sz w:val="18"/>
                <w:szCs w:val="18"/>
              </w:rPr>
              <w:t>Antal träffar</w:t>
            </w:r>
          </w:p>
        </w:tc>
        <w:tc>
          <w:tcPr>
            <w:tcW w:w="985" w:type="dxa"/>
            <w:shd w:val="clear" w:color="auto" w:fill="F2F2F2" w:themeFill="background1" w:themeFillShade="F2"/>
            <w:vAlign w:val="center"/>
          </w:tcPr>
          <w:p w14:paraId="2446D449" w14:textId="77777777" w:rsidR="00CD2AA9" w:rsidRPr="00716B03" w:rsidRDefault="00CD2AA9" w:rsidP="00CD2AA9">
            <w:pPr>
              <w:pStyle w:val="Tabelltext"/>
              <w:framePr w:hSpace="0" w:wrap="auto" w:vAnchor="margin" w:yAlign="inline"/>
              <w:rPr>
                <w:b/>
                <w:sz w:val="18"/>
                <w:szCs w:val="18"/>
              </w:rPr>
            </w:pPr>
            <w:r w:rsidRPr="00716B03">
              <w:rPr>
                <w:rFonts w:ascii="Arial" w:hAnsi="Arial"/>
                <w:b/>
                <w:sz w:val="18"/>
                <w:szCs w:val="18"/>
              </w:rPr>
              <w:t>Lästa abstrakt</w:t>
            </w:r>
          </w:p>
        </w:tc>
        <w:tc>
          <w:tcPr>
            <w:tcW w:w="1324" w:type="dxa"/>
            <w:shd w:val="clear" w:color="auto" w:fill="F2F2F2" w:themeFill="background1" w:themeFillShade="F2"/>
            <w:vAlign w:val="center"/>
          </w:tcPr>
          <w:p w14:paraId="4C4AAED0" w14:textId="77777777" w:rsidR="00CD2AA9" w:rsidRPr="00485461" w:rsidRDefault="00CD2AA9" w:rsidP="00CD2AA9">
            <w:pPr>
              <w:pStyle w:val="Tabelltext"/>
              <w:framePr w:hSpace="0" w:wrap="auto" w:vAnchor="margin" w:yAlign="inline"/>
              <w:rPr>
                <w:b/>
              </w:rPr>
            </w:pPr>
            <w:r w:rsidRPr="00716B03">
              <w:rPr>
                <w:rFonts w:ascii="Arial" w:hAnsi="Arial"/>
                <w:b/>
                <w:sz w:val="18"/>
                <w:szCs w:val="18"/>
              </w:rPr>
              <w:t>Granskade artiklar</w:t>
            </w:r>
          </w:p>
        </w:tc>
        <w:tc>
          <w:tcPr>
            <w:tcW w:w="1159" w:type="dxa"/>
            <w:shd w:val="clear" w:color="auto" w:fill="F2F2F2" w:themeFill="background1" w:themeFillShade="F2"/>
            <w:vAlign w:val="center"/>
          </w:tcPr>
          <w:p w14:paraId="6821478A" w14:textId="77777777" w:rsidR="00CD2AA9" w:rsidRPr="00485461" w:rsidRDefault="00CD2AA9" w:rsidP="00CD2AA9">
            <w:pPr>
              <w:pStyle w:val="Tabelltext"/>
              <w:framePr w:hSpace="0" w:wrap="auto" w:vAnchor="margin" w:yAlign="inline"/>
              <w:rPr>
                <w:b/>
              </w:rPr>
            </w:pPr>
            <w:r w:rsidRPr="00716B03">
              <w:rPr>
                <w:rFonts w:ascii="Arial" w:hAnsi="Arial"/>
                <w:b/>
                <w:sz w:val="18"/>
                <w:szCs w:val="18"/>
              </w:rPr>
              <w:t>Resultat artiklar</w:t>
            </w:r>
          </w:p>
        </w:tc>
      </w:tr>
      <w:tr w:rsidR="00CD2AA9" w:rsidRPr="00377670" w14:paraId="7C61E2FB" w14:textId="77777777" w:rsidTr="00C01602">
        <w:trPr>
          <w:trHeight w:val="378"/>
        </w:trPr>
        <w:tc>
          <w:tcPr>
            <w:tcW w:w="1227" w:type="dxa"/>
            <w:vAlign w:val="bottom"/>
          </w:tcPr>
          <w:p w14:paraId="3E2F3E08" w14:textId="240590FF" w:rsidR="00CD2AA9" w:rsidRPr="003F48B2" w:rsidRDefault="00CD2AA9" w:rsidP="00CD2AA9">
            <w:pPr>
              <w:pStyle w:val="Tabelltext"/>
              <w:framePr w:hSpace="0" w:wrap="auto" w:vAnchor="margin" w:yAlign="inline"/>
            </w:pPr>
          </w:p>
        </w:tc>
        <w:tc>
          <w:tcPr>
            <w:tcW w:w="1461" w:type="dxa"/>
            <w:vAlign w:val="bottom"/>
          </w:tcPr>
          <w:p w14:paraId="356B9D76" w14:textId="3E35763B" w:rsidR="00CD2AA9" w:rsidRPr="003F48B2" w:rsidRDefault="00CD2AA9" w:rsidP="00CD2AA9">
            <w:pPr>
              <w:pStyle w:val="Tabelltext"/>
              <w:framePr w:hSpace="0" w:wrap="auto" w:vAnchor="margin" w:yAlign="inline"/>
            </w:pPr>
          </w:p>
        </w:tc>
        <w:tc>
          <w:tcPr>
            <w:tcW w:w="3067" w:type="dxa"/>
            <w:vAlign w:val="bottom"/>
          </w:tcPr>
          <w:p w14:paraId="7C848890" w14:textId="36643AED" w:rsidR="00CD2AA9" w:rsidRPr="003F48B2" w:rsidRDefault="00CD2AA9" w:rsidP="00CD2AA9">
            <w:pPr>
              <w:pStyle w:val="Tabelltext"/>
              <w:framePr w:hSpace="0" w:wrap="auto" w:vAnchor="margin" w:yAlign="inline"/>
            </w:pPr>
          </w:p>
        </w:tc>
        <w:tc>
          <w:tcPr>
            <w:tcW w:w="870" w:type="dxa"/>
            <w:vAlign w:val="bottom"/>
          </w:tcPr>
          <w:p w14:paraId="0377EE35" w14:textId="6F3A9B49" w:rsidR="00CD2AA9" w:rsidRPr="003F48B2" w:rsidRDefault="00CD2AA9" w:rsidP="00CD2AA9">
            <w:pPr>
              <w:pStyle w:val="Tabelltext"/>
              <w:framePr w:hSpace="0" w:wrap="auto" w:vAnchor="margin" w:yAlign="inline"/>
            </w:pPr>
          </w:p>
        </w:tc>
        <w:tc>
          <w:tcPr>
            <w:tcW w:w="985" w:type="dxa"/>
            <w:vAlign w:val="bottom"/>
          </w:tcPr>
          <w:p w14:paraId="2AFA1E54" w14:textId="0D3CC412" w:rsidR="00CD2AA9" w:rsidRPr="003F48B2" w:rsidRDefault="00CD2AA9" w:rsidP="00CD2AA9">
            <w:pPr>
              <w:pStyle w:val="Tabelltext"/>
              <w:framePr w:hSpace="0" w:wrap="auto" w:vAnchor="margin" w:yAlign="inline"/>
            </w:pPr>
          </w:p>
        </w:tc>
        <w:tc>
          <w:tcPr>
            <w:tcW w:w="1324" w:type="dxa"/>
            <w:vAlign w:val="bottom"/>
          </w:tcPr>
          <w:p w14:paraId="586A4366" w14:textId="1EADD122" w:rsidR="00CD2AA9" w:rsidRPr="003F48B2" w:rsidRDefault="00CD2AA9" w:rsidP="00CD2AA9">
            <w:pPr>
              <w:pStyle w:val="Tabelltext"/>
              <w:framePr w:hSpace="0" w:wrap="auto" w:vAnchor="margin" w:yAlign="inline"/>
            </w:pPr>
          </w:p>
        </w:tc>
        <w:tc>
          <w:tcPr>
            <w:tcW w:w="1159" w:type="dxa"/>
            <w:vAlign w:val="bottom"/>
          </w:tcPr>
          <w:p w14:paraId="7FA87372" w14:textId="58004D99" w:rsidR="00CD2AA9" w:rsidRPr="003F48B2" w:rsidRDefault="00CD2AA9" w:rsidP="003F6DC3">
            <w:pPr>
              <w:pStyle w:val="Tabelltext"/>
              <w:framePr w:hSpace="0" w:wrap="auto" w:vAnchor="margin" w:yAlign="inline"/>
            </w:pPr>
          </w:p>
        </w:tc>
      </w:tr>
      <w:tr w:rsidR="00CD2AA9" w:rsidRPr="00377670" w14:paraId="2096EC3A" w14:textId="77777777" w:rsidTr="00C01602">
        <w:trPr>
          <w:trHeight w:val="412"/>
        </w:trPr>
        <w:tc>
          <w:tcPr>
            <w:tcW w:w="1227" w:type="dxa"/>
            <w:vAlign w:val="bottom"/>
          </w:tcPr>
          <w:p w14:paraId="524DC014" w14:textId="77777777" w:rsidR="00CD2AA9" w:rsidRPr="003F48B2" w:rsidRDefault="00CD2AA9" w:rsidP="00CD2AA9">
            <w:pPr>
              <w:pStyle w:val="Tabelltext"/>
              <w:framePr w:hSpace="0" w:wrap="auto" w:vAnchor="margin" w:yAlign="inline"/>
            </w:pPr>
          </w:p>
        </w:tc>
        <w:tc>
          <w:tcPr>
            <w:tcW w:w="1461" w:type="dxa"/>
            <w:vAlign w:val="bottom"/>
          </w:tcPr>
          <w:p w14:paraId="0BCE93B7" w14:textId="77777777" w:rsidR="00CD2AA9" w:rsidRPr="003F48B2" w:rsidRDefault="00CD2AA9" w:rsidP="00CD2AA9">
            <w:pPr>
              <w:pStyle w:val="Tabelltext"/>
              <w:framePr w:hSpace="0" w:wrap="auto" w:vAnchor="margin" w:yAlign="inline"/>
            </w:pPr>
          </w:p>
        </w:tc>
        <w:tc>
          <w:tcPr>
            <w:tcW w:w="3067" w:type="dxa"/>
            <w:vAlign w:val="bottom"/>
          </w:tcPr>
          <w:p w14:paraId="0F057BCC" w14:textId="77777777" w:rsidR="00CD2AA9" w:rsidRPr="003F48B2" w:rsidRDefault="00CD2AA9" w:rsidP="00CD2AA9">
            <w:pPr>
              <w:pStyle w:val="Tabelltext"/>
              <w:framePr w:hSpace="0" w:wrap="auto" w:vAnchor="margin" w:yAlign="inline"/>
            </w:pPr>
          </w:p>
        </w:tc>
        <w:tc>
          <w:tcPr>
            <w:tcW w:w="870" w:type="dxa"/>
            <w:vAlign w:val="bottom"/>
          </w:tcPr>
          <w:p w14:paraId="606AE9F2" w14:textId="77777777" w:rsidR="00CD2AA9" w:rsidRPr="003F48B2" w:rsidRDefault="00CD2AA9" w:rsidP="00CD2AA9">
            <w:pPr>
              <w:pStyle w:val="Tabelltext"/>
              <w:framePr w:hSpace="0" w:wrap="auto" w:vAnchor="margin" w:yAlign="inline"/>
            </w:pPr>
          </w:p>
        </w:tc>
        <w:tc>
          <w:tcPr>
            <w:tcW w:w="985" w:type="dxa"/>
            <w:vAlign w:val="bottom"/>
          </w:tcPr>
          <w:p w14:paraId="009DC288" w14:textId="77777777" w:rsidR="00CD2AA9" w:rsidRPr="003F48B2" w:rsidRDefault="00CD2AA9" w:rsidP="00CD2AA9">
            <w:pPr>
              <w:pStyle w:val="Tabelltext"/>
              <w:framePr w:hSpace="0" w:wrap="auto" w:vAnchor="margin" w:yAlign="inline"/>
            </w:pPr>
          </w:p>
        </w:tc>
        <w:tc>
          <w:tcPr>
            <w:tcW w:w="1324" w:type="dxa"/>
            <w:vAlign w:val="bottom"/>
          </w:tcPr>
          <w:p w14:paraId="3F3C982C" w14:textId="77777777" w:rsidR="00CD2AA9" w:rsidRPr="003F48B2" w:rsidRDefault="00CD2AA9" w:rsidP="00CD2AA9">
            <w:pPr>
              <w:pStyle w:val="Tabelltext"/>
              <w:framePr w:hSpace="0" w:wrap="auto" w:vAnchor="margin" w:yAlign="inline"/>
            </w:pPr>
          </w:p>
        </w:tc>
        <w:tc>
          <w:tcPr>
            <w:tcW w:w="1159" w:type="dxa"/>
            <w:vAlign w:val="bottom"/>
          </w:tcPr>
          <w:p w14:paraId="12A6B5BE" w14:textId="77777777" w:rsidR="00CD2AA9" w:rsidRPr="003F48B2" w:rsidRDefault="00CD2AA9" w:rsidP="00CD2AA9">
            <w:pPr>
              <w:pStyle w:val="Tabelltext"/>
              <w:framePr w:hSpace="0" w:wrap="auto" w:vAnchor="margin" w:yAlign="inline"/>
            </w:pPr>
          </w:p>
        </w:tc>
      </w:tr>
      <w:tr w:rsidR="00CD2AA9" w:rsidRPr="00377670" w14:paraId="2D90C988" w14:textId="77777777" w:rsidTr="00C01602">
        <w:trPr>
          <w:trHeight w:val="432"/>
        </w:trPr>
        <w:tc>
          <w:tcPr>
            <w:tcW w:w="1227" w:type="dxa"/>
            <w:vAlign w:val="bottom"/>
          </w:tcPr>
          <w:p w14:paraId="58F13B5F" w14:textId="77777777" w:rsidR="00CD2AA9" w:rsidRPr="003F48B2" w:rsidRDefault="00CD2AA9" w:rsidP="00CD2AA9">
            <w:pPr>
              <w:pStyle w:val="Tabelltext"/>
              <w:framePr w:hSpace="0" w:wrap="auto" w:vAnchor="margin" w:yAlign="inline"/>
            </w:pPr>
          </w:p>
        </w:tc>
        <w:tc>
          <w:tcPr>
            <w:tcW w:w="1461" w:type="dxa"/>
            <w:vAlign w:val="bottom"/>
          </w:tcPr>
          <w:p w14:paraId="397F7E3C" w14:textId="77777777" w:rsidR="00CD2AA9" w:rsidRPr="003F48B2" w:rsidRDefault="00CD2AA9" w:rsidP="00CD2AA9">
            <w:pPr>
              <w:pStyle w:val="Tabelltext"/>
              <w:framePr w:hSpace="0" w:wrap="auto" w:vAnchor="margin" w:yAlign="inline"/>
            </w:pPr>
          </w:p>
        </w:tc>
        <w:tc>
          <w:tcPr>
            <w:tcW w:w="3067" w:type="dxa"/>
            <w:vAlign w:val="bottom"/>
          </w:tcPr>
          <w:p w14:paraId="6B1A8BA7" w14:textId="77777777" w:rsidR="00CD2AA9" w:rsidRPr="003F48B2" w:rsidRDefault="00CD2AA9" w:rsidP="00CD2AA9">
            <w:pPr>
              <w:pStyle w:val="Tabelltext"/>
              <w:framePr w:hSpace="0" w:wrap="auto" w:vAnchor="margin" w:yAlign="inline"/>
            </w:pPr>
          </w:p>
        </w:tc>
        <w:tc>
          <w:tcPr>
            <w:tcW w:w="870" w:type="dxa"/>
            <w:vAlign w:val="bottom"/>
          </w:tcPr>
          <w:p w14:paraId="746C66EC" w14:textId="77777777" w:rsidR="00CD2AA9" w:rsidRPr="003F48B2" w:rsidRDefault="00CD2AA9" w:rsidP="00CD2AA9">
            <w:pPr>
              <w:pStyle w:val="Tabelltext"/>
              <w:framePr w:hSpace="0" w:wrap="auto" w:vAnchor="margin" w:yAlign="inline"/>
            </w:pPr>
          </w:p>
        </w:tc>
        <w:tc>
          <w:tcPr>
            <w:tcW w:w="985" w:type="dxa"/>
            <w:vAlign w:val="bottom"/>
          </w:tcPr>
          <w:p w14:paraId="7DB5633E" w14:textId="77777777" w:rsidR="00CD2AA9" w:rsidRPr="003F48B2" w:rsidRDefault="00CD2AA9" w:rsidP="00CD2AA9">
            <w:pPr>
              <w:pStyle w:val="Tabelltext"/>
              <w:framePr w:hSpace="0" w:wrap="auto" w:vAnchor="margin" w:yAlign="inline"/>
            </w:pPr>
          </w:p>
        </w:tc>
        <w:tc>
          <w:tcPr>
            <w:tcW w:w="1324" w:type="dxa"/>
            <w:vAlign w:val="bottom"/>
          </w:tcPr>
          <w:p w14:paraId="32AD36F0" w14:textId="77777777" w:rsidR="00CD2AA9" w:rsidRPr="003F48B2" w:rsidRDefault="00CD2AA9" w:rsidP="00CD2AA9">
            <w:pPr>
              <w:pStyle w:val="Tabelltext"/>
              <w:framePr w:hSpace="0" w:wrap="auto" w:vAnchor="margin" w:yAlign="inline"/>
            </w:pPr>
          </w:p>
        </w:tc>
        <w:tc>
          <w:tcPr>
            <w:tcW w:w="1159" w:type="dxa"/>
            <w:vAlign w:val="bottom"/>
          </w:tcPr>
          <w:p w14:paraId="3A2160F1" w14:textId="77777777" w:rsidR="00CD2AA9" w:rsidRPr="003F48B2" w:rsidRDefault="00CD2AA9" w:rsidP="00CD2AA9">
            <w:pPr>
              <w:pStyle w:val="Tabelltext"/>
              <w:framePr w:hSpace="0" w:wrap="auto" w:vAnchor="margin" w:yAlign="inline"/>
            </w:pPr>
          </w:p>
        </w:tc>
      </w:tr>
      <w:tr w:rsidR="00CD2AA9" w:rsidRPr="00377670" w14:paraId="2304B81E" w14:textId="77777777" w:rsidTr="00C01602">
        <w:trPr>
          <w:trHeight w:val="410"/>
        </w:trPr>
        <w:tc>
          <w:tcPr>
            <w:tcW w:w="1227" w:type="dxa"/>
            <w:vAlign w:val="bottom"/>
          </w:tcPr>
          <w:p w14:paraId="269020ED" w14:textId="0B250AD6" w:rsidR="00CD2AA9" w:rsidRPr="003F48B2" w:rsidRDefault="00CD2AA9" w:rsidP="00CD2AA9">
            <w:pPr>
              <w:pStyle w:val="Tabelltext"/>
              <w:framePr w:hSpace="0" w:wrap="auto" w:vAnchor="margin" w:yAlign="inline"/>
            </w:pPr>
          </w:p>
        </w:tc>
        <w:tc>
          <w:tcPr>
            <w:tcW w:w="1461" w:type="dxa"/>
            <w:vAlign w:val="bottom"/>
          </w:tcPr>
          <w:p w14:paraId="024BF89F" w14:textId="77777777" w:rsidR="00CD2AA9" w:rsidRPr="003F48B2" w:rsidRDefault="00CD2AA9" w:rsidP="00CD2AA9">
            <w:pPr>
              <w:pStyle w:val="Tabelltext"/>
              <w:framePr w:hSpace="0" w:wrap="auto" w:vAnchor="margin" w:yAlign="inline"/>
            </w:pPr>
          </w:p>
        </w:tc>
        <w:tc>
          <w:tcPr>
            <w:tcW w:w="3067" w:type="dxa"/>
            <w:vAlign w:val="bottom"/>
          </w:tcPr>
          <w:p w14:paraId="378D9B0B" w14:textId="77777777" w:rsidR="00CD2AA9" w:rsidRPr="003F48B2" w:rsidRDefault="00CD2AA9" w:rsidP="00CD2AA9">
            <w:pPr>
              <w:pStyle w:val="Tabelltext"/>
              <w:framePr w:hSpace="0" w:wrap="auto" w:vAnchor="margin" w:yAlign="inline"/>
            </w:pPr>
          </w:p>
        </w:tc>
        <w:tc>
          <w:tcPr>
            <w:tcW w:w="870" w:type="dxa"/>
            <w:vAlign w:val="bottom"/>
          </w:tcPr>
          <w:p w14:paraId="4E81C013" w14:textId="77777777" w:rsidR="00CD2AA9" w:rsidRPr="003F48B2" w:rsidRDefault="00CD2AA9" w:rsidP="00CD2AA9">
            <w:pPr>
              <w:pStyle w:val="Tabelltext"/>
              <w:framePr w:hSpace="0" w:wrap="auto" w:vAnchor="margin" w:yAlign="inline"/>
            </w:pPr>
          </w:p>
        </w:tc>
        <w:tc>
          <w:tcPr>
            <w:tcW w:w="985" w:type="dxa"/>
            <w:vAlign w:val="bottom"/>
          </w:tcPr>
          <w:p w14:paraId="62B289E4" w14:textId="77777777" w:rsidR="00CD2AA9" w:rsidRPr="003F48B2" w:rsidRDefault="00CD2AA9" w:rsidP="00CD2AA9">
            <w:pPr>
              <w:pStyle w:val="Tabelltext"/>
              <w:framePr w:hSpace="0" w:wrap="auto" w:vAnchor="margin" w:yAlign="inline"/>
            </w:pPr>
          </w:p>
        </w:tc>
        <w:tc>
          <w:tcPr>
            <w:tcW w:w="1324" w:type="dxa"/>
            <w:vAlign w:val="bottom"/>
          </w:tcPr>
          <w:p w14:paraId="7660ECBB" w14:textId="77777777" w:rsidR="00CD2AA9" w:rsidRPr="003F48B2" w:rsidRDefault="00CD2AA9" w:rsidP="00CD2AA9">
            <w:pPr>
              <w:pStyle w:val="Tabelltext"/>
              <w:framePr w:hSpace="0" w:wrap="auto" w:vAnchor="margin" w:yAlign="inline"/>
            </w:pPr>
          </w:p>
        </w:tc>
        <w:tc>
          <w:tcPr>
            <w:tcW w:w="1159" w:type="dxa"/>
            <w:vAlign w:val="bottom"/>
          </w:tcPr>
          <w:p w14:paraId="7F66BA44" w14:textId="77777777" w:rsidR="00CD2AA9" w:rsidRPr="003F48B2" w:rsidRDefault="00CD2AA9" w:rsidP="00CD2AA9">
            <w:pPr>
              <w:pStyle w:val="Tabelltext"/>
              <w:framePr w:hSpace="0" w:wrap="auto" w:vAnchor="margin" w:yAlign="inline"/>
            </w:pPr>
          </w:p>
        </w:tc>
      </w:tr>
      <w:tr w:rsidR="00CD2AA9" w:rsidRPr="00377670" w14:paraId="583CCC20" w14:textId="77777777" w:rsidTr="00C01602">
        <w:trPr>
          <w:trHeight w:val="402"/>
        </w:trPr>
        <w:tc>
          <w:tcPr>
            <w:tcW w:w="1227" w:type="dxa"/>
            <w:vAlign w:val="bottom"/>
          </w:tcPr>
          <w:p w14:paraId="071822A8" w14:textId="77777777" w:rsidR="00CD2AA9" w:rsidRPr="003F48B2" w:rsidRDefault="00CD2AA9" w:rsidP="00CD2AA9">
            <w:pPr>
              <w:pStyle w:val="Tabelltext"/>
              <w:framePr w:hSpace="0" w:wrap="auto" w:vAnchor="margin" w:yAlign="inline"/>
            </w:pPr>
          </w:p>
        </w:tc>
        <w:tc>
          <w:tcPr>
            <w:tcW w:w="1461" w:type="dxa"/>
            <w:vAlign w:val="bottom"/>
          </w:tcPr>
          <w:p w14:paraId="43F62CA5" w14:textId="77777777" w:rsidR="00CD2AA9" w:rsidRPr="003F48B2" w:rsidRDefault="00CD2AA9" w:rsidP="00CD2AA9">
            <w:pPr>
              <w:pStyle w:val="Tabelltext"/>
              <w:framePr w:hSpace="0" w:wrap="auto" w:vAnchor="margin" w:yAlign="inline"/>
            </w:pPr>
          </w:p>
        </w:tc>
        <w:tc>
          <w:tcPr>
            <w:tcW w:w="3067" w:type="dxa"/>
            <w:vAlign w:val="bottom"/>
          </w:tcPr>
          <w:p w14:paraId="561B96D3" w14:textId="77777777" w:rsidR="00CD2AA9" w:rsidRPr="003F48B2" w:rsidRDefault="00CD2AA9" w:rsidP="00CD2AA9">
            <w:pPr>
              <w:pStyle w:val="Tabelltext"/>
              <w:framePr w:hSpace="0" w:wrap="auto" w:vAnchor="margin" w:yAlign="inline"/>
            </w:pPr>
          </w:p>
        </w:tc>
        <w:tc>
          <w:tcPr>
            <w:tcW w:w="870" w:type="dxa"/>
            <w:vAlign w:val="bottom"/>
          </w:tcPr>
          <w:p w14:paraId="7B75F12B" w14:textId="77777777" w:rsidR="00CD2AA9" w:rsidRPr="003F48B2" w:rsidRDefault="00CD2AA9" w:rsidP="00CD2AA9">
            <w:pPr>
              <w:pStyle w:val="Tabelltext"/>
              <w:framePr w:hSpace="0" w:wrap="auto" w:vAnchor="margin" w:yAlign="inline"/>
            </w:pPr>
          </w:p>
        </w:tc>
        <w:tc>
          <w:tcPr>
            <w:tcW w:w="985" w:type="dxa"/>
            <w:vAlign w:val="bottom"/>
          </w:tcPr>
          <w:p w14:paraId="76B1FAA0" w14:textId="77777777" w:rsidR="00CD2AA9" w:rsidRPr="003F48B2" w:rsidRDefault="00CD2AA9" w:rsidP="00CD2AA9">
            <w:pPr>
              <w:pStyle w:val="Tabelltext"/>
              <w:framePr w:hSpace="0" w:wrap="auto" w:vAnchor="margin" w:yAlign="inline"/>
            </w:pPr>
          </w:p>
        </w:tc>
        <w:tc>
          <w:tcPr>
            <w:tcW w:w="1324" w:type="dxa"/>
            <w:vAlign w:val="bottom"/>
          </w:tcPr>
          <w:p w14:paraId="24E8BDA5" w14:textId="77777777" w:rsidR="00CD2AA9" w:rsidRPr="003F48B2" w:rsidRDefault="00CD2AA9" w:rsidP="00CD2AA9">
            <w:pPr>
              <w:pStyle w:val="Tabelltext"/>
              <w:framePr w:hSpace="0" w:wrap="auto" w:vAnchor="margin" w:yAlign="inline"/>
            </w:pPr>
          </w:p>
        </w:tc>
        <w:tc>
          <w:tcPr>
            <w:tcW w:w="1159" w:type="dxa"/>
            <w:vAlign w:val="bottom"/>
          </w:tcPr>
          <w:p w14:paraId="0FC01D9D" w14:textId="77777777" w:rsidR="00CD2AA9" w:rsidRPr="003F48B2" w:rsidRDefault="00CD2AA9" w:rsidP="00CD2AA9">
            <w:pPr>
              <w:pStyle w:val="Tabelltext"/>
              <w:framePr w:hSpace="0" w:wrap="auto" w:vAnchor="margin" w:yAlign="inline"/>
            </w:pPr>
          </w:p>
        </w:tc>
      </w:tr>
    </w:tbl>
    <w:p w14:paraId="3C24DF77" w14:textId="3923045A" w:rsidR="003F48B2" w:rsidRPr="00CD4C40" w:rsidRDefault="00F26C4C" w:rsidP="006D4F96">
      <w:pPr>
        <w:pStyle w:val="Rubrik"/>
      </w:pPr>
      <w:r w:rsidRPr="00CD4C40">
        <w:t xml:space="preserve"> Tabell </w:t>
      </w:r>
      <w:r w:rsidR="00964924">
        <w:fldChar w:fldCharType="begin"/>
      </w:r>
      <w:r w:rsidR="00964924">
        <w:instrText xml:space="preserve"> SEQ Tabell \* ARABIC </w:instrText>
      </w:r>
      <w:r w:rsidR="00964924">
        <w:fldChar w:fldCharType="separate"/>
      </w:r>
      <w:r w:rsidR="00DD5450">
        <w:rPr>
          <w:noProof/>
        </w:rPr>
        <w:t>2</w:t>
      </w:r>
      <w:r w:rsidR="00964924">
        <w:rPr>
          <w:noProof/>
        </w:rPr>
        <w:fldChar w:fldCharType="end"/>
      </w:r>
      <w:r w:rsidRPr="00CD4C40">
        <w:t>: Sökhistorik</w:t>
      </w:r>
    </w:p>
    <w:p w14:paraId="60BBB055" w14:textId="77777777" w:rsidR="00E93B60" w:rsidRDefault="00E93B60" w:rsidP="00DE4AD5">
      <w:pPr>
        <w:pStyle w:val="Bilaga"/>
      </w:pPr>
    </w:p>
    <w:p w14:paraId="4AC4F394" w14:textId="77777777" w:rsidR="00E93B60" w:rsidRDefault="00E93B60" w:rsidP="00E93B60">
      <w:pPr>
        <w:spacing w:after="200"/>
      </w:pPr>
    </w:p>
    <w:p w14:paraId="00C15DF8" w14:textId="77777777" w:rsidR="00E93B60" w:rsidRDefault="00E93B60" w:rsidP="00E93B60">
      <w:pPr>
        <w:spacing w:after="200"/>
        <w:sectPr w:rsidR="00E93B60" w:rsidSect="00872E2F">
          <w:headerReference w:type="default" r:id="rId20"/>
          <w:pgSz w:w="11900" w:h="16840"/>
          <w:pgMar w:top="1440" w:right="843" w:bottom="1440" w:left="1134" w:header="720" w:footer="720" w:gutter="0"/>
          <w:pgNumType w:fmt="upperRoman" w:start="1"/>
          <w:cols w:space="720"/>
        </w:sectPr>
      </w:pPr>
    </w:p>
    <w:p w14:paraId="3892B057" w14:textId="21CC6FD3" w:rsidR="003F48B2" w:rsidRPr="00F26C4C" w:rsidRDefault="00F26C4C" w:rsidP="006D4F96">
      <w:pPr>
        <w:pStyle w:val="Rubrik"/>
      </w:pPr>
      <w:r w:rsidRPr="00F26C4C">
        <w:lastRenderedPageBreak/>
        <w:t xml:space="preserve">Tabell </w:t>
      </w:r>
      <w:r w:rsidR="00964924">
        <w:fldChar w:fldCharType="begin"/>
      </w:r>
      <w:r w:rsidR="00964924">
        <w:instrText xml:space="preserve"> SEQ Tabell \* ARABIC </w:instrText>
      </w:r>
      <w:r w:rsidR="00964924">
        <w:fldChar w:fldCharType="separate"/>
      </w:r>
      <w:r w:rsidR="00DD5450">
        <w:rPr>
          <w:noProof/>
        </w:rPr>
        <w:t>3</w:t>
      </w:r>
      <w:r w:rsidR="00964924">
        <w:rPr>
          <w:noProof/>
        </w:rPr>
        <w:fldChar w:fldCharType="end"/>
      </w:r>
      <w:r w:rsidRPr="00F26C4C">
        <w:t>: Artikelöversikt</w:t>
      </w:r>
    </w:p>
    <w:p w14:paraId="3A28F4E7" w14:textId="1ED74FE2" w:rsidR="003F48B2" w:rsidRPr="00763260" w:rsidRDefault="00F26C4C" w:rsidP="006D4F96">
      <w:pPr>
        <w:pStyle w:val="Rubrik"/>
      </w:pPr>
      <w:r w:rsidRPr="00763260">
        <w:t>Artikel 1</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6797A551" w14:textId="77777777" w:rsidTr="00530111">
        <w:trPr>
          <w:trHeight w:val="20"/>
        </w:trPr>
        <w:tc>
          <w:tcPr>
            <w:tcW w:w="1611" w:type="dxa"/>
            <w:tcMar>
              <w:top w:w="57" w:type="dxa"/>
              <w:left w:w="57" w:type="dxa"/>
              <w:bottom w:w="57" w:type="dxa"/>
              <w:right w:w="57" w:type="dxa"/>
            </w:tcMar>
          </w:tcPr>
          <w:p w14:paraId="04371ED1"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51A5FAE9" w14:textId="77777777" w:rsidR="00264CB5" w:rsidRPr="004B773B" w:rsidRDefault="00264CB5" w:rsidP="00530111">
            <w:pPr>
              <w:pStyle w:val="Tabelltext"/>
              <w:framePr w:hSpace="0" w:wrap="auto" w:vAnchor="margin" w:yAlign="inline"/>
            </w:pPr>
          </w:p>
        </w:tc>
      </w:tr>
      <w:tr w:rsidR="00264CB5" w:rsidRPr="00F43102" w14:paraId="5A951547" w14:textId="77777777" w:rsidTr="00530111">
        <w:trPr>
          <w:trHeight w:val="20"/>
        </w:trPr>
        <w:tc>
          <w:tcPr>
            <w:tcW w:w="1611" w:type="dxa"/>
            <w:tcMar>
              <w:top w:w="57" w:type="dxa"/>
              <w:left w:w="57" w:type="dxa"/>
              <w:bottom w:w="57" w:type="dxa"/>
              <w:right w:w="57" w:type="dxa"/>
            </w:tcMar>
          </w:tcPr>
          <w:p w14:paraId="3FAE0B1D"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12ED2696"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2EEE142C" w14:textId="77777777" w:rsidR="00264CB5" w:rsidRDefault="00264CB5" w:rsidP="00530111">
            <w:pPr>
              <w:pStyle w:val="Tabelltext"/>
              <w:framePr w:hSpace="0" w:wrap="auto" w:vAnchor="margin" w:yAlign="inline"/>
            </w:pPr>
          </w:p>
          <w:p w14:paraId="7E88A0FD" w14:textId="77777777" w:rsidR="00264CB5" w:rsidRPr="004B773B" w:rsidRDefault="00264CB5" w:rsidP="00530111">
            <w:pPr>
              <w:pStyle w:val="Tabelltext"/>
              <w:framePr w:hSpace="0" w:wrap="auto" w:vAnchor="margin" w:yAlign="inline"/>
            </w:pPr>
          </w:p>
        </w:tc>
      </w:tr>
      <w:tr w:rsidR="00264CB5" w:rsidRPr="00F43102" w14:paraId="284EC461" w14:textId="77777777" w:rsidTr="00530111">
        <w:trPr>
          <w:trHeight w:val="20"/>
        </w:trPr>
        <w:tc>
          <w:tcPr>
            <w:tcW w:w="1611" w:type="dxa"/>
            <w:tcMar>
              <w:top w:w="57" w:type="dxa"/>
              <w:left w:w="57" w:type="dxa"/>
              <w:bottom w:w="57" w:type="dxa"/>
              <w:right w:w="57" w:type="dxa"/>
            </w:tcMar>
          </w:tcPr>
          <w:p w14:paraId="245E18F1"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48EF885A" w14:textId="77777777" w:rsidR="00264CB5" w:rsidRPr="004B773B" w:rsidRDefault="00264CB5" w:rsidP="00530111">
            <w:pPr>
              <w:pStyle w:val="Tabelltext"/>
              <w:framePr w:hSpace="0" w:wrap="auto" w:vAnchor="margin" w:yAlign="inline"/>
            </w:pPr>
          </w:p>
        </w:tc>
      </w:tr>
      <w:tr w:rsidR="00264CB5" w:rsidRPr="00F43102" w14:paraId="49BBC26E"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70D0955A"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0CFE8EEA" w14:textId="73AADBDC"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1CBD6C2B" w14:textId="77777777" w:rsidR="00264CB5" w:rsidRDefault="00264CB5" w:rsidP="00530111">
            <w:pPr>
              <w:pStyle w:val="Tabelltext"/>
              <w:framePr w:hSpace="0" w:wrap="auto" w:vAnchor="margin" w:yAlign="inline"/>
            </w:pPr>
          </w:p>
          <w:p w14:paraId="29EB7A33" w14:textId="77777777" w:rsidR="00264CB5" w:rsidRPr="004B773B" w:rsidRDefault="00264CB5" w:rsidP="00530111">
            <w:pPr>
              <w:pStyle w:val="Tabelltext"/>
              <w:framePr w:hSpace="0" w:wrap="auto" w:vAnchor="margin" w:yAlign="inline"/>
            </w:pPr>
          </w:p>
        </w:tc>
      </w:tr>
      <w:tr w:rsidR="00264CB5" w:rsidRPr="00F43102" w14:paraId="41A977B9"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31ECFE0"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0199D05" w14:textId="5D175D18" w:rsidR="00264CB5" w:rsidRPr="004B773B" w:rsidRDefault="00264CB5" w:rsidP="00530111">
            <w:pPr>
              <w:pStyle w:val="Tabelltext"/>
              <w:framePr w:hSpace="0" w:wrap="auto" w:vAnchor="margin" w:yAlign="inline"/>
            </w:pPr>
          </w:p>
        </w:tc>
      </w:tr>
      <w:tr w:rsidR="00264CB5" w:rsidRPr="00F43102" w14:paraId="343924B3"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D62C2CF"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0D8476D" w14:textId="77777777" w:rsidR="00264CB5" w:rsidRPr="004B773B" w:rsidRDefault="00264CB5" w:rsidP="00530111">
            <w:pPr>
              <w:pStyle w:val="Tabelltext"/>
              <w:framePr w:hSpace="0" w:wrap="auto" w:vAnchor="margin" w:yAlign="inline"/>
            </w:pPr>
          </w:p>
        </w:tc>
      </w:tr>
      <w:tr w:rsidR="00264CB5" w:rsidRPr="00F43102" w14:paraId="3BA8BC0A"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0F41A37F"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642A0904" w14:textId="77777777" w:rsidR="00264CB5" w:rsidRPr="004B773B" w:rsidRDefault="00264CB5" w:rsidP="00530111">
            <w:pPr>
              <w:pStyle w:val="Tabelltext"/>
              <w:framePr w:hSpace="0" w:wrap="auto" w:vAnchor="margin" w:yAlign="inline"/>
            </w:pPr>
          </w:p>
        </w:tc>
      </w:tr>
      <w:tr w:rsidR="00264CB5" w:rsidRPr="00F43102" w14:paraId="5F2C1734"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5342A073"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3E124D4B" w14:textId="77777777" w:rsidR="00264CB5" w:rsidRPr="004B773B" w:rsidRDefault="00264CB5" w:rsidP="00530111">
            <w:pPr>
              <w:pStyle w:val="Tabelltext"/>
              <w:framePr w:hSpace="0" w:wrap="auto" w:vAnchor="margin" w:yAlign="inline"/>
            </w:pPr>
          </w:p>
        </w:tc>
      </w:tr>
      <w:tr w:rsidR="00264CB5" w:rsidRPr="00F43102" w14:paraId="220E7F4B" w14:textId="77777777" w:rsidTr="00530111">
        <w:trPr>
          <w:trHeight w:val="20"/>
        </w:trPr>
        <w:tc>
          <w:tcPr>
            <w:tcW w:w="1611" w:type="dxa"/>
            <w:tcMar>
              <w:top w:w="57" w:type="dxa"/>
              <w:left w:w="57" w:type="dxa"/>
              <w:bottom w:w="57" w:type="dxa"/>
              <w:right w:w="57" w:type="dxa"/>
            </w:tcMar>
          </w:tcPr>
          <w:p w14:paraId="39830161" w14:textId="51D3AB15" w:rsidR="00264CB5" w:rsidRPr="00BE0928" w:rsidRDefault="00EA5C8C" w:rsidP="00530111">
            <w:pPr>
              <w:pStyle w:val="Tabelltext"/>
              <w:framePr w:hSpace="0" w:wrap="auto" w:vAnchor="margin" w:yAlign="inline"/>
              <w:rPr>
                <w:rFonts w:ascii="Arial" w:hAnsi="Arial"/>
                <w:b/>
                <w:sz w:val="18"/>
                <w:szCs w:val="18"/>
              </w:rPr>
            </w:pPr>
            <w:r>
              <w:rPr>
                <w:rFonts w:ascii="Arial" w:hAnsi="Arial"/>
                <w:b/>
                <w:sz w:val="18"/>
                <w:szCs w:val="18"/>
              </w:rPr>
              <w:t>Resultat/</w:t>
            </w:r>
            <w:r w:rsidR="00264CB5" w:rsidRPr="00BE0928">
              <w:rPr>
                <w:rFonts w:ascii="Arial" w:hAnsi="Arial"/>
                <w:b/>
                <w:sz w:val="18"/>
                <w:szCs w:val="18"/>
              </w:rPr>
              <w:t>Slutsats</w:t>
            </w:r>
          </w:p>
        </w:tc>
        <w:tc>
          <w:tcPr>
            <w:tcW w:w="8028" w:type="dxa"/>
            <w:tcMar>
              <w:top w:w="57" w:type="dxa"/>
              <w:left w:w="57" w:type="dxa"/>
              <w:bottom w:w="57" w:type="dxa"/>
              <w:right w:w="57" w:type="dxa"/>
            </w:tcMar>
          </w:tcPr>
          <w:p w14:paraId="71D8B7C2" w14:textId="77777777" w:rsidR="00264CB5" w:rsidRPr="004B773B" w:rsidRDefault="00264CB5" w:rsidP="00530111">
            <w:pPr>
              <w:pStyle w:val="Tabelltext"/>
              <w:framePr w:hSpace="0" w:wrap="auto" w:vAnchor="margin" w:yAlign="inline"/>
            </w:pPr>
          </w:p>
        </w:tc>
      </w:tr>
      <w:tr w:rsidR="00264CB5" w:rsidRPr="00F43102" w14:paraId="30A1C51C" w14:textId="77777777" w:rsidTr="00530111">
        <w:trPr>
          <w:trHeight w:val="20"/>
        </w:trPr>
        <w:tc>
          <w:tcPr>
            <w:tcW w:w="1611" w:type="dxa"/>
            <w:tcMar>
              <w:top w:w="57" w:type="dxa"/>
              <w:left w:w="57" w:type="dxa"/>
              <w:bottom w:w="57" w:type="dxa"/>
              <w:right w:w="57" w:type="dxa"/>
            </w:tcMar>
          </w:tcPr>
          <w:p w14:paraId="213636CA"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37E0B55B"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429A32F5" w14:textId="77777777" w:rsidR="00264CB5" w:rsidRPr="004B773B" w:rsidRDefault="00264CB5" w:rsidP="00530111">
            <w:pPr>
              <w:pStyle w:val="Tabelltext"/>
              <w:framePr w:hSpace="0" w:wrap="auto" w:vAnchor="margin" w:yAlign="inline"/>
            </w:pPr>
          </w:p>
        </w:tc>
      </w:tr>
    </w:tbl>
    <w:p w14:paraId="3DD97B69" w14:textId="70645EA6" w:rsidR="00384C23" w:rsidRDefault="00384C23" w:rsidP="003F48B2"/>
    <w:p w14:paraId="558FF75F" w14:textId="77777777" w:rsidR="003F48B2" w:rsidRDefault="003F48B2" w:rsidP="003F48B2"/>
    <w:p w14:paraId="0F11D51A" w14:textId="77777777" w:rsidR="003F48B2" w:rsidRPr="006A739E" w:rsidRDefault="003F48B2" w:rsidP="008E3867">
      <w:pPr>
        <w:pStyle w:val="Tabelltext"/>
        <w:framePr w:wrap="around"/>
        <w:sectPr w:rsidR="003F48B2" w:rsidRPr="006A739E" w:rsidSect="00DE6964">
          <w:headerReference w:type="default" r:id="rId21"/>
          <w:pgSz w:w="11900" w:h="16840"/>
          <w:pgMar w:top="1440" w:right="843" w:bottom="1440" w:left="1134" w:header="720" w:footer="720" w:gutter="0"/>
          <w:pgNumType w:fmt="upperRoman"/>
          <w:cols w:space="720"/>
        </w:sectPr>
      </w:pPr>
    </w:p>
    <w:p w14:paraId="7F47DCD7" w14:textId="5531FD99" w:rsidR="00384C23" w:rsidRPr="00F26C4C" w:rsidRDefault="00F26C4C" w:rsidP="006D4F96">
      <w:pPr>
        <w:pStyle w:val="Rubrik"/>
      </w:pPr>
      <w:r w:rsidRPr="00F26C4C">
        <w:lastRenderedPageBreak/>
        <w:t xml:space="preserve">Artikel </w:t>
      </w:r>
      <w:r w:rsidR="00716B03">
        <w:t>2</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2391C694" w14:textId="77777777" w:rsidTr="00530111">
        <w:trPr>
          <w:trHeight w:val="20"/>
        </w:trPr>
        <w:tc>
          <w:tcPr>
            <w:tcW w:w="1611" w:type="dxa"/>
            <w:tcMar>
              <w:top w:w="57" w:type="dxa"/>
              <w:left w:w="57" w:type="dxa"/>
              <w:bottom w:w="57" w:type="dxa"/>
              <w:right w:w="57" w:type="dxa"/>
            </w:tcMar>
          </w:tcPr>
          <w:p w14:paraId="28DBEBB4"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17EE1469" w14:textId="77777777" w:rsidR="00264CB5" w:rsidRPr="004B773B" w:rsidRDefault="00264CB5" w:rsidP="00530111">
            <w:pPr>
              <w:pStyle w:val="Tabelltext"/>
              <w:framePr w:hSpace="0" w:wrap="auto" w:vAnchor="margin" w:yAlign="inline"/>
            </w:pPr>
          </w:p>
        </w:tc>
      </w:tr>
      <w:tr w:rsidR="00264CB5" w:rsidRPr="00F43102" w14:paraId="4D4D0267" w14:textId="77777777" w:rsidTr="00530111">
        <w:trPr>
          <w:trHeight w:val="20"/>
        </w:trPr>
        <w:tc>
          <w:tcPr>
            <w:tcW w:w="1611" w:type="dxa"/>
            <w:tcMar>
              <w:top w:w="57" w:type="dxa"/>
              <w:left w:w="57" w:type="dxa"/>
              <w:bottom w:w="57" w:type="dxa"/>
              <w:right w:w="57" w:type="dxa"/>
            </w:tcMar>
          </w:tcPr>
          <w:p w14:paraId="2A7BEBB7"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6F0E9E0D"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1ED23902" w14:textId="77777777" w:rsidR="00264CB5" w:rsidRDefault="00264CB5" w:rsidP="00530111">
            <w:pPr>
              <w:pStyle w:val="Tabelltext"/>
              <w:framePr w:hSpace="0" w:wrap="auto" w:vAnchor="margin" w:yAlign="inline"/>
            </w:pPr>
          </w:p>
          <w:p w14:paraId="01E1C4F1" w14:textId="77777777" w:rsidR="00264CB5" w:rsidRPr="004B773B" w:rsidRDefault="00264CB5" w:rsidP="00530111">
            <w:pPr>
              <w:pStyle w:val="Tabelltext"/>
              <w:framePr w:hSpace="0" w:wrap="auto" w:vAnchor="margin" w:yAlign="inline"/>
            </w:pPr>
          </w:p>
        </w:tc>
      </w:tr>
      <w:tr w:rsidR="00264CB5" w:rsidRPr="00F43102" w14:paraId="0D644DF1" w14:textId="77777777" w:rsidTr="00530111">
        <w:trPr>
          <w:trHeight w:val="20"/>
        </w:trPr>
        <w:tc>
          <w:tcPr>
            <w:tcW w:w="1611" w:type="dxa"/>
            <w:tcMar>
              <w:top w:w="57" w:type="dxa"/>
              <w:left w:w="57" w:type="dxa"/>
              <w:bottom w:w="57" w:type="dxa"/>
              <w:right w:w="57" w:type="dxa"/>
            </w:tcMar>
          </w:tcPr>
          <w:p w14:paraId="1E6213BF"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339C4733" w14:textId="77777777" w:rsidR="00264CB5" w:rsidRPr="004B773B" w:rsidRDefault="00264CB5" w:rsidP="00530111">
            <w:pPr>
              <w:pStyle w:val="Tabelltext"/>
              <w:framePr w:hSpace="0" w:wrap="auto" w:vAnchor="margin" w:yAlign="inline"/>
            </w:pPr>
          </w:p>
        </w:tc>
      </w:tr>
      <w:tr w:rsidR="00264CB5" w:rsidRPr="00F43102" w14:paraId="6556DA52"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5C0EC4EE"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3DA5C902" w14:textId="17BE9E64"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1C1D36CF" w14:textId="77777777" w:rsidR="00264CB5" w:rsidRDefault="00264CB5" w:rsidP="00530111">
            <w:pPr>
              <w:pStyle w:val="Tabelltext"/>
              <w:framePr w:hSpace="0" w:wrap="auto" w:vAnchor="margin" w:yAlign="inline"/>
            </w:pPr>
          </w:p>
          <w:p w14:paraId="27CC57F3" w14:textId="77777777" w:rsidR="00264CB5" w:rsidRPr="004B773B" w:rsidRDefault="00264CB5" w:rsidP="00530111">
            <w:pPr>
              <w:pStyle w:val="Tabelltext"/>
              <w:framePr w:hSpace="0" w:wrap="auto" w:vAnchor="margin" w:yAlign="inline"/>
            </w:pPr>
          </w:p>
        </w:tc>
      </w:tr>
      <w:tr w:rsidR="00264CB5" w:rsidRPr="00F43102" w14:paraId="29D4FA36"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0025BD9"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058A686E" w14:textId="77777777" w:rsidR="00264CB5" w:rsidRPr="004B773B" w:rsidRDefault="00264CB5" w:rsidP="00530111">
            <w:pPr>
              <w:pStyle w:val="Tabelltext"/>
              <w:framePr w:hSpace="0" w:wrap="auto" w:vAnchor="margin" w:yAlign="inline"/>
            </w:pPr>
          </w:p>
        </w:tc>
      </w:tr>
      <w:tr w:rsidR="00264CB5" w:rsidRPr="00F43102" w14:paraId="33FD284B"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6A8FB092"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2575D1C5" w14:textId="77777777" w:rsidR="00264CB5" w:rsidRPr="004B773B" w:rsidRDefault="00264CB5" w:rsidP="00530111">
            <w:pPr>
              <w:pStyle w:val="Tabelltext"/>
              <w:framePr w:hSpace="0" w:wrap="auto" w:vAnchor="margin" w:yAlign="inline"/>
            </w:pPr>
          </w:p>
        </w:tc>
      </w:tr>
      <w:tr w:rsidR="00264CB5" w:rsidRPr="00F43102" w14:paraId="61D9F7E5"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1FF81CB"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222F33C" w14:textId="77777777" w:rsidR="00264CB5" w:rsidRPr="004B773B" w:rsidRDefault="00264CB5" w:rsidP="00530111">
            <w:pPr>
              <w:pStyle w:val="Tabelltext"/>
              <w:framePr w:hSpace="0" w:wrap="auto" w:vAnchor="margin" w:yAlign="inline"/>
            </w:pPr>
          </w:p>
        </w:tc>
      </w:tr>
      <w:tr w:rsidR="00264CB5" w:rsidRPr="00F43102" w14:paraId="629A33F4"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020807C1"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091E1863" w14:textId="77777777" w:rsidR="00264CB5" w:rsidRPr="004B773B" w:rsidRDefault="00264CB5" w:rsidP="00530111">
            <w:pPr>
              <w:pStyle w:val="Tabelltext"/>
              <w:framePr w:hSpace="0" w:wrap="auto" w:vAnchor="margin" w:yAlign="inline"/>
            </w:pPr>
          </w:p>
        </w:tc>
      </w:tr>
      <w:tr w:rsidR="00264CB5" w:rsidRPr="00F43102" w14:paraId="6172818E" w14:textId="77777777" w:rsidTr="00530111">
        <w:trPr>
          <w:trHeight w:val="20"/>
        </w:trPr>
        <w:tc>
          <w:tcPr>
            <w:tcW w:w="1611" w:type="dxa"/>
            <w:tcMar>
              <w:top w:w="57" w:type="dxa"/>
              <w:left w:w="57" w:type="dxa"/>
              <w:bottom w:w="57" w:type="dxa"/>
              <w:right w:w="57" w:type="dxa"/>
            </w:tcMar>
          </w:tcPr>
          <w:p w14:paraId="50C80BFF" w14:textId="3A91C2A4"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25810390" w14:textId="77777777" w:rsidR="00264CB5" w:rsidRPr="004B773B" w:rsidRDefault="00264CB5" w:rsidP="00530111">
            <w:pPr>
              <w:pStyle w:val="Tabelltext"/>
              <w:framePr w:hSpace="0" w:wrap="auto" w:vAnchor="margin" w:yAlign="inline"/>
            </w:pPr>
          </w:p>
        </w:tc>
      </w:tr>
      <w:tr w:rsidR="00264CB5" w:rsidRPr="00F43102" w14:paraId="649D5E4A" w14:textId="77777777" w:rsidTr="00530111">
        <w:trPr>
          <w:trHeight w:val="20"/>
        </w:trPr>
        <w:tc>
          <w:tcPr>
            <w:tcW w:w="1611" w:type="dxa"/>
            <w:tcMar>
              <w:top w:w="57" w:type="dxa"/>
              <w:left w:w="57" w:type="dxa"/>
              <w:bottom w:w="57" w:type="dxa"/>
              <w:right w:w="57" w:type="dxa"/>
            </w:tcMar>
          </w:tcPr>
          <w:p w14:paraId="00E1010D"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52F208BE"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2A4643A2" w14:textId="77777777" w:rsidR="00264CB5" w:rsidRPr="004B773B" w:rsidRDefault="00264CB5" w:rsidP="00530111">
            <w:pPr>
              <w:pStyle w:val="Tabelltext"/>
              <w:framePr w:hSpace="0" w:wrap="auto" w:vAnchor="margin" w:yAlign="inline"/>
            </w:pPr>
          </w:p>
        </w:tc>
      </w:tr>
    </w:tbl>
    <w:p w14:paraId="259370BF" w14:textId="77777777" w:rsidR="00192275" w:rsidRPr="006A739E" w:rsidRDefault="00192275" w:rsidP="00192275">
      <w:pPr>
        <w:jc w:val="both"/>
        <w:rPr>
          <w:rFonts w:ascii="Arial" w:hAnsi="Arial"/>
        </w:rPr>
      </w:pPr>
    </w:p>
    <w:p w14:paraId="245913B9" w14:textId="77777777" w:rsidR="00192275" w:rsidRPr="006A739E" w:rsidRDefault="00192275" w:rsidP="00192275">
      <w:pPr>
        <w:jc w:val="both"/>
        <w:rPr>
          <w:rFonts w:ascii="Arial" w:hAnsi="Arial"/>
        </w:rPr>
      </w:pPr>
    </w:p>
    <w:p w14:paraId="08566CDD" w14:textId="77777777" w:rsidR="00192275" w:rsidRPr="006A739E" w:rsidRDefault="00192275" w:rsidP="00192275">
      <w:pPr>
        <w:jc w:val="both"/>
        <w:sectPr w:rsidR="00192275" w:rsidRPr="006A739E" w:rsidSect="00DE4258">
          <w:pgSz w:w="11900" w:h="16840"/>
          <w:pgMar w:top="1440" w:right="1268" w:bottom="1440" w:left="1134" w:header="720" w:footer="720" w:gutter="0"/>
          <w:pgNumType w:fmt="upperRoman"/>
          <w:cols w:space="720"/>
        </w:sectPr>
      </w:pPr>
    </w:p>
    <w:p w14:paraId="5E7130D3" w14:textId="3A6E90B7" w:rsidR="00384C23" w:rsidRPr="00763260" w:rsidRDefault="00F26C4C" w:rsidP="006D4F96">
      <w:pPr>
        <w:pStyle w:val="Rubrik"/>
      </w:pPr>
      <w:r w:rsidRPr="00763260">
        <w:lastRenderedPageBreak/>
        <w:t xml:space="preserve">Artikel </w:t>
      </w:r>
      <w:r w:rsidR="00205556">
        <w:t>3</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10725A0A" w14:textId="77777777" w:rsidTr="00530111">
        <w:trPr>
          <w:trHeight w:val="20"/>
        </w:trPr>
        <w:tc>
          <w:tcPr>
            <w:tcW w:w="1611" w:type="dxa"/>
            <w:tcMar>
              <w:top w:w="57" w:type="dxa"/>
              <w:left w:w="57" w:type="dxa"/>
              <w:bottom w:w="57" w:type="dxa"/>
              <w:right w:w="57" w:type="dxa"/>
            </w:tcMar>
          </w:tcPr>
          <w:p w14:paraId="546059AF"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0F5D7C33" w14:textId="77777777" w:rsidR="00264CB5" w:rsidRPr="004B773B" w:rsidRDefault="00264CB5" w:rsidP="00530111">
            <w:pPr>
              <w:pStyle w:val="Tabelltext"/>
              <w:framePr w:hSpace="0" w:wrap="auto" w:vAnchor="margin" w:yAlign="inline"/>
            </w:pPr>
          </w:p>
        </w:tc>
      </w:tr>
      <w:tr w:rsidR="00264CB5" w:rsidRPr="00F43102" w14:paraId="35408360" w14:textId="77777777" w:rsidTr="00530111">
        <w:trPr>
          <w:trHeight w:val="20"/>
        </w:trPr>
        <w:tc>
          <w:tcPr>
            <w:tcW w:w="1611" w:type="dxa"/>
            <w:tcMar>
              <w:top w:w="57" w:type="dxa"/>
              <w:left w:w="57" w:type="dxa"/>
              <w:bottom w:w="57" w:type="dxa"/>
              <w:right w:w="57" w:type="dxa"/>
            </w:tcMar>
          </w:tcPr>
          <w:p w14:paraId="0DF4FD3D"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0AA3CB34"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48B74CA7" w14:textId="77777777" w:rsidR="00264CB5" w:rsidRDefault="00264CB5" w:rsidP="00530111">
            <w:pPr>
              <w:pStyle w:val="Tabelltext"/>
              <w:framePr w:hSpace="0" w:wrap="auto" w:vAnchor="margin" w:yAlign="inline"/>
            </w:pPr>
          </w:p>
          <w:p w14:paraId="3B047670" w14:textId="77777777" w:rsidR="00264CB5" w:rsidRPr="004B773B" w:rsidRDefault="00264CB5" w:rsidP="00530111">
            <w:pPr>
              <w:pStyle w:val="Tabelltext"/>
              <w:framePr w:hSpace="0" w:wrap="auto" w:vAnchor="margin" w:yAlign="inline"/>
            </w:pPr>
          </w:p>
        </w:tc>
      </w:tr>
      <w:tr w:rsidR="00264CB5" w:rsidRPr="00F43102" w14:paraId="05721DF2" w14:textId="77777777" w:rsidTr="00530111">
        <w:trPr>
          <w:trHeight w:val="20"/>
        </w:trPr>
        <w:tc>
          <w:tcPr>
            <w:tcW w:w="1611" w:type="dxa"/>
            <w:tcMar>
              <w:top w:w="57" w:type="dxa"/>
              <w:left w:w="57" w:type="dxa"/>
              <w:bottom w:w="57" w:type="dxa"/>
              <w:right w:w="57" w:type="dxa"/>
            </w:tcMar>
          </w:tcPr>
          <w:p w14:paraId="06FCC7CE"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2A89D9B7" w14:textId="77777777" w:rsidR="00264CB5" w:rsidRPr="004B773B" w:rsidRDefault="00264CB5" w:rsidP="00530111">
            <w:pPr>
              <w:pStyle w:val="Tabelltext"/>
              <w:framePr w:hSpace="0" w:wrap="auto" w:vAnchor="margin" w:yAlign="inline"/>
            </w:pPr>
          </w:p>
        </w:tc>
      </w:tr>
      <w:tr w:rsidR="00264CB5" w:rsidRPr="00F43102" w14:paraId="7DC69DA4"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05F385F0"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6A66046D" w14:textId="06CF1642"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66C4CB4C" w14:textId="77777777" w:rsidR="00264CB5" w:rsidRDefault="00264CB5" w:rsidP="00530111">
            <w:pPr>
              <w:pStyle w:val="Tabelltext"/>
              <w:framePr w:hSpace="0" w:wrap="auto" w:vAnchor="margin" w:yAlign="inline"/>
            </w:pPr>
          </w:p>
          <w:p w14:paraId="26B80C8F" w14:textId="77777777" w:rsidR="00264CB5" w:rsidRPr="004B773B" w:rsidRDefault="00264CB5" w:rsidP="00530111">
            <w:pPr>
              <w:pStyle w:val="Tabelltext"/>
              <w:framePr w:hSpace="0" w:wrap="auto" w:vAnchor="margin" w:yAlign="inline"/>
            </w:pPr>
          </w:p>
        </w:tc>
      </w:tr>
      <w:tr w:rsidR="00264CB5" w:rsidRPr="00F43102" w14:paraId="64108DEB"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79A98A9"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0DF5D72" w14:textId="77777777" w:rsidR="00264CB5" w:rsidRPr="004B773B" w:rsidRDefault="00264CB5" w:rsidP="00530111">
            <w:pPr>
              <w:pStyle w:val="Tabelltext"/>
              <w:framePr w:hSpace="0" w:wrap="auto" w:vAnchor="margin" w:yAlign="inline"/>
            </w:pPr>
          </w:p>
        </w:tc>
      </w:tr>
      <w:tr w:rsidR="00264CB5" w:rsidRPr="00F43102" w14:paraId="7C999A4E"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6A21505A"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B1480B0" w14:textId="77777777" w:rsidR="00264CB5" w:rsidRPr="004B773B" w:rsidRDefault="00264CB5" w:rsidP="00530111">
            <w:pPr>
              <w:pStyle w:val="Tabelltext"/>
              <w:framePr w:hSpace="0" w:wrap="auto" w:vAnchor="margin" w:yAlign="inline"/>
            </w:pPr>
          </w:p>
        </w:tc>
      </w:tr>
      <w:tr w:rsidR="00264CB5" w:rsidRPr="00F43102" w14:paraId="68287F10"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2BC18F49"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3BA29B31" w14:textId="77777777" w:rsidR="00264CB5" w:rsidRPr="004B773B" w:rsidRDefault="00264CB5" w:rsidP="00530111">
            <w:pPr>
              <w:pStyle w:val="Tabelltext"/>
              <w:framePr w:hSpace="0" w:wrap="auto" w:vAnchor="margin" w:yAlign="inline"/>
            </w:pPr>
          </w:p>
        </w:tc>
      </w:tr>
      <w:tr w:rsidR="00264CB5" w:rsidRPr="00F43102" w14:paraId="75614A8B"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749F87F7"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272FF1F0" w14:textId="77777777" w:rsidR="00264CB5" w:rsidRPr="004B773B" w:rsidRDefault="00264CB5" w:rsidP="00530111">
            <w:pPr>
              <w:pStyle w:val="Tabelltext"/>
              <w:framePr w:hSpace="0" w:wrap="auto" w:vAnchor="margin" w:yAlign="inline"/>
            </w:pPr>
          </w:p>
        </w:tc>
      </w:tr>
      <w:tr w:rsidR="00264CB5" w:rsidRPr="00F43102" w14:paraId="2CD2D4C3" w14:textId="77777777" w:rsidTr="00530111">
        <w:trPr>
          <w:trHeight w:val="20"/>
        </w:trPr>
        <w:tc>
          <w:tcPr>
            <w:tcW w:w="1611" w:type="dxa"/>
            <w:tcMar>
              <w:top w:w="57" w:type="dxa"/>
              <w:left w:w="57" w:type="dxa"/>
              <w:bottom w:w="57" w:type="dxa"/>
              <w:right w:w="57" w:type="dxa"/>
            </w:tcMar>
          </w:tcPr>
          <w:p w14:paraId="3075A5D7" w14:textId="5CDC620D"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2C67FFF3" w14:textId="77777777" w:rsidR="00264CB5" w:rsidRPr="004B773B" w:rsidRDefault="00264CB5" w:rsidP="00530111">
            <w:pPr>
              <w:pStyle w:val="Tabelltext"/>
              <w:framePr w:hSpace="0" w:wrap="auto" w:vAnchor="margin" w:yAlign="inline"/>
            </w:pPr>
          </w:p>
        </w:tc>
      </w:tr>
      <w:tr w:rsidR="00264CB5" w:rsidRPr="00F43102" w14:paraId="7E51F2C8" w14:textId="77777777" w:rsidTr="00530111">
        <w:trPr>
          <w:trHeight w:val="20"/>
        </w:trPr>
        <w:tc>
          <w:tcPr>
            <w:tcW w:w="1611" w:type="dxa"/>
            <w:tcMar>
              <w:top w:w="57" w:type="dxa"/>
              <w:left w:w="57" w:type="dxa"/>
              <w:bottom w:w="57" w:type="dxa"/>
              <w:right w:w="57" w:type="dxa"/>
            </w:tcMar>
          </w:tcPr>
          <w:p w14:paraId="2F38FB42"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380BD238"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388C6D82" w14:textId="77777777" w:rsidR="00264CB5" w:rsidRPr="004B773B" w:rsidRDefault="00264CB5" w:rsidP="00530111">
            <w:pPr>
              <w:pStyle w:val="Tabelltext"/>
              <w:framePr w:hSpace="0" w:wrap="auto" w:vAnchor="margin" w:yAlign="inline"/>
            </w:pPr>
          </w:p>
        </w:tc>
      </w:tr>
    </w:tbl>
    <w:p w14:paraId="44E31397" w14:textId="77777777" w:rsidR="00384C23" w:rsidRPr="006A739E" w:rsidRDefault="00384C23" w:rsidP="0090065D"/>
    <w:p w14:paraId="426F8091" w14:textId="77777777" w:rsidR="00192275" w:rsidRPr="006A739E" w:rsidRDefault="00192275" w:rsidP="00DE4AD5">
      <w:pPr>
        <w:pStyle w:val="Bilaga"/>
      </w:pPr>
    </w:p>
    <w:p w14:paraId="4AA4042E" w14:textId="77777777" w:rsidR="00192275" w:rsidRPr="006A739E" w:rsidRDefault="00192275" w:rsidP="00DE4AD5">
      <w:pPr>
        <w:pStyle w:val="Bilaga"/>
        <w:sectPr w:rsidR="00192275" w:rsidRPr="006A739E" w:rsidSect="00DE4258">
          <w:pgSz w:w="11900" w:h="16840"/>
          <w:pgMar w:top="1440" w:right="1268" w:bottom="1440" w:left="1134" w:header="720" w:footer="720" w:gutter="0"/>
          <w:pgNumType w:fmt="upperRoman"/>
          <w:cols w:space="720"/>
        </w:sectPr>
      </w:pPr>
    </w:p>
    <w:p w14:paraId="21B93794" w14:textId="611E7D69" w:rsidR="00384C23" w:rsidRPr="00763260" w:rsidRDefault="00F26C4C" w:rsidP="006D4F96">
      <w:pPr>
        <w:pStyle w:val="Rubrik"/>
      </w:pPr>
      <w:r w:rsidRPr="00763260">
        <w:lastRenderedPageBreak/>
        <w:t xml:space="preserve">Artikel </w:t>
      </w:r>
      <w:r w:rsidR="00205556">
        <w:t>4</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713750A5" w14:textId="77777777" w:rsidTr="00530111">
        <w:trPr>
          <w:trHeight w:val="20"/>
        </w:trPr>
        <w:tc>
          <w:tcPr>
            <w:tcW w:w="1611" w:type="dxa"/>
            <w:tcMar>
              <w:top w:w="57" w:type="dxa"/>
              <w:left w:w="57" w:type="dxa"/>
              <w:bottom w:w="57" w:type="dxa"/>
              <w:right w:w="57" w:type="dxa"/>
            </w:tcMar>
          </w:tcPr>
          <w:p w14:paraId="7D8C7C4F"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1189DEDC" w14:textId="77777777" w:rsidR="00264CB5" w:rsidRPr="004B773B" w:rsidRDefault="00264CB5" w:rsidP="00530111">
            <w:pPr>
              <w:pStyle w:val="Tabelltext"/>
              <w:framePr w:hSpace="0" w:wrap="auto" w:vAnchor="margin" w:yAlign="inline"/>
            </w:pPr>
          </w:p>
        </w:tc>
      </w:tr>
      <w:tr w:rsidR="00264CB5" w:rsidRPr="00F43102" w14:paraId="20F7E523" w14:textId="77777777" w:rsidTr="00530111">
        <w:trPr>
          <w:trHeight w:val="20"/>
        </w:trPr>
        <w:tc>
          <w:tcPr>
            <w:tcW w:w="1611" w:type="dxa"/>
            <w:tcMar>
              <w:top w:w="57" w:type="dxa"/>
              <w:left w:w="57" w:type="dxa"/>
              <w:bottom w:w="57" w:type="dxa"/>
              <w:right w:w="57" w:type="dxa"/>
            </w:tcMar>
          </w:tcPr>
          <w:p w14:paraId="721DC904"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7BB5A10D"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01F060A5" w14:textId="77777777" w:rsidR="00264CB5" w:rsidRDefault="00264CB5" w:rsidP="00530111">
            <w:pPr>
              <w:pStyle w:val="Tabelltext"/>
              <w:framePr w:hSpace="0" w:wrap="auto" w:vAnchor="margin" w:yAlign="inline"/>
            </w:pPr>
          </w:p>
          <w:p w14:paraId="7DB84339" w14:textId="77777777" w:rsidR="00264CB5" w:rsidRPr="004B773B" w:rsidRDefault="00264CB5" w:rsidP="00530111">
            <w:pPr>
              <w:pStyle w:val="Tabelltext"/>
              <w:framePr w:hSpace="0" w:wrap="auto" w:vAnchor="margin" w:yAlign="inline"/>
            </w:pPr>
          </w:p>
        </w:tc>
      </w:tr>
      <w:tr w:rsidR="00264CB5" w:rsidRPr="00F43102" w14:paraId="7D168C31" w14:textId="77777777" w:rsidTr="00530111">
        <w:trPr>
          <w:trHeight w:val="20"/>
        </w:trPr>
        <w:tc>
          <w:tcPr>
            <w:tcW w:w="1611" w:type="dxa"/>
            <w:tcMar>
              <w:top w:w="57" w:type="dxa"/>
              <w:left w:w="57" w:type="dxa"/>
              <w:bottom w:w="57" w:type="dxa"/>
              <w:right w:w="57" w:type="dxa"/>
            </w:tcMar>
          </w:tcPr>
          <w:p w14:paraId="611E2AD5"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5D5E1348" w14:textId="77777777" w:rsidR="00264CB5" w:rsidRPr="004B773B" w:rsidRDefault="00264CB5" w:rsidP="00530111">
            <w:pPr>
              <w:pStyle w:val="Tabelltext"/>
              <w:framePr w:hSpace="0" w:wrap="auto" w:vAnchor="margin" w:yAlign="inline"/>
            </w:pPr>
          </w:p>
        </w:tc>
      </w:tr>
      <w:tr w:rsidR="00264CB5" w:rsidRPr="00F43102" w14:paraId="7E9CB5FC"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650D283D"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44CD907D" w14:textId="519590BB"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1D2CED92" w14:textId="77777777" w:rsidR="00264CB5" w:rsidRDefault="00264CB5" w:rsidP="00530111">
            <w:pPr>
              <w:pStyle w:val="Tabelltext"/>
              <w:framePr w:hSpace="0" w:wrap="auto" w:vAnchor="margin" w:yAlign="inline"/>
            </w:pPr>
          </w:p>
          <w:p w14:paraId="5FA2AB91" w14:textId="77777777" w:rsidR="00264CB5" w:rsidRPr="004B773B" w:rsidRDefault="00264CB5" w:rsidP="00530111">
            <w:pPr>
              <w:pStyle w:val="Tabelltext"/>
              <w:framePr w:hSpace="0" w:wrap="auto" w:vAnchor="margin" w:yAlign="inline"/>
            </w:pPr>
          </w:p>
        </w:tc>
      </w:tr>
      <w:tr w:rsidR="00264CB5" w:rsidRPr="00F43102" w14:paraId="4E2113BD"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CFE7C5B"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29F599FC" w14:textId="77777777" w:rsidR="00264CB5" w:rsidRPr="004B773B" w:rsidRDefault="00264CB5" w:rsidP="00530111">
            <w:pPr>
              <w:pStyle w:val="Tabelltext"/>
              <w:framePr w:hSpace="0" w:wrap="auto" w:vAnchor="margin" w:yAlign="inline"/>
            </w:pPr>
          </w:p>
        </w:tc>
      </w:tr>
      <w:tr w:rsidR="00264CB5" w:rsidRPr="00F43102" w14:paraId="32DD6C9A"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65FF2687"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08760654" w14:textId="77777777" w:rsidR="00264CB5" w:rsidRPr="004B773B" w:rsidRDefault="00264CB5" w:rsidP="00530111">
            <w:pPr>
              <w:pStyle w:val="Tabelltext"/>
              <w:framePr w:hSpace="0" w:wrap="auto" w:vAnchor="margin" w:yAlign="inline"/>
            </w:pPr>
          </w:p>
        </w:tc>
      </w:tr>
      <w:tr w:rsidR="00264CB5" w:rsidRPr="00F43102" w14:paraId="334964D1"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39C309A"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A0169EC" w14:textId="77777777" w:rsidR="00264CB5" w:rsidRPr="004B773B" w:rsidRDefault="00264CB5" w:rsidP="00530111">
            <w:pPr>
              <w:pStyle w:val="Tabelltext"/>
              <w:framePr w:hSpace="0" w:wrap="auto" w:vAnchor="margin" w:yAlign="inline"/>
            </w:pPr>
          </w:p>
        </w:tc>
      </w:tr>
      <w:tr w:rsidR="00264CB5" w:rsidRPr="00F43102" w14:paraId="42E258C7"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21AD76DA"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16B54345" w14:textId="77777777" w:rsidR="00264CB5" w:rsidRPr="004B773B" w:rsidRDefault="00264CB5" w:rsidP="00530111">
            <w:pPr>
              <w:pStyle w:val="Tabelltext"/>
              <w:framePr w:hSpace="0" w:wrap="auto" w:vAnchor="margin" w:yAlign="inline"/>
            </w:pPr>
          </w:p>
        </w:tc>
      </w:tr>
      <w:tr w:rsidR="00264CB5" w:rsidRPr="00F43102" w14:paraId="687E1397" w14:textId="77777777" w:rsidTr="00530111">
        <w:trPr>
          <w:trHeight w:val="20"/>
        </w:trPr>
        <w:tc>
          <w:tcPr>
            <w:tcW w:w="1611" w:type="dxa"/>
            <w:tcMar>
              <w:top w:w="57" w:type="dxa"/>
              <w:left w:w="57" w:type="dxa"/>
              <w:bottom w:w="57" w:type="dxa"/>
              <w:right w:w="57" w:type="dxa"/>
            </w:tcMar>
          </w:tcPr>
          <w:p w14:paraId="0074924E" w14:textId="5DAECE2A"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131D5CCE" w14:textId="77777777" w:rsidR="00264CB5" w:rsidRPr="004B773B" w:rsidRDefault="00264CB5" w:rsidP="00530111">
            <w:pPr>
              <w:pStyle w:val="Tabelltext"/>
              <w:framePr w:hSpace="0" w:wrap="auto" w:vAnchor="margin" w:yAlign="inline"/>
            </w:pPr>
          </w:p>
        </w:tc>
      </w:tr>
      <w:tr w:rsidR="00264CB5" w:rsidRPr="00F43102" w14:paraId="7010ECFB" w14:textId="77777777" w:rsidTr="00530111">
        <w:trPr>
          <w:trHeight w:val="20"/>
        </w:trPr>
        <w:tc>
          <w:tcPr>
            <w:tcW w:w="1611" w:type="dxa"/>
            <w:tcMar>
              <w:top w:w="57" w:type="dxa"/>
              <w:left w:w="57" w:type="dxa"/>
              <w:bottom w:w="57" w:type="dxa"/>
              <w:right w:w="57" w:type="dxa"/>
            </w:tcMar>
          </w:tcPr>
          <w:p w14:paraId="47C27B82"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0B08FEC0"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7321BB07" w14:textId="77777777" w:rsidR="00264CB5" w:rsidRPr="004B773B" w:rsidRDefault="00264CB5" w:rsidP="00530111">
            <w:pPr>
              <w:pStyle w:val="Tabelltext"/>
              <w:framePr w:hSpace="0" w:wrap="auto" w:vAnchor="margin" w:yAlign="inline"/>
            </w:pPr>
          </w:p>
        </w:tc>
      </w:tr>
    </w:tbl>
    <w:p w14:paraId="6F1C8798" w14:textId="77777777" w:rsidR="00DE4AD5" w:rsidRDefault="00DE4AD5" w:rsidP="0090065D"/>
    <w:p w14:paraId="348AD50B" w14:textId="77777777" w:rsidR="00DE4AD5" w:rsidRPr="006A739E" w:rsidRDefault="00DE4AD5" w:rsidP="00DE4AD5">
      <w:pPr>
        <w:pStyle w:val="Bilaga"/>
      </w:pPr>
    </w:p>
    <w:p w14:paraId="57761635" w14:textId="77777777" w:rsidR="00192275" w:rsidRPr="006A739E" w:rsidRDefault="00192275" w:rsidP="00DE4AD5">
      <w:pPr>
        <w:pStyle w:val="Bilaga"/>
        <w:sectPr w:rsidR="00192275" w:rsidRPr="006A739E" w:rsidSect="00DE4258">
          <w:pgSz w:w="11900" w:h="16840"/>
          <w:pgMar w:top="1440" w:right="1268" w:bottom="1440" w:left="1134" w:header="720" w:footer="720" w:gutter="0"/>
          <w:pgNumType w:fmt="upperRoman"/>
          <w:cols w:space="720"/>
        </w:sectPr>
      </w:pPr>
    </w:p>
    <w:p w14:paraId="36BBB187" w14:textId="3DD122D5" w:rsidR="00384C23" w:rsidRPr="00763260" w:rsidRDefault="00F26C4C" w:rsidP="006D4F96">
      <w:pPr>
        <w:pStyle w:val="Rubrik"/>
      </w:pPr>
      <w:r w:rsidRPr="00763260">
        <w:lastRenderedPageBreak/>
        <w:t xml:space="preserve">Artikel </w:t>
      </w:r>
      <w:r w:rsidR="00205556">
        <w:t>5</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7BD5E3FE" w14:textId="77777777" w:rsidTr="00530111">
        <w:trPr>
          <w:trHeight w:val="20"/>
        </w:trPr>
        <w:tc>
          <w:tcPr>
            <w:tcW w:w="1611" w:type="dxa"/>
            <w:tcMar>
              <w:top w:w="57" w:type="dxa"/>
              <w:left w:w="57" w:type="dxa"/>
              <w:bottom w:w="57" w:type="dxa"/>
              <w:right w:w="57" w:type="dxa"/>
            </w:tcMar>
          </w:tcPr>
          <w:p w14:paraId="3E26B9E9"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6EB6F4B0" w14:textId="77777777" w:rsidR="00264CB5" w:rsidRPr="004B773B" w:rsidRDefault="00264CB5" w:rsidP="00530111">
            <w:pPr>
              <w:pStyle w:val="Tabelltext"/>
              <w:framePr w:hSpace="0" w:wrap="auto" w:vAnchor="margin" w:yAlign="inline"/>
            </w:pPr>
          </w:p>
        </w:tc>
      </w:tr>
      <w:tr w:rsidR="00264CB5" w:rsidRPr="00F43102" w14:paraId="5F301A69" w14:textId="77777777" w:rsidTr="00530111">
        <w:trPr>
          <w:trHeight w:val="20"/>
        </w:trPr>
        <w:tc>
          <w:tcPr>
            <w:tcW w:w="1611" w:type="dxa"/>
            <w:tcMar>
              <w:top w:w="57" w:type="dxa"/>
              <w:left w:w="57" w:type="dxa"/>
              <w:bottom w:w="57" w:type="dxa"/>
              <w:right w:w="57" w:type="dxa"/>
            </w:tcMar>
          </w:tcPr>
          <w:p w14:paraId="57988261"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10CEADDD"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63F0BCF7" w14:textId="77777777" w:rsidR="00264CB5" w:rsidRDefault="00264CB5" w:rsidP="00530111">
            <w:pPr>
              <w:pStyle w:val="Tabelltext"/>
              <w:framePr w:hSpace="0" w:wrap="auto" w:vAnchor="margin" w:yAlign="inline"/>
            </w:pPr>
          </w:p>
          <w:p w14:paraId="258E4D16" w14:textId="77777777" w:rsidR="00264CB5" w:rsidRPr="004B773B" w:rsidRDefault="00264CB5" w:rsidP="00530111">
            <w:pPr>
              <w:pStyle w:val="Tabelltext"/>
              <w:framePr w:hSpace="0" w:wrap="auto" w:vAnchor="margin" w:yAlign="inline"/>
            </w:pPr>
          </w:p>
        </w:tc>
      </w:tr>
      <w:tr w:rsidR="00264CB5" w:rsidRPr="00F43102" w14:paraId="6D2CC1CB" w14:textId="77777777" w:rsidTr="00530111">
        <w:trPr>
          <w:trHeight w:val="20"/>
        </w:trPr>
        <w:tc>
          <w:tcPr>
            <w:tcW w:w="1611" w:type="dxa"/>
            <w:tcMar>
              <w:top w:w="57" w:type="dxa"/>
              <w:left w:w="57" w:type="dxa"/>
              <w:bottom w:w="57" w:type="dxa"/>
              <w:right w:w="57" w:type="dxa"/>
            </w:tcMar>
          </w:tcPr>
          <w:p w14:paraId="53720AAE"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59109B90" w14:textId="77777777" w:rsidR="00264CB5" w:rsidRPr="004B773B" w:rsidRDefault="00264CB5" w:rsidP="00530111">
            <w:pPr>
              <w:pStyle w:val="Tabelltext"/>
              <w:framePr w:hSpace="0" w:wrap="auto" w:vAnchor="margin" w:yAlign="inline"/>
            </w:pPr>
          </w:p>
        </w:tc>
      </w:tr>
      <w:tr w:rsidR="00264CB5" w:rsidRPr="00F43102" w14:paraId="4AF5EA62"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69138AD2"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2DC180B8" w14:textId="71DE3CF5"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7373D1EE" w14:textId="77777777" w:rsidR="00264CB5" w:rsidRDefault="00264CB5" w:rsidP="00530111">
            <w:pPr>
              <w:pStyle w:val="Tabelltext"/>
              <w:framePr w:hSpace="0" w:wrap="auto" w:vAnchor="margin" w:yAlign="inline"/>
            </w:pPr>
          </w:p>
          <w:p w14:paraId="3D49956A" w14:textId="77777777" w:rsidR="00264CB5" w:rsidRPr="004B773B" w:rsidRDefault="00264CB5" w:rsidP="00530111">
            <w:pPr>
              <w:pStyle w:val="Tabelltext"/>
              <w:framePr w:hSpace="0" w:wrap="auto" w:vAnchor="margin" w:yAlign="inline"/>
            </w:pPr>
          </w:p>
        </w:tc>
      </w:tr>
      <w:tr w:rsidR="00264CB5" w:rsidRPr="00F43102" w14:paraId="3C21999F"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72D9A80"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0B8D05BB" w14:textId="77777777" w:rsidR="00264CB5" w:rsidRPr="004B773B" w:rsidRDefault="00264CB5" w:rsidP="00530111">
            <w:pPr>
              <w:pStyle w:val="Tabelltext"/>
              <w:framePr w:hSpace="0" w:wrap="auto" w:vAnchor="margin" w:yAlign="inline"/>
            </w:pPr>
          </w:p>
        </w:tc>
      </w:tr>
      <w:tr w:rsidR="00264CB5" w:rsidRPr="00F43102" w14:paraId="550590D0"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00F3590"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286B61F" w14:textId="77777777" w:rsidR="00264CB5" w:rsidRPr="004B773B" w:rsidRDefault="00264CB5" w:rsidP="00530111">
            <w:pPr>
              <w:pStyle w:val="Tabelltext"/>
              <w:framePr w:hSpace="0" w:wrap="auto" w:vAnchor="margin" w:yAlign="inline"/>
            </w:pPr>
          </w:p>
        </w:tc>
      </w:tr>
      <w:tr w:rsidR="00264CB5" w:rsidRPr="00F43102" w14:paraId="79903BDA"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1915553"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F834238" w14:textId="77777777" w:rsidR="00264CB5" w:rsidRPr="004B773B" w:rsidRDefault="00264CB5" w:rsidP="00530111">
            <w:pPr>
              <w:pStyle w:val="Tabelltext"/>
              <w:framePr w:hSpace="0" w:wrap="auto" w:vAnchor="margin" w:yAlign="inline"/>
            </w:pPr>
          </w:p>
        </w:tc>
      </w:tr>
      <w:tr w:rsidR="00264CB5" w:rsidRPr="00F43102" w14:paraId="063E4654"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2D550E69"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3316A17F" w14:textId="77777777" w:rsidR="00264CB5" w:rsidRPr="004B773B" w:rsidRDefault="00264CB5" w:rsidP="00530111">
            <w:pPr>
              <w:pStyle w:val="Tabelltext"/>
              <w:framePr w:hSpace="0" w:wrap="auto" w:vAnchor="margin" w:yAlign="inline"/>
            </w:pPr>
          </w:p>
        </w:tc>
      </w:tr>
      <w:tr w:rsidR="00264CB5" w:rsidRPr="00F43102" w14:paraId="729353C5" w14:textId="77777777" w:rsidTr="00530111">
        <w:trPr>
          <w:trHeight w:val="20"/>
        </w:trPr>
        <w:tc>
          <w:tcPr>
            <w:tcW w:w="1611" w:type="dxa"/>
            <w:tcMar>
              <w:top w:w="57" w:type="dxa"/>
              <w:left w:w="57" w:type="dxa"/>
              <w:bottom w:w="57" w:type="dxa"/>
              <w:right w:w="57" w:type="dxa"/>
            </w:tcMar>
          </w:tcPr>
          <w:p w14:paraId="1E1CB90B" w14:textId="17BBD58A"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4EF39B22" w14:textId="77777777" w:rsidR="00264CB5" w:rsidRPr="004B773B" w:rsidRDefault="00264CB5" w:rsidP="00530111">
            <w:pPr>
              <w:pStyle w:val="Tabelltext"/>
              <w:framePr w:hSpace="0" w:wrap="auto" w:vAnchor="margin" w:yAlign="inline"/>
            </w:pPr>
          </w:p>
        </w:tc>
      </w:tr>
      <w:tr w:rsidR="00264CB5" w:rsidRPr="00F43102" w14:paraId="08C4B626" w14:textId="77777777" w:rsidTr="00530111">
        <w:trPr>
          <w:trHeight w:val="20"/>
        </w:trPr>
        <w:tc>
          <w:tcPr>
            <w:tcW w:w="1611" w:type="dxa"/>
            <w:tcMar>
              <w:top w:w="57" w:type="dxa"/>
              <w:left w:w="57" w:type="dxa"/>
              <w:bottom w:w="57" w:type="dxa"/>
              <w:right w:w="57" w:type="dxa"/>
            </w:tcMar>
          </w:tcPr>
          <w:p w14:paraId="1901A667"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6F597E61"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57523B95" w14:textId="77777777" w:rsidR="00264CB5" w:rsidRPr="004B773B" w:rsidRDefault="00264CB5" w:rsidP="00530111">
            <w:pPr>
              <w:pStyle w:val="Tabelltext"/>
              <w:framePr w:hSpace="0" w:wrap="auto" w:vAnchor="margin" w:yAlign="inline"/>
            </w:pPr>
          </w:p>
        </w:tc>
      </w:tr>
    </w:tbl>
    <w:p w14:paraId="0D0E4248" w14:textId="77777777" w:rsidR="00384C23" w:rsidRPr="006A739E" w:rsidRDefault="00384C23" w:rsidP="00DE4AD5">
      <w:pPr>
        <w:pStyle w:val="Bilaga"/>
      </w:pPr>
    </w:p>
    <w:p w14:paraId="5C22334F" w14:textId="77777777" w:rsidR="00192275" w:rsidRPr="006A739E" w:rsidRDefault="00192275" w:rsidP="00DE4AD5">
      <w:pPr>
        <w:pStyle w:val="Bilaga"/>
      </w:pPr>
    </w:p>
    <w:p w14:paraId="27174600" w14:textId="77777777" w:rsidR="00192275" w:rsidRPr="006A739E" w:rsidRDefault="00192275" w:rsidP="00DE4AD5">
      <w:pPr>
        <w:pStyle w:val="Bilaga"/>
        <w:sectPr w:rsidR="00192275" w:rsidRPr="006A739E" w:rsidSect="00DE6964">
          <w:pgSz w:w="11900" w:h="16840"/>
          <w:pgMar w:top="1440" w:right="843" w:bottom="1440" w:left="1134" w:header="720" w:footer="720" w:gutter="0"/>
          <w:pgNumType w:fmt="upperRoman"/>
          <w:cols w:space="720"/>
        </w:sectPr>
      </w:pPr>
    </w:p>
    <w:p w14:paraId="771173BC" w14:textId="6DC4AEED" w:rsidR="00384C23" w:rsidRPr="00763260" w:rsidRDefault="00F26C4C" w:rsidP="006D4F96">
      <w:pPr>
        <w:pStyle w:val="Rubrik"/>
      </w:pPr>
      <w:r w:rsidRPr="00763260">
        <w:lastRenderedPageBreak/>
        <w:t xml:space="preserve">Artikel </w:t>
      </w:r>
      <w:r w:rsidR="00205556">
        <w:t>6</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1DEEB51B" w14:textId="77777777" w:rsidTr="00530111">
        <w:trPr>
          <w:trHeight w:val="20"/>
        </w:trPr>
        <w:tc>
          <w:tcPr>
            <w:tcW w:w="1611" w:type="dxa"/>
            <w:tcMar>
              <w:top w:w="57" w:type="dxa"/>
              <w:left w:w="57" w:type="dxa"/>
              <w:bottom w:w="57" w:type="dxa"/>
              <w:right w:w="57" w:type="dxa"/>
            </w:tcMar>
          </w:tcPr>
          <w:p w14:paraId="30634692"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6B971432" w14:textId="77777777" w:rsidR="00264CB5" w:rsidRPr="004B773B" w:rsidRDefault="00264CB5" w:rsidP="00530111">
            <w:pPr>
              <w:pStyle w:val="Tabelltext"/>
              <w:framePr w:hSpace="0" w:wrap="auto" w:vAnchor="margin" w:yAlign="inline"/>
            </w:pPr>
          </w:p>
        </w:tc>
      </w:tr>
      <w:tr w:rsidR="00264CB5" w:rsidRPr="00F43102" w14:paraId="62945A53" w14:textId="77777777" w:rsidTr="00530111">
        <w:trPr>
          <w:trHeight w:val="20"/>
        </w:trPr>
        <w:tc>
          <w:tcPr>
            <w:tcW w:w="1611" w:type="dxa"/>
            <w:tcMar>
              <w:top w:w="57" w:type="dxa"/>
              <w:left w:w="57" w:type="dxa"/>
              <w:bottom w:w="57" w:type="dxa"/>
              <w:right w:w="57" w:type="dxa"/>
            </w:tcMar>
          </w:tcPr>
          <w:p w14:paraId="69A698DC"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374317C6"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23F3D754" w14:textId="77777777" w:rsidR="00264CB5" w:rsidRDefault="00264CB5" w:rsidP="00530111">
            <w:pPr>
              <w:pStyle w:val="Tabelltext"/>
              <w:framePr w:hSpace="0" w:wrap="auto" w:vAnchor="margin" w:yAlign="inline"/>
            </w:pPr>
          </w:p>
          <w:p w14:paraId="5C988788" w14:textId="77777777" w:rsidR="00264CB5" w:rsidRPr="004B773B" w:rsidRDefault="00264CB5" w:rsidP="00530111">
            <w:pPr>
              <w:pStyle w:val="Tabelltext"/>
              <w:framePr w:hSpace="0" w:wrap="auto" w:vAnchor="margin" w:yAlign="inline"/>
            </w:pPr>
          </w:p>
        </w:tc>
      </w:tr>
      <w:tr w:rsidR="00264CB5" w:rsidRPr="00F43102" w14:paraId="67C4C93F" w14:textId="77777777" w:rsidTr="00530111">
        <w:trPr>
          <w:trHeight w:val="20"/>
        </w:trPr>
        <w:tc>
          <w:tcPr>
            <w:tcW w:w="1611" w:type="dxa"/>
            <w:tcMar>
              <w:top w:w="57" w:type="dxa"/>
              <w:left w:w="57" w:type="dxa"/>
              <w:bottom w:w="57" w:type="dxa"/>
              <w:right w:w="57" w:type="dxa"/>
            </w:tcMar>
          </w:tcPr>
          <w:p w14:paraId="705A0DE6"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49D41209" w14:textId="77777777" w:rsidR="00264CB5" w:rsidRPr="004B773B" w:rsidRDefault="00264CB5" w:rsidP="00530111">
            <w:pPr>
              <w:pStyle w:val="Tabelltext"/>
              <w:framePr w:hSpace="0" w:wrap="auto" w:vAnchor="margin" w:yAlign="inline"/>
            </w:pPr>
          </w:p>
        </w:tc>
      </w:tr>
      <w:tr w:rsidR="00264CB5" w:rsidRPr="00F43102" w14:paraId="5F23AE82"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036957E6"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7B5DB624" w14:textId="75D579D6"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55218DFF" w14:textId="77777777" w:rsidR="00264CB5" w:rsidRDefault="00264CB5" w:rsidP="00530111">
            <w:pPr>
              <w:pStyle w:val="Tabelltext"/>
              <w:framePr w:hSpace="0" w:wrap="auto" w:vAnchor="margin" w:yAlign="inline"/>
            </w:pPr>
          </w:p>
          <w:p w14:paraId="0351407D" w14:textId="77777777" w:rsidR="00264CB5" w:rsidRPr="004B773B" w:rsidRDefault="00264CB5" w:rsidP="00530111">
            <w:pPr>
              <w:pStyle w:val="Tabelltext"/>
              <w:framePr w:hSpace="0" w:wrap="auto" w:vAnchor="margin" w:yAlign="inline"/>
            </w:pPr>
          </w:p>
        </w:tc>
      </w:tr>
      <w:tr w:rsidR="00264CB5" w:rsidRPr="00F43102" w14:paraId="4E8EE564"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6EAACC8"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23F379A8" w14:textId="77777777" w:rsidR="00264CB5" w:rsidRPr="004B773B" w:rsidRDefault="00264CB5" w:rsidP="00530111">
            <w:pPr>
              <w:pStyle w:val="Tabelltext"/>
              <w:framePr w:hSpace="0" w:wrap="auto" w:vAnchor="margin" w:yAlign="inline"/>
            </w:pPr>
          </w:p>
        </w:tc>
      </w:tr>
      <w:tr w:rsidR="00264CB5" w:rsidRPr="00F43102" w14:paraId="431D6220"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B03127B"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FE8DAC4" w14:textId="77777777" w:rsidR="00264CB5" w:rsidRPr="004B773B" w:rsidRDefault="00264CB5" w:rsidP="00530111">
            <w:pPr>
              <w:pStyle w:val="Tabelltext"/>
              <w:framePr w:hSpace="0" w:wrap="auto" w:vAnchor="margin" w:yAlign="inline"/>
            </w:pPr>
          </w:p>
        </w:tc>
      </w:tr>
      <w:tr w:rsidR="00264CB5" w:rsidRPr="00F43102" w14:paraId="56F8A2AF"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94A460E"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16E7E86" w14:textId="77777777" w:rsidR="00264CB5" w:rsidRPr="004B773B" w:rsidRDefault="00264CB5" w:rsidP="00530111">
            <w:pPr>
              <w:pStyle w:val="Tabelltext"/>
              <w:framePr w:hSpace="0" w:wrap="auto" w:vAnchor="margin" w:yAlign="inline"/>
            </w:pPr>
          </w:p>
        </w:tc>
      </w:tr>
      <w:tr w:rsidR="00264CB5" w:rsidRPr="00F43102" w14:paraId="4ABD19F0"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1B8602C5"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7F250851" w14:textId="77777777" w:rsidR="00264CB5" w:rsidRPr="004B773B" w:rsidRDefault="00264CB5" w:rsidP="00530111">
            <w:pPr>
              <w:pStyle w:val="Tabelltext"/>
              <w:framePr w:hSpace="0" w:wrap="auto" w:vAnchor="margin" w:yAlign="inline"/>
            </w:pPr>
          </w:p>
        </w:tc>
      </w:tr>
      <w:tr w:rsidR="00264CB5" w:rsidRPr="00F43102" w14:paraId="7123E840" w14:textId="77777777" w:rsidTr="00530111">
        <w:trPr>
          <w:trHeight w:val="20"/>
        </w:trPr>
        <w:tc>
          <w:tcPr>
            <w:tcW w:w="1611" w:type="dxa"/>
            <w:tcMar>
              <w:top w:w="57" w:type="dxa"/>
              <w:left w:w="57" w:type="dxa"/>
              <w:bottom w:w="57" w:type="dxa"/>
              <w:right w:w="57" w:type="dxa"/>
            </w:tcMar>
          </w:tcPr>
          <w:p w14:paraId="5398F89C" w14:textId="27486B1C"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2E864C25" w14:textId="77777777" w:rsidR="00264CB5" w:rsidRPr="004B773B" w:rsidRDefault="00264CB5" w:rsidP="00530111">
            <w:pPr>
              <w:pStyle w:val="Tabelltext"/>
              <w:framePr w:hSpace="0" w:wrap="auto" w:vAnchor="margin" w:yAlign="inline"/>
            </w:pPr>
          </w:p>
        </w:tc>
      </w:tr>
      <w:tr w:rsidR="00264CB5" w:rsidRPr="00F43102" w14:paraId="6264553C" w14:textId="77777777" w:rsidTr="00530111">
        <w:trPr>
          <w:trHeight w:val="20"/>
        </w:trPr>
        <w:tc>
          <w:tcPr>
            <w:tcW w:w="1611" w:type="dxa"/>
            <w:tcMar>
              <w:top w:w="57" w:type="dxa"/>
              <w:left w:w="57" w:type="dxa"/>
              <w:bottom w:w="57" w:type="dxa"/>
              <w:right w:w="57" w:type="dxa"/>
            </w:tcMar>
          </w:tcPr>
          <w:p w14:paraId="0991E407"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3CE58EED"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4DA8DE48" w14:textId="77777777" w:rsidR="00264CB5" w:rsidRPr="004B773B" w:rsidRDefault="00264CB5" w:rsidP="00530111">
            <w:pPr>
              <w:pStyle w:val="Tabelltext"/>
              <w:framePr w:hSpace="0" w:wrap="auto" w:vAnchor="margin" w:yAlign="inline"/>
            </w:pPr>
          </w:p>
        </w:tc>
      </w:tr>
    </w:tbl>
    <w:p w14:paraId="75223E12" w14:textId="77777777" w:rsidR="00384C23" w:rsidRPr="006A739E" w:rsidRDefault="00384C23" w:rsidP="00DE4AD5">
      <w:pPr>
        <w:pStyle w:val="Bilaga"/>
      </w:pPr>
    </w:p>
    <w:p w14:paraId="1D546EBF" w14:textId="77777777" w:rsidR="00ED1635" w:rsidRPr="006A739E" w:rsidRDefault="00ED1635" w:rsidP="00DE4AD5">
      <w:pPr>
        <w:pStyle w:val="Bilaga"/>
      </w:pPr>
    </w:p>
    <w:p w14:paraId="4B2964E3" w14:textId="77777777" w:rsidR="00ED1635" w:rsidRPr="006A739E" w:rsidRDefault="00ED1635" w:rsidP="00DE4AD5">
      <w:pPr>
        <w:pStyle w:val="Bilaga"/>
        <w:sectPr w:rsidR="00ED1635" w:rsidRPr="006A739E" w:rsidSect="00DE6964">
          <w:pgSz w:w="11900" w:h="16840"/>
          <w:pgMar w:top="1440" w:right="843" w:bottom="1440" w:left="1134" w:header="720" w:footer="720" w:gutter="0"/>
          <w:pgNumType w:fmt="upperRoman"/>
          <w:cols w:space="720"/>
        </w:sectPr>
      </w:pPr>
    </w:p>
    <w:p w14:paraId="3DB42004" w14:textId="62F40795" w:rsidR="00384C23" w:rsidRPr="00763260" w:rsidRDefault="00F26C4C" w:rsidP="006D4F96">
      <w:pPr>
        <w:pStyle w:val="Rubrik"/>
      </w:pPr>
      <w:r w:rsidRPr="00763260">
        <w:lastRenderedPageBreak/>
        <w:t xml:space="preserve">Artikel </w:t>
      </w:r>
      <w:r w:rsidR="00205556">
        <w:t>7</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FB4FD2" w:rsidRPr="00F43102" w14:paraId="7C11D376" w14:textId="77777777" w:rsidTr="00264CB5">
        <w:trPr>
          <w:trHeight w:val="20"/>
        </w:trPr>
        <w:tc>
          <w:tcPr>
            <w:tcW w:w="1611" w:type="dxa"/>
            <w:tcMar>
              <w:top w:w="57" w:type="dxa"/>
              <w:left w:w="57" w:type="dxa"/>
              <w:bottom w:w="57" w:type="dxa"/>
              <w:right w:w="57" w:type="dxa"/>
            </w:tcMar>
          </w:tcPr>
          <w:p w14:paraId="297BAAF3" w14:textId="77777777" w:rsidR="00FB4FD2" w:rsidRPr="00BE0928" w:rsidRDefault="00FB4FD2" w:rsidP="00264CB5">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0859E779" w14:textId="77777777" w:rsidR="00FB4FD2" w:rsidRPr="004B773B" w:rsidRDefault="00FB4FD2" w:rsidP="00264CB5">
            <w:pPr>
              <w:pStyle w:val="Tabelltext"/>
              <w:framePr w:hSpace="0" w:wrap="auto" w:vAnchor="margin" w:yAlign="inline"/>
            </w:pPr>
          </w:p>
        </w:tc>
      </w:tr>
      <w:tr w:rsidR="00FB4FD2" w:rsidRPr="00F43102" w14:paraId="5034C20C" w14:textId="77777777" w:rsidTr="00264CB5">
        <w:trPr>
          <w:trHeight w:val="20"/>
        </w:trPr>
        <w:tc>
          <w:tcPr>
            <w:tcW w:w="1611" w:type="dxa"/>
            <w:tcMar>
              <w:top w:w="57" w:type="dxa"/>
              <w:left w:w="57" w:type="dxa"/>
              <w:bottom w:w="57" w:type="dxa"/>
              <w:right w:w="57" w:type="dxa"/>
            </w:tcMar>
          </w:tcPr>
          <w:p w14:paraId="52EA5325" w14:textId="77777777" w:rsidR="00FB4FD2" w:rsidRPr="00BE0928" w:rsidRDefault="00FB4FD2" w:rsidP="00264CB5">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0284A742" w14:textId="77777777" w:rsidR="00FB4FD2" w:rsidRPr="00BE0928" w:rsidRDefault="00FB4FD2" w:rsidP="00264CB5">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602DE4C3" w14:textId="77777777" w:rsidR="00FB4FD2" w:rsidRDefault="00FB4FD2" w:rsidP="00264CB5">
            <w:pPr>
              <w:pStyle w:val="Tabelltext"/>
              <w:framePr w:hSpace="0" w:wrap="auto" w:vAnchor="margin" w:yAlign="inline"/>
            </w:pPr>
          </w:p>
          <w:p w14:paraId="36114946" w14:textId="77777777" w:rsidR="00264CB5" w:rsidRPr="004B773B" w:rsidRDefault="00264CB5" w:rsidP="00264CB5">
            <w:pPr>
              <w:pStyle w:val="Tabelltext"/>
              <w:framePr w:hSpace="0" w:wrap="auto" w:vAnchor="margin" w:yAlign="inline"/>
            </w:pPr>
          </w:p>
        </w:tc>
      </w:tr>
      <w:tr w:rsidR="00FB4FD2" w:rsidRPr="00F43102" w14:paraId="3845C66A" w14:textId="77777777" w:rsidTr="00264CB5">
        <w:trPr>
          <w:trHeight w:val="20"/>
        </w:trPr>
        <w:tc>
          <w:tcPr>
            <w:tcW w:w="1611" w:type="dxa"/>
            <w:tcMar>
              <w:top w:w="57" w:type="dxa"/>
              <w:left w:w="57" w:type="dxa"/>
              <w:bottom w:w="57" w:type="dxa"/>
              <w:right w:w="57" w:type="dxa"/>
            </w:tcMar>
          </w:tcPr>
          <w:p w14:paraId="13051902" w14:textId="77777777" w:rsidR="00FB4FD2" w:rsidRPr="00BE0928" w:rsidRDefault="00FB4FD2" w:rsidP="00264CB5">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459D229D" w14:textId="77777777" w:rsidR="00264CB5" w:rsidRPr="004B773B" w:rsidRDefault="00264CB5" w:rsidP="00264CB5">
            <w:pPr>
              <w:pStyle w:val="Tabelltext"/>
              <w:framePr w:hSpace="0" w:wrap="auto" w:vAnchor="margin" w:yAlign="inline"/>
            </w:pPr>
          </w:p>
        </w:tc>
      </w:tr>
      <w:tr w:rsidR="00FB4FD2" w:rsidRPr="00F43102" w14:paraId="6AA0D871" w14:textId="77777777" w:rsidTr="00264CB5">
        <w:trPr>
          <w:trHeight w:val="20"/>
        </w:trPr>
        <w:tc>
          <w:tcPr>
            <w:tcW w:w="1611" w:type="dxa"/>
            <w:tcBorders>
              <w:bottom w:val="single" w:sz="4" w:space="0" w:color="A6A6A6" w:themeColor="background1" w:themeShade="A6"/>
            </w:tcBorders>
            <w:tcMar>
              <w:top w:w="57" w:type="dxa"/>
              <w:left w:w="57" w:type="dxa"/>
              <w:bottom w:w="57" w:type="dxa"/>
              <w:right w:w="57" w:type="dxa"/>
            </w:tcMar>
          </w:tcPr>
          <w:p w14:paraId="67D9A121" w14:textId="77777777" w:rsidR="00FB4FD2" w:rsidRPr="00BE0928" w:rsidRDefault="00FB4FD2" w:rsidP="00264CB5">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7356BFC6" w14:textId="19B00A3E" w:rsidR="00FB4FD2" w:rsidRPr="00BE0928" w:rsidRDefault="00FB4FD2" w:rsidP="00264CB5">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3A84D9B9" w14:textId="77777777" w:rsidR="00264CB5" w:rsidRDefault="00264CB5" w:rsidP="00264CB5">
            <w:pPr>
              <w:pStyle w:val="Tabelltext"/>
              <w:framePr w:hSpace="0" w:wrap="auto" w:vAnchor="margin" w:yAlign="inline"/>
            </w:pPr>
          </w:p>
          <w:p w14:paraId="620811D4" w14:textId="59A3428E" w:rsidR="00264CB5" w:rsidRPr="004B773B" w:rsidRDefault="00264CB5" w:rsidP="00264CB5">
            <w:pPr>
              <w:pStyle w:val="Tabelltext"/>
              <w:framePr w:hSpace="0" w:wrap="auto" w:vAnchor="margin" w:yAlign="inline"/>
            </w:pPr>
          </w:p>
        </w:tc>
      </w:tr>
      <w:tr w:rsidR="00264CB5" w:rsidRPr="00F43102" w14:paraId="43CECB01" w14:textId="77777777" w:rsidTr="00264CB5">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28F6064A" w14:textId="07164EF2" w:rsidR="00264CB5" w:rsidRPr="00BE0928" w:rsidRDefault="00264CB5" w:rsidP="00264CB5">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015C0F97" w14:textId="77777777" w:rsidR="00264CB5" w:rsidRPr="004B773B" w:rsidRDefault="00264CB5" w:rsidP="00264CB5">
            <w:pPr>
              <w:pStyle w:val="Tabelltext"/>
              <w:framePr w:hSpace="0" w:wrap="auto" w:vAnchor="margin" w:yAlign="inline"/>
            </w:pPr>
          </w:p>
        </w:tc>
      </w:tr>
      <w:tr w:rsidR="00264CB5" w:rsidRPr="00F43102" w14:paraId="37B7EC4C" w14:textId="77777777" w:rsidTr="00264CB5">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0C4AEC3C" w14:textId="4E9FAC2E" w:rsidR="00264CB5" w:rsidRPr="00BE0928" w:rsidRDefault="00264CB5" w:rsidP="00264CB5">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31557D62" w14:textId="77777777" w:rsidR="00264CB5" w:rsidRPr="004B773B" w:rsidRDefault="00264CB5" w:rsidP="00264CB5">
            <w:pPr>
              <w:pStyle w:val="Tabelltext"/>
              <w:framePr w:hSpace="0" w:wrap="auto" w:vAnchor="margin" w:yAlign="inline"/>
            </w:pPr>
          </w:p>
        </w:tc>
      </w:tr>
      <w:tr w:rsidR="00264CB5" w:rsidRPr="00F43102" w14:paraId="44F629FE" w14:textId="77777777" w:rsidTr="00264CB5">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28C5F4D3" w14:textId="73D45C88" w:rsidR="00264CB5" w:rsidRPr="00BE0928" w:rsidRDefault="00264CB5" w:rsidP="00264CB5">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D4E03D7" w14:textId="77777777" w:rsidR="00264CB5" w:rsidRPr="004B773B" w:rsidRDefault="00264CB5" w:rsidP="00264CB5">
            <w:pPr>
              <w:pStyle w:val="Tabelltext"/>
              <w:framePr w:hSpace="0" w:wrap="auto" w:vAnchor="margin" w:yAlign="inline"/>
            </w:pPr>
          </w:p>
        </w:tc>
      </w:tr>
      <w:tr w:rsidR="00264CB5" w:rsidRPr="00F43102" w14:paraId="70ABE981" w14:textId="77777777" w:rsidTr="00264CB5">
        <w:trPr>
          <w:trHeight w:val="20"/>
        </w:trPr>
        <w:tc>
          <w:tcPr>
            <w:tcW w:w="1611" w:type="dxa"/>
            <w:tcBorders>
              <w:top w:val="single" w:sz="4" w:space="0" w:color="A6A6A6" w:themeColor="background1" w:themeShade="A6"/>
            </w:tcBorders>
            <w:tcMar>
              <w:top w:w="57" w:type="dxa"/>
              <w:left w:w="57" w:type="dxa"/>
              <w:bottom w:w="57" w:type="dxa"/>
              <w:right w:w="57" w:type="dxa"/>
            </w:tcMar>
          </w:tcPr>
          <w:p w14:paraId="51EB86C5" w14:textId="7F86DCDF" w:rsidR="00264CB5" w:rsidRPr="00BE0928" w:rsidRDefault="00264CB5" w:rsidP="00264CB5">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539E0829" w14:textId="77777777" w:rsidR="00264CB5" w:rsidRPr="004B773B" w:rsidRDefault="00264CB5" w:rsidP="00264CB5">
            <w:pPr>
              <w:pStyle w:val="Tabelltext"/>
              <w:framePr w:hSpace="0" w:wrap="auto" w:vAnchor="margin" w:yAlign="inline"/>
            </w:pPr>
          </w:p>
        </w:tc>
      </w:tr>
      <w:tr w:rsidR="00FB4FD2" w:rsidRPr="00F43102" w14:paraId="7E29F0F0" w14:textId="77777777" w:rsidTr="00264CB5">
        <w:trPr>
          <w:trHeight w:val="20"/>
        </w:trPr>
        <w:tc>
          <w:tcPr>
            <w:tcW w:w="1611" w:type="dxa"/>
            <w:tcMar>
              <w:top w:w="57" w:type="dxa"/>
              <w:left w:w="57" w:type="dxa"/>
              <w:bottom w:w="57" w:type="dxa"/>
              <w:right w:w="57" w:type="dxa"/>
            </w:tcMar>
          </w:tcPr>
          <w:p w14:paraId="379C4C81" w14:textId="18526CC3" w:rsidR="00FB4FD2" w:rsidRPr="00BE0928" w:rsidRDefault="00D44FA3" w:rsidP="00264CB5">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022FC875" w14:textId="77777777" w:rsidR="00FB4FD2" w:rsidRPr="004B773B" w:rsidRDefault="00FB4FD2" w:rsidP="00264CB5">
            <w:pPr>
              <w:pStyle w:val="Tabelltext"/>
              <w:framePr w:hSpace="0" w:wrap="auto" w:vAnchor="margin" w:yAlign="inline"/>
            </w:pPr>
          </w:p>
        </w:tc>
      </w:tr>
      <w:tr w:rsidR="00FB4FD2" w:rsidRPr="00F43102" w14:paraId="3943F2E3" w14:textId="77777777" w:rsidTr="00264CB5">
        <w:trPr>
          <w:trHeight w:val="20"/>
        </w:trPr>
        <w:tc>
          <w:tcPr>
            <w:tcW w:w="1611" w:type="dxa"/>
            <w:tcMar>
              <w:top w:w="57" w:type="dxa"/>
              <w:left w:w="57" w:type="dxa"/>
              <w:bottom w:w="57" w:type="dxa"/>
              <w:right w:w="57" w:type="dxa"/>
            </w:tcMar>
          </w:tcPr>
          <w:p w14:paraId="2A0D2F7C" w14:textId="77777777" w:rsidR="00FB4FD2" w:rsidRPr="00BE0928" w:rsidRDefault="00FB4FD2" w:rsidP="00264CB5">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56E38209" w14:textId="77777777" w:rsidR="00FB4FD2" w:rsidRPr="00BE0928" w:rsidRDefault="00FB4FD2" w:rsidP="00264CB5">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710072E0" w14:textId="77777777" w:rsidR="00FB4FD2" w:rsidRPr="004B773B" w:rsidRDefault="00FB4FD2" w:rsidP="00264CB5">
            <w:pPr>
              <w:pStyle w:val="Tabelltext"/>
              <w:framePr w:hSpace="0" w:wrap="auto" w:vAnchor="margin" w:yAlign="inline"/>
            </w:pPr>
          </w:p>
        </w:tc>
      </w:tr>
    </w:tbl>
    <w:p w14:paraId="6638FD9F" w14:textId="77777777" w:rsidR="00384C23" w:rsidRPr="006A739E" w:rsidRDefault="00384C23" w:rsidP="00DE4AD5">
      <w:pPr>
        <w:pStyle w:val="Bilaga"/>
      </w:pPr>
    </w:p>
    <w:p w14:paraId="2394AB9B" w14:textId="77777777" w:rsidR="00ED1635" w:rsidRPr="006A739E" w:rsidRDefault="00ED1635" w:rsidP="00DE4AD5">
      <w:pPr>
        <w:pStyle w:val="Bilaga"/>
      </w:pPr>
    </w:p>
    <w:p w14:paraId="19882E81" w14:textId="77777777" w:rsidR="00ED1635" w:rsidRPr="006A739E" w:rsidRDefault="00ED1635" w:rsidP="00DE4AD5">
      <w:pPr>
        <w:pStyle w:val="Bilaga"/>
        <w:sectPr w:rsidR="00ED1635" w:rsidRPr="006A739E" w:rsidSect="00DE6964">
          <w:pgSz w:w="11900" w:h="16840"/>
          <w:pgMar w:top="1440" w:right="843" w:bottom="1440" w:left="1134" w:header="720" w:footer="720" w:gutter="0"/>
          <w:pgNumType w:fmt="upperRoman"/>
          <w:cols w:space="720"/>
        </w:sectPr>
      </w:pPr>
    </w:p>
    <w:p w14:paraId="3366B147" w14:textId="472EC871" w:rsidR="00384C23" w:rsidRPr="00763260" w:rsidRDefault="00F26C4C" w:rsidP="006D4F96">
      <w:pPr>
        <w:pStyle w:val="Rubrik"/>
      </w:pPr>
      <w:r w:rsidRPr="00763260">
        <w:lastRenderedPageBreak/>
        <w:t xml:space="preserve">Artikel </w:t>
      </w:r>
      <w:r w:rsidR="00205556">
        <w:t>8</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072D8D9A" w14:textId="77777777" w:rsidTr="00530111">
        <w:trPr>
          <w:trHeight w:val="20"/>
        </w:trPr>
        <w:tc>
          <w:tcPr>
            <w:tcW w:w="1611" w:type="dxa"/>
            <w:tcMar>
              <w:top w:w="57" w:type="dxa"/>
              <w:left w:w="57" w:type="dxa"/>
              <w:bottom w:w="57" w:type="dxa"/>
              <w:right w:w="57" w:type="dxa"/>
            </w:tcMar>
          </w:tcPr>
          <w:p w14:paraId="4913906C"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0E98637E" w14:textId="77777777" w:rsidR="00264CB5" w:rsidRPr="004B773B" w:rsidRDefault="00264CB5" w:rsidP="00530111">
            <w:pPr>
              <w:pStyle w:val="Tabelltext"/>
              <w:framePr w:hSpace="0" w:wrap="auto" w:vAnchor="margin" w:yAlign="inline"/>
            </w:pPr>
          </w:p>
        </w:tc>
      </w:tr>
      <w:tr w:rsidR="00264CB5" w:rsidRPr="00F43102" w14:paraId="0E7CEA77" w14:textId="77777777" w:rsidTr="00530111">
        <w:trPr>
          <w:trHeight w:val="20"/>
        </w:trPr>
        <w:tc>
          <w:tcPr>
            <w:tcW w:w="1611" w:type="dxa"/>
            <w:tcMar>
              <w:top w:w="57" w:type="dxa"/>
              <w:left w:w="57" w:type="dxa"/>
              <w:bottom w:w="57" w:type="dxa"/>
              <w:right w:w="57" w:type="dxa"/>
            </w:tcMar>
          </w:tcPr>
          <w:p w14:paraId="799E0297"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3DD65D28"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63C09C93" w14:textId="77777777" w:rsidR="00264CB5" w:rsidRDefault="00264CB5" w:rsidP="00530111">
            <w:pPr>
              <w:pStyle w:val="Tabelltext"/>
              <w:framePr w:hSpace="0" w:wrap="auto" w:vAnchor="margin" w:yAlign="inline"/>
            </w:pPr>
          </w:p>
          <w:p w14:paraId="6F439375" w14:textId="77777777" w:rsidR="00264CB5" w:rsidRPr="004B773B" w:rsidRDefault="00264CB5" w:rsidP="00530111">
            <w:pPr>
              <w:pStyle w:val="Tabelltext"/>
              <w:framePr w:hSpace="0" w:wrap="auto" w:vAnchor="margin" w:yAlign="inline"/>
            </w:pPr>
          </w:p>
        </w:tc>
      </w:tr>
      <w:tr w:rsidR="00264CB5" w:rsidRPr="00F43102" w14:paraId="4F7ACDD5" w14:textId="77777777" w:rsidTr="00530111">
        <w:trPr>
          <w:trHeight w:val="20"/>
        </w:trPr>
        <w:tc>
          <w:tcPr>
            <w:tcW w:w="1611" w:type="dxa"/>
            <w:tcMar>
              <w:top w:w="57" w:type="dxa"/>
              <w:left w:w="57" w:type="dxa"/>
              <w:bottom w:w="57" w:type="dxa"/>
              <w:right w:w="57" w:type="dxa"/>
            </w:tcMar>
          </w:tcPr>
          <w:p w14:paraId="693B8D8D"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2CB24E83" w14:textId="77777777" w:rsidR="00264CB5" w:rsidRPr="004B773B" w:rsidRDefault="00264CB5" w:rsidP="00530111">
            <w:pPr>
              <w:pStyle w:val="Tabelltext"/>
              <w:framePr w:hSpace="0" w:wrap="auto" w:vAnchor="margin" w:yAlign="inline"/>
            </w:pPr>
          </w:p>
        </w:tc>
      </w:tr>
      <w:tr w:rsidR="00264CB5" w:rsidRPr="00F43102" w14:paraId="57741468"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353740D7"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23BF577E" w14:textId="1185BDF9"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7E8C3903" w14:textId="77777777" w:rsidR="00264CB5" w:rsidRDefault="00264CB5" w:rsidP="00530111">
            <w:pPr>
              <w:pStyle w:val="Tabelltext"/>
              <w:framePr w:hSpace="0" w:wrap="auto" w:vAnchor="margin" w:yAlign="inline"/>
            </w:pPr>
          </w:p>
          <w:p w14:paraId="647429CA" w14:textId="77777777" w:rsidR="00264CB5" w:rsidRPr="004B773B" w:rsidRDefault="00264CB5" w:rsidP="00530111">
            <w:pPr>
              <w:pStyle w:val="Tabelltext"/>
              <w:framePr w:hSpace="0" w:wrap="auto" w:vAnchor="margin" w:yAlign="inline"/>
            </w:pPr>
          </w:p>
        </w:tc>
      </w:tr>
      <w:tr w:rsidR="00264CB5" w:rsidRPr="00F43102" w14:paraId="1E1C8483"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B3FB472"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5FA4B02" w14:textId="77777777" w:rsidR="00264CB5" w:rsidRPr="004B773B" w:rsidRDefault="00264CB5" w:rsidP="00530111">
            <w:pPr>
              <w:pStyle w:val="Tabelltext"/>
              <w:framePr w:hSpace="0" w:wrap="auto" w:vAnchor="margin" w:yAlign="inline"/>
            </w:pPr>
          </w:p>
        </w:tc>
      </w:tr>
      <w:tr w:rsidR="00264CB5" w:rsidRPr="00F43102" w14:paraId="70B4E32C"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71467F0"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4E42D90" w14:textId="77777777" w:rsidR="00264CB5" w:rsidRPr="004B773B" w:rsidRDefault="00264CB5" w:rsidP="00530111">
            <w:pPr>
              <w:pStyle w:val="Tabelltext"/>
              <w:framePr w:hSpace="0" w:wrap="auto" w:vAnchor="margin" w:yAlign="inline"/>
            </w:pPr>
          </w:p>
        </w:tc>
      </w:tr>
      <w:tr w:rsidR="00264CB5" w:rsidRPr="00F43102" w14:paraId="7E370CF4"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667C048B"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3EC7488D" w14:textId="77777777" w:rsidR="00264CB5" w:rsidRPr="004B773B" w:rsidRDefault="00264CB5" w:rsidP="00530111">
            <w:pPr>
              <w:pStyle w:val="Tabelltext"/>
              <w:framePr w:hSpace="0" w:wrap="auto" w:vAnchor="margin" w:yAlign="inline"/>
            </w:pPr>
          </w:p>
        </w:tc>
      </w:tr>
      <w:tr w:rsidR="00264CB5" w:rsidRPr="00F43102" w14:paraId="39E7DEF8"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20F8F4A3"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09CDDEC5" w14:textId="77777777" w:rsidR="00264CB5" w:rsidRPr="004B773B" w:rsidRDefault="00264CB5" w:rsidP="00530111">
            <w:pPr>
              <w:pStyle w:val="Tabelltext"/>
              <w:framePr w:hSpace="0" w:wrap="auto" w:vAnchor="margin" w:yAlign="inline"/>
            </w:pPr>
          </w:p>
        </w:tc>
      </w:tr>
      <w:tr w:rsidR="00264CB5" w:rsidRPr="00F43102" w14:paraId="74B9DE9C" w14:textId="77777777" w:rsidTr="00530111">
        <w:trPr>
          <w:trHeight w:val="20"/>
        </w:trPr>
        <w:tc>
          <w:tcPr>
            <w:tcW w:w="1611" w:type="dxa"/>
            <w:tcMar>
              <w:top w:w="57" w:type="dxa"/>
              <w:left w:w="57" w:type="dxa"/>
              <w:bottom w:w="57" w:type="dxa"/>
              <w:right w:w="57" w:type="dxa"/>
            </w:tcMar>
          </w:tcPr>
          <w:p w14:paraId="0F619ACD" w14:textId="390ADA62"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2E7C619F" w14:textId="77777777" w:rsidR="00264CB5" w:rsidRPr="004B773B" w:rsidRDefault="00264CB5" w:rsidP="00530111">
            <w:pPr>
              <w:pStyle w:val="Tabelltext"/>
              <w:framePr w:hSpace="0" w:wrap="auto" w:vAnchor="margin" w:yAlign="inline"/>
            </w:pPr>
          </w:p>
        </w:tc>
      </w:tr>
      <w:tr w:rsidR="00264CB5" w:rsidRPr="00F43102" w14:paraId="01C7052C" w14:textId="77777777" w:rsidTr="00530111">
        <w:trPr>
          <w:trHeight w:val="20"/>
        </w:trPr>
        <w:tc>
          <w:tcPr>
            <w:tcW w:w="1611" w:type="dxa"/>
            <w:tcMar>
              <w:top w:w="57" w:type="dxa"/>
              <w:left w:w="57" w:type="dxa"/>
              <w:bottom w:w="57" w:type="dxa"/>
              <w:right w:w="57" w:type="dxa"/>
            </w:tcMar>
          </w:tcPr>
          <w:p w14:paraId="199DFC50"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5CE5436E"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6258BFE8" w14:textId="77777777" w:rsidR="00264CB5" w:rsidRPr="004B773B" w:rsidRDefault="00264CB5" w:rsidP="00530111">
            <w:pPr>
              <w:pStyle w:val="Tabelltext"/>
              <w:framePr w:hSpace="0" w:wrap="auto" w:vAnchor="margin" w:yAlign="inline"/>
            </w:pPr>
          </w:p>
        </w:tc>
      </w:tr>
    </w:tbl>
    <w:p w14:paraId="4A049D98" w14:textId="77777777" w:rsidR="00384C23" w:rsidRPr="006A739E" w:rsidRDefault="00384C23" w:rsidP="00DE4AD5">
      <w:pPr>
        <w:pStyle w:val="Bilaga"/>
      </w:pPr>
    </w:p>
    <w:p w14:paraId="7EF88DB7" w14:textId="77777777" w:rsidR="00ED1635" w:rsidRPr="006A739E" w:rsidRDefault="00ED1635" w:rsidP="00DE4AD5">
      <w:pPr>
        <w:pStyle w:val="Bilaga"/>
      </w:pPr>
    </w:p>
    <w:p w14:paraId="2061A3E3" w14:textId="77777777" w:rsidR="00ED1635" w:rsidRPr="006A739E" w:rsidRDefault="00ED1635" w:rsidP="00DE4AD5">
      <w:pPr>
        <w:pStyle w:val="Bilaga"/>
        <w:sectPr w:rsidR="00ED1635" w:rsidRPr="006A739E" w:rsidSect="00E845EB">
          <w:pgSz w:w="11900" w:h="16840"/>
          <w:pgMar w:top="1440" w:right="1268" w:bottom="1440" w:left="1134" w:header="720" w:footer="720" w:gutter="0"/>
          <w:pgNumType w:fmt="upperRoman"/>
          <w:cols w:space="720"/>
        </w:sectPr>
      </w:pPr>
    </w:p>
    <w:p w14:paraId="2E1E9DC5" w14:textId="06168C60" w:rsidR="00384C23" w:rsidRPr="00763260" w:rsidRDefault="00F26C4C" w:rsidP="006D4F96">
      <w:pPr>
        <w:pStyle w:val="Rubrik"/>
      </w:pPr>
      <w:r w:rsidRPr="00763260">
        <w:lastRenderedPageBreak/>
        <w:t xml:space="preserve">Artikel </w:t>
      </w:r>
      <w:r w:rsidR="00205556">
        <w:t>9</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6A967B28" w14:textId="77777777" w:rsidTr="00530111">
        <w:trPr>
          <w:trHeight w:val="20"/>
        </w:trPr>
        <w:tc>
          <w:tcPr>
            <w:tcW w:w="1611" w:type="dxa"/>
            <w:tcMar>
              <w:top w:w="57" w:type="dxa"/>
              <w:left w:w="57" w:type="dxa"/>
              <w:bottom w:w="57" w:type="dxa"/>
              <w:right w:w="57" w:type="dxa"/>
            </w:tcMar>
          </w:tcPr>
          <w:p w14:paraId="4B1E0CF3"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5AE3A74F" w14:textId="77777777" w:rsidR="00264CB5" w:rsidRPr="004B773B" w:rsidRDefault="00264CB5" w:rsidP="00530111">
            <w:pPr>
              <w:pStyle w:val="Tabelltext"/>
              <w:framePr w:hSpace="0" w:wrap="auto" w:vAnchor="margin" w:yAlign="inline"/>
            </w:pPr>
          </w:p>
        </w:tc>
      </w:tr>
      <w:tr w:rsidR="00264CB5" w:rsidRPr="00F43102" w14:paraId="10265649" w14:textId="77777777" w:rsidTr="00530111">
        <w:trPr>
          <w:trHeight w:val="20"/>
        </w:trPr>
        <w:tc>
          <w:tcPr>
            <w:tcW w:w="1611" w:type="dxa"/>
            <w:tcMar>
              <w:top w:w="57" w:type="dxa"/>
              <w:left w:w="57" w:type="dxa"/>
              <w:bottom w:w="57" w:type="dxa"/>
              <w:right w:w="57" w:type="dxa"/>
            </w:tcMar>
          </w:tcPr>
          <w:p w14:paraId="29FF983B"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4D7FDC16"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3D2B0ADD" w14:textId="77777777" w:rsidR="00264CB5" w:rsidRDefault="00264CB5" w:rsidP="00530111">
            <w:pPr>
              <w:pStyle w:val="Tabelltext"/>
              <w:framePr w:hSpace="0" w:wrap="auto" w:vAnchor="margin" w:yAlign="inline"/>
            </w:pPr>
          </w:p>
          <w:p w14:paraId="374C9614" w14:textId="77777777" w:rsidR="00264CB5" w:rsidRPr="004B773B" w:rsidRDefault="00264CB5" w:rsidP="00530111">
            <w:pPr>
              <w:pStyle w:val="Tabelltext"/>
              <w:framePr w:hSpace="0" w:wrap="auto" w:vAnchor="margin" w:yAlign="inline"/>
            </w:pPr>
          </w:p>
        </w:tc>
      </w:tr>
      <w:tr w:rsidR="00264CB5" w:rsidRPr="00F43102" w14:paraId="05F394E7" w14:textId="77777777" w:rsidTr="00530111">
        <w:trPr>
          <w:trHeight w:val="20"/>
        </w:trPr>
        <w:tc>
          <w:tcPr>
            <w:tcW w:w="1611" w:type="dxa"/>
            <w:tcMar>
              <w:top w:w="57" w:type="dxa"/>
              <w:left w:w="57" w:type="dxa"/>
              <w:bottom w:w="57" w:type="dxa"/>
              <w:right w:w="57" w:type="dxa"/>
            </w:tcMar>
          </w:tcPr>
          <w:p w14:paraId="29C8D9E8"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195C5347" w14:textId="77777777" w:rsidR="00264CB5" w:rsidRPr="004B773B" w:rsidRDefault="00264CB5" w:rsidP="00530111">
            <w:pPr>
              <w:pStyle w:val="Tabelltext"/>
              <w:framePr w:hSpace="0" w:wrap="auto" w:vAnchor="margin" w:yAlign="inline"/>
            </w:pPr>
          </w:p>
        </w:tc>
      </w:tr>
      <w:tr w:rsidR="00264CB5" w:rsidRPr="00F43102" w14:paraId="5F54BE63"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6CA407AE"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6BC78D07" w14:textId="52D5BDF1"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617A3842" w14:textId="77777777" w:rsidR="00264CB5" w:rsidRDefault="00264CB5" w:rsidP="00530111">
            <w:pPr>
              <w:pStyle w:val="Tabelltext"/>
              <w:framePr w:hSpace="0" w:wrap="auto" w:vAnchor="margin" w:yAlign="inline"/>
            </w:pPr>
          </w:p>
          <w:p w14:paraId="28CD196A" w14:textId="77777777" w:rsidR="00264CB5" w:rsidRPr="004B773B" w:rsidRDefault="00264CB5" w:rsidP="00530111">
            <w:pPr>
              <w:pStyle w:val="Tabelltext"/>
              <w:framePr w:hSpace="0" w:wrap="auto" w:vAnchor="margin" w:yAlign="inline"/>
            </w:pPr>
          </w:p>
        </w:tc>
      </w:tr>
      <w:tr w:rsidR="00264CB5" w:rsidRPr="00F43102" w14:paraId="6C529709"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118D5B9"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0CBFA6A" w14:textId="77777777" w:rsidR="00264CB5" w:rsidRPr="004B773B" w:rsidRDefault="00264CB5" w:rsidP="00530111">
            <w:pPr>
              <w:pStyle w:val="Tabelltext"/>
              <w:framePr w:hSpace="0" w:wrap="auto" w:vAnchor="margin" w:yAlign="inline"/>
            </w:pPr>
          </w:p>
        </w:tc>
      </w:tr>
      <w:tr w:rsidR="00264CB5" w:rsidRPr="00F43102" w14:paraId="70F4A299"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37792F01"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3F0D0138" w14:textId="77777777" w:rsidR="00264CB5" w:rsidRPr="004B773B" w:rsidRDefault="00264CB5" w:rsidP="00530111">
            <w:pPr>
              <w:pStyle w:val="Tabelltext"/>
              <w:framePr w:hSpace="0" w:wrap="auto" w:vAnchor="margin" w:yAlign="inline"/>
            </w:pPr>
          </w:p>
        </w:tc>
      </w:tr>
      <w:tr w:rsidR="00264CB5" w:rsidRPr="00F43102" w14:paraId="0673DF8B"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40EBEF1"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4C00B06" w14:textId="77777777" w:rsidR="00264CB5" w:rsidRPr="004B773B" w:rsidRDefault="00264CB5" w:rsidP="00530111">
            <w:pPr>
              <w:pStyle w:val="Tabelltext"/>
              <w:framePr w:hSpace="0" w:wrap="auto" w:vAnchor="margin" w:yAlign="inline"/>
            </w:pPr>
          </w:p>
        </w:tc>
      </w:tr>
      <w:tr w:rsidR="00264CB5" w:rsidRPr="00F43102" w14:paraId="16714098"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26537C70"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6BD99D37" w14:textId="77777777" w:rsidR="00264CB5" w:rsidRPr="004B773B" w:rsidRDefault="00264CB5" w:rsidP="00530111">
            <w:pPr>
              <w:pStyle w:val="Tabelltext"/>
              <w:framePr w:hSpace="0" w:wrap="auto" w:vAnchor="margin" w:yAlign="inline"/>
            </w:pPr>
          </w:p>
        </w:tc>
      </w:tr>
      <w:tr w:rsidR="00264CB5" w:rsidRPr="00F43102" w14:paraId="71C82F90" w14:textId="77777777" w:rsidTr="00530111">
        <w:trPr>
          <w:trHeight w:val="20"/>
        </w:trPr>
        <w:tc>
          <w:tcPr>
            <w:tcW w:w="1611" w:type="dxa"/>
            <w:tcMar>
              <w:top w:w="57" w:type="dxa"/>
              <w:left w:w="57" w:type="dxa"/>
              <w:bottom w:w="57" w:type="dxa"/>
              <w:right w:w="57" w:type="dxa"/>
            </w:tcMar>
          </w:tcPr>
          <w:p w14:paraId="11C7B334" w14:textId="7B61E170"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35329D45" w14:textId="77777777" w:rsidR="00264CB5" w:rsidRPr="004B773B" w:rsidRDefault="00264CB5" w:rsidP="00530111">
            <w:pPr>
              <w:pStyle w:val="Tabelltext"/>
              <w:framePr w:hSpace="0" w:wrap="auto" w:vAnchor="margin" w:yAlign="inline"/>
            </w:pPr>
          </w:p>
        </w:tc>
      </w:tr>
      <w:tr w:rsidR="00264CB5" w:rsidRPr="00F43102" w14:paraId="7263D42E" w14:textId="77777777" w:rsidTr="00530111">
        <w:trPr>
          <w:trHeight w:val="20"/>
        </w:trPr>
        <w:tc>
          <w:tcPr>
            <w:tcW w:w="1611" w:type="dxa"/>
            <w:tcMar>
              <w:top w:w="57" w:type="dxa"/>
              <w:left w:w="57" w:type="dxa"/>
              <w:bottom w:w="57" w:type="dxa"/>
              <w:right w:w="57" w:type="dxa"/>
            </w:tcMar>
          </w:tcPr>
          <w:p w14:paraId="27D59CCD"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48ED371E"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4F686126" w14:textId="77777777" w:rsidR="00264CB5" w:rsidRPr="004B773B" w:rsidRDefault="00264CB5" w:rsidP="00530111">
            <w:pPr>
              <w:pStyle w:val="Tabelltext"/>
              <w:framePr w:hSpace="0" w:wrap="auto" w:vAnchor="margin" w:yAlign="inline"/>
            </w:pPr>
          </w:p>
        </w:tc>
      </w:tr>
    </w:tbl>
    <w:p w14:paraId="66D89315" w14:textId="77777777" w:rsidR="00384C23" w:rsidRPr="006A739E" w:rsidRDefault="00384C23" w:rsidP="00DE4AD5">
      <w:pPr>
        <w:pStyle w:val="Bilaga"/>
      </w:pPr>
    </w:p>
    <w:p w14:paraId="74741878" w14:textId="77777777" w:rsidR="00ED1635" w:rsidRPr="006A739E" w:rsidRDefault="00ED1635" w:rsidP="00DE4AD5">
      <w:pPr>
        <w:pStyle w:val="Bilaga"/>
      </w:pPr>
    </w:p>
    <w:p w14:paraId="24DBBAFE" w14:textId="77777777" w:rsidR="00ED1635" w:rsidRPr="006A739E" w:rsidRDefault="00ED1635" w:rsidP="00DE4AD5">
      <w:pPr>
        <w:pStyle w:val="Bilaga"/>
        <w:sectPr w:rsidR="00ED1635" w:rsidRPr="006A739E" w:rsidSect="00DE6964">
          <w:pgSz w:w="11900" w:h="16840"/>
          <w:pgMar w:top="1440" w:right="843" w:bottom="1440" w:left="1134" w:header="720" w:footer="720" w:gutter="0"/>
          <w:pgNumType w:fmt="upperRoman"/>
          <w:cols w:space="720"/>
        </w:sectPr>
      </w:pPr>
    </w:p>
    <w:p w14:paraId="1125DB91" w14:textId="5995E041" w:rsidR="00192275" w:rsidRPr="00763260" w:rsidRDefault="00F26C4C" w:rsidP="006D4F96">
      <w:pPr>
        <w:pStyle w:val="Rubrik"/>
      </w:pPr>
      <w:r w:rsidRPr="00763260">
        <w:lastRenderedPageBreak/>
        <w:t xml:space="preserve">Artikel </w:t>
      </w:r>
      <w:r w:rsidR="00BE0928">
        <w:t>1</w:t>
      </w:r>
      <w:r w:rsidR="00205556">
        <w:t>0</w:t>
      </w:r>
    </w:p>
    <w:tbl>
      <w:tblPr>
        <w:tblStyle w:val="Tabellrutnt"/>
        <w:tblpPr w:leftFromText="141" w:rightFromText="141" w:vertAnchor="text" w:tblpY="22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11"/>
        <w:gridCol w:w="8028"/>
      </w:tblGrid>
      <w:tr w:rsidR="00264CB5" w:rsidRPr="00F43102" w14:paraId="1EC84E20" w14:textId="77777777" w:rsidTr="00530111">
        <w:trPr>
          <w:trHeight w:val="20"/>
        </w:trPr>
        <w:tc>
          <w:tcPr>
            <w:tcW w:w="1611" w:type="dxa"/>
            <w:tcMar>
              <w:top w:w="57" w:type="dxa"/>
              <w:left w:w="57" w:type="dxa"/>
              <w:bottom w:w="57" w:type="dxa"/>
              <w:right w:w="57" w:type="dxa"/>
            </w:tcMar>
          </w:tcPr>
          <w:p w14:paraId="7ACFDFB2"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Referens</w:t>
            </w:r>
          </w:p>
        </w:tc>
        <w:tc>
          <w:tcPr>
            <w:tcW w:w="8028" w:type="dxa"/>
            <w:tcMar>
              <w:top w:w="57" w:type="dxa"/>
              <w:left w:w="57" w:type="dxa"/>
              <w:bottom w:w="57" w:type="dxa"/>
              <w:right w:w="57" w:type="dxa"/>
            </w:tcMar>
          </w:tcPr>
          <w:p w14:paraId="13C59A97" w14:textId="77777777" w:rsidR="00264CB5" w:rsidRPr="004B773B" w:rsidRDefault="00264CB5" w:rsidP="00530111">
            <w:pPr>
              <w:pStyle w:val="Tabelltext"/>
              <w:framePr w:hSpace="0" w:wrap="auto" w:vAnchor="margin" w:yAlign="inline"/>
            </w:pPr>
          </w:p>
        </w:tc>
      </w:tr>
      <w:tr w:rsidR="00264CB5" w:rsidRPr="00F43102" w14:paraId="3CBCABF7" w14:textId="77777777" w:rsidTr="00530111">
        <w:trPr>
          <w:trHeight w:val="20"/>
        </w:trPr>
        <w:tc>
          <w:tcPr>
            <w:tcW w:w="1611" w:type="dxa"/>
            <w:tcMar>
              <w:top w:w="57" w:type="dxa"/>
              <w:left w:w="57" w:type="dxa"/>
              <w:bottom w:w="57" w:type="dxa"/>
              <w:right w:w="57" w:type="dxa"/>
            </w:tcMar>
          </w:tcPr>
          <w:p w14:paraId="0569EF1B"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Land </w:t>
            </w:r>
          </w:p>
          <w:p w14:paraId="4C068B3E"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Databas</w:t>
            </w:r>
          </w:p>
        </w:tc>
        <w:tc>
          <w:tcPr>
            <w:tcW w:w="8028" w:type="dxa"/>
            <w:tcMar>
              <w:top w:w="57" w:type="dxa"/>
              <w:left w:w="57" w:type="dxa"/>
              <w:bottom w:w="57" w:type="dxa"/>
              <w:right w:w="57" w:type="dxa"/>
            </w:tcMar>
          </w:tcPr>
          <w:p w14:paraId="32189859" w14:textId="77777777" w:rsidR="00264CB5" w:rsidRDefault="00264CB5" w:rsidP="00530111">
            <w:pPr>
              <w:pStyle w:val="Tabelltext"/>
              <w:framePr w:hSpace="0" w:wrap="auto" w:vAnchor="margin" w:yAlign="inline"/>
            </w:pPr>
          </w:p>
          <w:p w14:paraId="74996B77" w14:textId="77777777" w:rsidR="00264CB5" w:rsidRPr="004B773B" w:rsidRDefault="00264CB5" w:rsidP="00530111">
            <w:pPr>
              <w:pStyle w:val="Tabelltext"/>
              <w:framePr w:hSpace="0" w:wrap="auto" w:vAnchor="margin" w:yAlign="inline"/>
            </w:pPr>
          </w:p>
        </w:tc>
      </w:tr>
      <w:tr w:rsidR="00264CB5" w:rsidRPr="00F43102" w14:paraId="462DE6A3" w14:textId="77777777" w:rsidTr="00530111">
        <w:trPr>
          <w:trHeight w:val="20"/>
        </w:trPr>
        <w:tc>
          <w:tcPr>
            <w:tcW w:w="1611" w:type="dxa"/>
            <w:tcMar>
              <w:top w:w="57" w:type="dxa"/>
              <w:left w:w="57" w:type="dxa"/>
              <w:bottom w:w="57" w:type="dxa"/>
              <w:right w:w="57" w:type="dxa"/>
            </w:tcMar>
          </w:tcPr>
          <w:p w14:paraId="2D1E06C3"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Syfte</w:t>
            </w:r>
          </w:p>
        </w:tc>
        <w:tc>
          <w:tcPr>
            <w:tcW w:w="8028" w:type="dxa"/>
            <w:tcMar>
              <w:top w:w="57" w:type="dxa"/>
              <w:left w:w="57" w:type="dxa"/>
              <w:bottom w:w="57" w:type="dxa"/>
              <w:right w:w="57" w:type="dxa"/>
            </w:tcMar>
          </w:tcPr>
          <w:p w14:paraId="73F62D1F" w14:textId="77777777" w:rsidR="00264CB5" w:rsidRPr="004B773B" w:rsidRDefault="00264CB5" w:rsidP="00530111">
            <w:pPr>
              <w:pStyle w:val="Tabelltext"/>
              <w:framePr w:hSpace="0" w:wrap="auto" w:vAnchor="margin" w:yAlign="inline"/>
            </w:pPr>
          </w:p>
        </w:tc>
      </w:tr>
      <w:tr w:rsidR="00264CB5" w:rsidRPr="00F43102" w14:paraId="604BA84B" w14:textId="77777777" w:rsidTr="00530111">
        <w:trPr>
          <w:trHeight w:val="20"/>
        </w:trPr>
        <w:tc>
          <w:tcPr>
            <w:tcW w:w="1611" w:type="dxa"/>
            <w:tcBorders>
              <w:bottom w:val="single" w:sz="4" w:space="0" w:color="A6A6A6" w:themeColor="background1" w:themeShade="A6"/>
            </w:tcBorders>
            <w:tcMar>
              <w:top w:w="57" w:type="dxa"/>
              <w:left w:w="57" w:type="dxa"/>
              <w:bottom w:w="57" w:type="dxa"/>
              <w:right w:w="57" w:type="dxa"/>
            </w:tcMar>
          </w:tcPr>
          <w:p w14:paraId="69F5D61A"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Metod: </w:t>
            </w:r>
          </w:p>
          <w:p w14:paraId="172389F3" w14:textId="6CE4A123" w:rsidR="00264CB5" w:rsidRPr="00BE0928" w:rsidRDefault="00264CB5" w:rsidP="00530111">
            <w:pPr>
              <w:pStyle w:val="Tabelltext"/>
              <w:framePr w:hSpace="0" w:wrap="auto" w:vAnchor="margin" w:yAlign="inline"/>
              <w:rPr>
                <w:rFonts w:ascii="Arial" w:hAnsi="Arial"/>
                <w:sz w:val="18"/>
                <w:szCs w:val="18"/>
              </w:rPr>
            </w:pPr>
          </w:p>
        </w:tc>
        <w:tc>
          <w:tcPr>
            <w:tcW w:w="8028" w:type="dxa"/>
            <w:tcBorders>
              <w:bottom w:val="single" w:sz="4" w:space="0" w:color="A6A6A6" w:themeColor="background1" w:themeShade="A6"/>
            </w:tcBorders>
            <w:tcMar>
              <w:top w:w="57" w:type="dxa"/>
              <w:left w:w="57" w:type="dxa"/>
              <w:bottom w:w="57" w:type="dxa"/>
              <w:right w:w="57" w:type="dxa"/>
            </w:tcMar>
          </w:tcPr>
          <w:p w14:paraId="496FF556" w14:textId="77777777" w:rsidR="00264CB5" w:rsidRDefault="00264CB5" w:rsidP="00530111">
            <w:pPr>
              <w:pStyle w:val="Tabelltext"/>
              <w:framePr w:hSpace="0" w:wrap="auto" w:vAnchor="margin" w:yAlign="inline"/>
            </w:pPr>
          </w:p>
          <w:p w14:paraId="6723B7B6" w14:textId="77777777" w:rsidR="00264CB5" w:rsidRPr="004B773B" w:rsidRDefault="00264CB5" w:rsidP="00530111">
            <w:pPr>
              <w:pStyle w:val="Tabelltext"/>
              <w:framePr w:hSpace="0" w:wrap="auto" w:vAnchor="margin" w:yAlign="inline"/>
            </w:pPr>
          </w:p>
        </w:tc>
      </w:tr>
      <w:tr w:rsidR="00264CB5" w:rsidRPr="00F43102" w14:paraId="47B56E7A"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18423A8"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sz w:val="18"/>
                <w:szCs w:val="18"/>
              </w:rPr>
              <w:t>Urval</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5558B8C6" w14:textId="77777777" w:rsidR="00264CB5" w:rsidRPr="004B773B" w:rsidRDefault="00264CB5" w:rsidP="00530111">
            <w:pPr>
              <w:pStyle w:val="Tabelltext"/>
              <w:framePr w:hSpace="0" w:wrap="auto" w:vAnchor="margin" w:yAlign="inline"/>
            </w:pPr>
          </w:p>
        </w:tc>
      </w:tr>
      <w:tr w:rsidR="00264CB5" w:rsidRPr="00F43102" w14:paraId="52D2D5AA"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165C2367"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insamling</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67C6DB2A" w14:textId="77777777" w:rsidR="00264CB5" w:rsidRPr="004B773B" w:rsidRDefault="00264CB5" w:rsidP="00530111">
            <w:pPr>
              <w:pStyle w:val="Tabelltext"/>
              <w:framePr w:hSpace="0" w:wrap="auto" w:vAnchor="margin" w:yAlign="inline"/>
            </w:pPr>
          </w:p>
        </w:tc>
      </w:tr>
      <w:tr w:rsidR="00264CB5" w:rsidRPr="00F43102" w14:paraId="7325A300" w14:textId="77777777" w:rsidTr="00530111">
        <w:trPr>
          <w:trHeight w:val="20"/>
        </w:trPr>
        <w:tc>
          <w:tcPr>
            <w:tcW w:w="1611"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7D5BBAD0"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Dataanalys</w:t>
            </w:r>
          </w:p>
        </w:tc>
        <w:tc>
          <w:tcPr>
            <w:tcW w:w="8028" w:type="dxa"/>
            <w:tcBorders>
              <w:top w:val="single" w:sz="4" w:space="0" w:color="A6A6A6" w:themeColor="background1" w:themeShade="A6"/>
              <w:bottom w:val="single" w:sz="4" w:space="0" w:color="A6A6A6" w:themeColor="background1" w:themeShade="A6"/>
            </w:tcBorders>
            <w:tcMar>
              <w:top w:w="57" w:type="dxa"/>
              <w:left w:w="57" w:type="dxa"/>
              <w:bottom w:w="57" w:type="dxa"/>
              <w:right w:w="57" w:type="dxa"/>
            </w:tcMar>
          </w:tcPr>
          <w:p w14:paraId="431AB885" w14:textId="77777777" w:rsidR="00264CB5" w:rsidRPr="004B773B" w:rsidRDefault="00264CB5" w:rsidP="00530111">
            <w:pPr>
              <w:pStyle w:val="Tabelltext"/>
              <w:framePr w:hSpace="0" w:wrap="auto" w:vAnchor="margin" w:yAlign="inline"/>
            </w:pPr>
          </w:p>
        </w:tc>
      </w:tr>
      <w:tr w:rsidR="00264CB5" w:rsidRPr="00F43102" w14:paraId="59548416" w14:textId="77777777" w:rsidTr="00530111">
        <w:trPr>
          <w:trHeight w:val="20"/>
        </w:trPr>
        <w:tc>
          <w:tcPr>
            <w:tcW w:w="1611" w:type="dxa"/>
            <w:tcBorders>
              <w:top w:val="single" w:sz="4" w:space="0" w:color="A6A6A6" w:themeColor="background1" w:themeShade="A6"/>
            </w:tcBorders>
            <w:tcMar>
              <w:top w:w="57" w:type="dxa"/>
              <w:left w:w="57" w:type="dxa"/>
              <w:bottom w:w="57" w:type="dxa"/>
              <w:right w:w="57" w:type="dxa"/>
            </w:tcMar>
          </w:tcPr>
          <w:p w14:paraId="05EB2B4B"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sz w:val="18"/>
                <w:szCs w:val="18"/>
              </w:rPr>
              <w:t>Bortfall</w:t>
            </w:r>
          </w:p>
        </w:tc>
        <w:tc>
          <w:tcPr>
            <w:tcW w:w="8028" w:type="dxa"/>
            <w:tcBorders>
              <w:top w:val="single" w:sz="4" w:space="0" w:color="A6A6A6" w:themeColor="background1" w:themeShade="A6"/>
            </w:tcBorders>
            <w:tcMar>
              <w:top w:w="57" w:type="dxa"/>
              <w:left w:w="57" w:type="dxa"/>
              <w:bottom w:w="57" w:type="dxa"/>
              <w:right w:w="57" w:type="dxa"/>
            </w:tcMar>
          </w:tcPr>
          <w:p w14:paraId="29E88C20" w14:textId="77777777" w:rsidR="00264CB5" w:rsidRPr="004B773B" w:rsidRDefault="00264CB5" w:rsidP="00530111">
            <w:pPr>
              <w:pStyle w:val="Tabelltext"/>
              <w:framePr w:hSpace="0" w:wrap="auto" w:vAnchor="margin" w:yAlign="inline"/>
            </w:pPr>
          </w:p>
        </w:tc>
      </w:tr>
      <w:tr w:rsidR="00264CB5" w:rsidRPr="00F43102" w14:paraId="567CB205" w14:textId="77777777" w:rsidTr="00530111">
        <w:trPr>
          <w:trHeight w:val="20"/>
        </w:trPr>
        <w:tc>
          <w:tcPr>
            <w:tcW w:w="1611" w:type="dxa"/>
            <w:tcMar>
              <w:top w:w="57" w:type="dxa"/>
              <w:left w:w="57" w:type="dxa"/>
              <w:bottom w:w="57" w:type="dxa"/>
              <w:right w:w="57" w:type="dxa"/>
            </w:tcMar>
          </w:tcPr>
          <w:p w14:paraId="1A5C1F61" w14:textId="60F820F9" w:rsidR="00264CB5" w:rsidRPr="00BE0928" w:rsidRDefault="00D44FA3" w:rsidP="00530111">
            <w:pPr>
              <w:pStyle w:val="Tabelltext"/>
              <w:framePr w:hSpace="0" w:wrap="auto" w:vAnchor="margin" w:yAlign="inline"/>
              <w:rPr>
                <w:rFonts w:ascii="Arial" w:hAnsi="Arial"/>
                <w:b/>
                <w:sz w:val="18"/>
                <w:szCs w:val="18"/>
              </w:rPr>
            </w:pPr>
            <w:r>
              <w:rPr>
                <w:rFonts w:ascii="Arial" w:hAnsi="Arial"/>
                <w:b/>
                <w:sz w:val="18"/>
                <w:szCs w:val="18"/>
              </w:rPr>
              <w:t>Resultat/</w:t>
            </w:r>
            <w:r w:rsidRPr="00BE0928">
              <w:rPr>
                <w:rFonts w:ascii="Arial" w:hAnsi="Arial"/>
                <w:b/>
                <w:sz w:val="18"/>
                <w:szCs w:val="18"/>
              </w:rPr>
              <w:t>Slutsats</w:t>
            </w:r>
          </w:p>
        </w:tc>
        <w:tc>
          <w:tcPr>
            <w:tcW w:w="8028" w:type="dxa"/>
            <w:tcMar>
              <w:top w:w="57" w:type="dxa"/>
              <w:left w:w="57" w:type="dxa"/>
              <w:bottom w:w="57" w:type="dxa"/>
              <w:right w:w="57" w:type="dxa"/>
            </w:tcMar>
          </w:tcPr>
          <w:p w14:paraId="5B2C887B" w14:textId="77777777" w:rsidR="00264CB5" w:rsidRPr="004B773B" w:rsidRDefault="00264CB5" w:rsidP="00530111">
            <w:pPr>
              <w:pStyle w:val="Tabelltext"/>
              <w:framePr w:hSpace="0" w:wrap="auto" w:vAnchor="margin" w:yAlign="inline"/>
            </w:pPr>
          </w:p>
        </w:tc>
      </w:tr>
      <w:tr w:rsidR="00264CB5" w:rsidRPr="00F43102" w14:paraId="4F77297A" w14:textId="77777777" w:rsidTr="00530111">
        <w:trPr>
          <w:trHeight w:val="20"/>
        </w:trPr>
        <w:tc>
          <w:tcPr>
            <w:tcW w:w="1611" w:type="dxa"/>
            <w:tcMar>
              <w:top w:w="57" w:type="dxa"/>
              <w:left w:w="57" w:type="dxa"/>
              <w:bottom w:w="57" w:type="dxa"/>
              <w:right w:w="57" w:type="dxa"/>
            </w:tcMar>
          </w:tcPr>
          <w:p w14:paraId="08C653C5" w14:textId="77777777" w:rsidR="00264CB5" w:rsidRPr="00BE0928" w:rsidRDefault="00264CB5" w:rsidP="00530111">
            <w:pPr>
              <w:pStyle w:val="Tabelltext"/>
              <w:framePr w:hSpace="0" w:wrap="auto" w:vAnchor="margin" w:yAlign="inline"/>
              <w:rPr>
                <w:rFonts w:ascii="Arial" w:hAnsi="Arial"/>
                <w:b/>
                <w:sz w:val="18"/>
                <w:szCs w:val="18"/>
              </w:rPr>
            </w:pPr>
            <w:r w:rsidRPr="00BE0928">
              <w:rPr>
                <w:rFonts w:ascii="Arial" w:hAnsi="Arial"/>
                <w:b/>
                <w:sz w:val="18"/>
                <w:szCs w:val="18"/>
              </w:rPr>
              <w:t xml:space="preserve">Vetenskaplig </w:t>
            </w:r>
          </w:p>
          <w:p w14:paraId="3B8859E6" w14:textId="77777777" w:rsidR="00264CB5" w:rsidRPr="00BE0928" w:rsidRDefault="00264CB5" w:rsidP="00530111">
            <w:pPr>
              <w:pStyle w:val="Tabelltext"/>
              <w:framePr w:hSpace="0" w:wrap="auto" w:vAnchor="margin" w:yAlign="inline"/>
              <w:rPr>
                <w:rFonts w:ascii="Arial" w:hAnsi="Arial"/>
                <w:sz w:val="18"/>
                <w:szCs w:val="18"/>
              </w:rPr>
            </w:pPr>
            <w:r w:rsidRPr="00BE0928">
              <w:rPr>
                <w:rFonts w:ascii="Arial" w:hAnsi="Arial"/>
                <w:b/>
                <w:sz w:val="18"/>
                <w:szCs w:val="18"/>
              </w:rPr>
              <w:t>kvalitet</w:t>
            </w:r>
          </w:p>
        </w:tc>
        <w:tc>
          <w:tcPr>
            <w:tcW w:w="8028" w:type="dxa"/>
            <w:tcMar>
              <w:top w:w="57" w:type="dxa"/>
              <w:left w:w="57" w:type="dxa"/>
              <w:bottom w:w="57" w:type="dxa"/>
              <w:right w:w="57" w:type="dxa"/>
            </w:tcMar>
          </w:tcPr>
          <w:p w14:paraId="78EDA245" w14:textId="77777777" w:rsidR="00264CB5" w:rsidRPr="004B773B" w:rsidRDefault="00264CB5" w:rsidP="00530111">
            <w:pPr>
              <w:pStyle w:val="Tabelltext"/>
              <w:framePr w:hSpace="0" w:wrap="auto" w:vAnchor="margin" w:yAlign="inline"/>
            </w:pPr>
          </w:p>
        </w:tc>
      </w:tr>
    </w:tbl>
    <w:p w14:paraId="2F8CF7C0" w14:textId="77777777" w:rsidR="00C82A08" w:rsidRPr="006A739E" w:rsidRDefault="00C82A08" w:rsidP="00C82A08"/>
    <w:sectPr w:rsidR="00C82A08" w:rsidRPr="006A739E" w:rsidSect="00DE6964">
      <w:pgSz w:w="11900" w:h="16840"/>
      <w:pgMar w:top="1440" w:right="843" w:bottom="1440" w:left="1134" w:header="720" w:footer="720" w:gutter="0"/>
      <w:pgNumType w:fmt="upperRoman"/>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3162E" w14:textId="77777777" w:rsidR="00964924" w:rsidRDefault="00964924" w:rsidP="00B20983">
      <w:r>
        <w:separator/>
      </w:r>
    </w:p>
  </w:endnote>
  <w:endnote w:type="continuationSeparator" w:id="0">
    <w:p w14:paraId="1782709D" w14:textId="77777777" w:rsidR="00964924" w:rsidRDefault="00964924" w:rsidP="00B20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Palatino">
    <w:altName w:val="Palatino"/>
    <w:panose1 w:val="00000000000000000000"/>
    <w:charset w:val="4D"/>
    <w:family w:val="auto"/>
    <w:notTrueType/>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BDBF1" w14:textId="77777777" w:rsidR="00716B03" w:rsidRPr="0089296E" w:rsidRDefault="00716B03" w:rsidP="0089296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9C067" w14:textId="77777777" w:rsidR="00716B03" w:rsidRPr="0089296E" w:rsidRDefault="00716B03" w:rsidP="0089296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AFFD8" w14:textId="77777777" w:rsidR="00716B03" w:rsidRDefault="00716B03" w:rsidP="001E7999">
    <w:pPr>
      <w:pStyle w:val="Sidfot"/>
      <w:framePr w:wrap="around" w:vAnchor="text" w:hAnchor="margin" w:xAlign="center" w:y="1"/>
      <w:rPr>
        <w:rStyle w:val="Sidnummer"/>
      </w:rPr>
    </w:pPr>
    <w:r>
      <w:rPr>
        <w:rStyle w:val="Sidnummer"/>
      </w:rPr>
      <w:fldChar w:fldCharType="begin"/>
    </w:r>
    <w:r>
      <w:rPr>
        <w:rStyle w:val="Sidnummer"/>
      </w:rPr>
      <w:instrText xml:space="preserve">PAGE  </w:instrText>
    </w:r>
    <w:r>
      <w:rPr>
        <w:rStyle w:val="Sidnummer"/>
      </w:rPr>
      <w:fldChar w:fldCharType="separate"/>
    </w:r>
    <w:r>
      <w:rPr>
        <w:rStyle w:val="Sidnummer"/>
        <w:noProof/>
      </w:rPr>
      <w:t>11</w:t>
    </w:r>
    <w:r>
      <w:rPr>
        <w:rStyle w:val="Sidnummer"/>
      </w:rPr>
      <w:fldChar w:fldCharType="end"/>
    </w:r>
  </w:p>
  <w:p w14:paraId="5265C2BB" w14:textId="77777777" w:rsidR="00716B03" w:rsidRDefault="00716B03">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0703B" w14:textId="77777777" w:rsidR="00716B03" w:rsidRDefault="00716B03" w:rsidP="001E7999">
    <w:pPr>
      <w:pStyle w:val="Sidfot"/>
      <w:framePr w:wrap="around" w:vAnchor="text" w:hAnchor="margin" w:xAlign="center" w:y="1"/>
      <w:rPr>
        <w:rStyle w:val="Sidnummer"/>
      </w:rPr>
    </w:pPr>
    <w:r>
      <w:rPr>
        <w:rStyle w:val="Sidnummer"/>
      </w:rPr>
      <w:fldChar w:fldCharType="begin"/>
    </w:r>
    <w:r>
      <w:rPr>
        <w:rStyle w:val="Sidnummer"/>
      </w:rPr>
      <w:instrText xml:space="preserve">PAGE  </w:instrText>
    </w:r>
    <w:r>
      <w:rPr>
        <w:rStyle w:val="Sidnummer"/>
      </w:rPr>
      <w:fldChar w:fldCharType="separate"/>
    </w:r>
    <w:r w:rsidR="00EA04CD">
      <w:rPr>
        <w:rStyle w:val="Sidnummer"/>
        <w:noProof/>
      </w:rPr>
      <w:t>2</w:t>
    </w:r>
    <w:r>
      <w:rPr>
        <w:rStyle w:val="Sidnummer"/>
      </w:rPr>
      <w:fldChar w:fldCharType="end"/>
    </w:r>
  </w:p>
  <w:p w14:paraId="438E45D9" w14:textId="77777777" w:rsidR="00716B03" w:rsidRPr="0089296E" w:rsidRDefault="00716B03" w:rsidP="0089296E">
    <w:pPr>
      <w:pStyle w:val="Sidfo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E36DA" w14:textId="77777777" w:rsidR="00716B03" w:rsidRPr="0089296E" w:rsidRDefault="00716B03" w:rsidP="0089296E">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B6928" w14:textId="77777777" w:rsidR="00964924" w:rsidRDefault="00964924" w:rsidP="00B20983">
      <w:r>
        <w:separator/>
      </w:r>
    </w:p>
  </w:footnote>
  <w:footnote w:type="continuationSeparator" w:id="0">
    <w:p w14:paraId="215EC02F" w14:textId="77777777" w:rsidR="00964924" w:rsidRDefault="00964924" w:rsidP="00B209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AA7C2" w14:textId="77777777" w:rsidR="00716B03" w:rsidRDefault="00716B03" w:rsidP="0063084C">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separate"/>
    </w:r>
    <w:r>
      <w:rPr>
        <w:rStyle w:val="Sidnummer"/>
        <w:noProof/>
      </w:rPr>
      <w:t>xi</w:t>
    </w:r>
    <w:r>
      <w:rPr>
        <w:rStyle w:val="Sidnummer"/>
      </w:rPr>
      <w:fldChar w:fldCharType="end"/>
    </w:r>
  </w:p>
  <w:p w14:paraId="13466605" w14:textId="77777777" w:rsidR="00716B03" w:rsidRDefault="00716B03" w:rsidP="0063084C">
    <w:pPr>
      <w:pStyle w:val="Sidhuvud"/>
      <w:framePr w:wrap="around" w:vAnchor="text" w:hAnchor="margin" w:xAlign="right" w:y="1"/>
      <w:ind w:right="360"/>
      <w:rPr>
        <w:rStyle w:val="Sidnummer"/>
      </w:rPr>
    </w:pPr>
    <w:r>
      <w:rPr>
        <w:rStyle w:val="Sidnummer"/>
      </w:rPr>
      <w:fldChar w:fldCharType="begin"/>
    </w:r>
    <w:r>
      <w:rPr>
        <w:rStyle w:val="Sidnummer"/>
      </w:rPr>
      <w:instrText xml:space="preserve">PAGE  </w:instrText>
    </w:r>
    <w:r>
      <w:rPr>
        <w:rStyle w:val="Sidnummer"/>
      </w:rPr>
      <w:fldChar w:fldCharType="separate"/>
    </w:r>
    <w:r>
      <w:rPr>
        <w:rStyle w:val="Sidnummer"/>
        <w:noProof/>
      </w:rPr>
      <w:t>xi</w:t>
    </w:r>
    <w:r>
      <w:rPr>
        <w:rStyle w:val="Sidnummer"/>
      </w:rPr>
      <w:fldChar w:fldCharType="end"/>
    </w:r>
  </w:p>
  <w:p w14:paraId="0F0CD754" w14:textId="77777777" w:rsidR="00716B03" w:rsidRDefault="00716B03" w:rsidP="00872E2F">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54D39" w14:textId="77777777" w:rsidR="00716B03" w:rsidRDefault="00716B03">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F631D" w14:textId="77777777" w:rsidR="00716B03" w:rsidRDefault="00716B03">
    <w:pPr>
      <w:pStyle w:val="Sidhuvu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66FBA" w14:textId="77777777" w:rsidR="00716B03" w:rsidRPr="00957EE2" w:rsidRDefault="00716B03" w:rsidP="00957EE2">
    <w:pPr>
      <w:pStyle w:val="Sidhuvud"/>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838EC" w14:textId="47F0C611" w:rsidR="00716B03" w:rsidRPr="0063084C" w:rsidRDefault="00716B03" w:rsidP="0090065D">
    <w:pPr>
      <w:pStyle w:val="Bilaga"/>
      <w:numPr>
        <w:ilvl w:val="0"/>
        <w:numId w:val="10"/>
      </w:num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EA779" w14:textId="77777777" w:rsidR="00716B03" w:rsidRPr="0063084C" w:rsidRDefault="00716B03" w:rsidP="0090065D">
    <w:pPr>
      <w:pStyle w:val="Bilaga"/>
      <w:numPr>
        <w:ilvl w:val="0"/>
        <w:numId w:val="10"/>
      </w:numP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27048" w14:textId="77777777" w:rsidR="00716B03" w:rsidRPr="0063084C" w:rsidRDefault="00716B03" w:rsidP="0090065D">
    <w:pPr>
      <w:pStyle w:val="Bilaga"/>
      <w:numPr>
        <w:ilvl w:val="0"/>
        <w:numId w:val="10"/>
      </w:num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5121E"/>
    <w:multiLevelType w:val="hybridMultilevel"/>
    <w:tmpl w:val="FB5C8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7404707"/>
    <w:multiLevelType w:val="hybridMultilevel"/>
    <w:tmpl w:val="95B82EEA"/>
    <w:lvl w:ilvl="0" w:tplc="150A85C0">
      <w:start w:val="1"/>
      <w:numFmt w:val="upperLetter"/>
      <w:lvlText w:val="BILAGA %1"/>
      <w:lvlJc w:val="right"/>
      <w:pPr>
        <w:ind w:left="720" w:hanging="360"/>
      </w:pPr>
      <w:rPr>
        <w:rFonts w:ascii="Arial" w:hAnsi="Arial" w:hint="default"/>
        <w:b/>
        <w:bCs/>
        <w:i w:val="0"/>
        <w:iCs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7F452AB"/>
    <w:multiLevelType w:val="hybridMultilevel"/>
    <w:tmpl w:val="86584A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7485D1D"/>
    <w:multiLevelType w:val="multilevel"/>
    <w:tmpl w:val="2CF2BC1E"/>
    <w:lvl w:ilvl="0">
      <w:start w:val="1"/>
      <w:numFmt w:val="upperLetter"/>
      <w:lvlText w:val="Bilaga %1 "/>
      <w:lvlJc w:val="right"/>
      <w:pPr>
        <w:ind w:left="1080" w:hanging="360"/>
      </w:pPr>
      <w:rPr>
        <w:rFonts w:ascii="Times New Roman" w:hAnsi="Times New Roman" w:hint="default"/>
        <w:b/>
        <w:bCs/>
        <w:i w:val="0"/>
        <w:iCs w:val="0"/>
        <w:color w:val="auto"/>
        <w:sz w:val="32"/>
        <w:szCs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3B11C0"/>
    <w:multiLevelType w:val="hybridMultilevel"/>
    <w:tmpl w:val="8BACD01E"/>
    <w:lvl w:ilvl="0" w:tplc="AB5804E4">
      <w:start w:val="1"/>
      <w:numFmt w:val="upperLetter"/>
      <w:lvlText w:val="Bilaga %1."/>
      <w:lvlJc w:val="left"/>
      <w:pPr>
        <w:ind w:left="1440" w:hanging="360"/>
      </w:pPr>
      <w:rPr>
        <w:rFonts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5" w15:restartNumberingAfterBreak="0">
    <w:nsid w:val="23313790"/>
    <w:multiLevelType w:val="hybridMultilevel"/>
    <w:tmpl w:val="FD6A574C"/>
    <w:lvl w:ilvl="0" w:tplc="5EE63916">
      <w:start w:val="1"/>
      <w:numFmt w:val="upperLetter"/>
      <w:lvlText w:val="Bilaga %1."/>
      <w:lvlJc w:val="righ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53B77AC"/>
    <w:multiLevelType w:val="multilevel"/>
    <w:tmpl w:val="0932395C"/>
    <w:lvl w:ilvl="0">
      <w:start w:val="1"/>
      <w:numFmt w:val="upperLetter"/>
      <w:lvlText w:val="Bilaga %1 :"/>
      <w:lvlJc w:val="right"/>
      <w:pPr>
        <w:ind w:left="1080" w:hanging="360"/>
      </w:pPr>
      <w:rPr>
        <w:rFonts w:hint="default"/>
        <w:color w:val="808080" w:themeColor="background1" w:themeShade="8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2BBF0828"/>
    <w:multiLevelType w:val="multilevel"/>
    <w:tmpl w:val="5DB666C8"/>
    <w:lvl w:ilvl="0">
      <w:start w:val="1"/>
      <w:numFmt w:val="decimal"/>
      <w:lvlText w:val="%1"/>
      <w:lvlJc w:val="left"/>
      <w:pPr>
        <w:ind w:left="432" w:hanging="432"/>
      </w:pPr>
      <w:rPr>
        <w:rFonts w:ascii="Arial" w:hAnsi="Arial" w:hint="default"/>
        <w:b/>
        <w:bCs/>
        <w:i w:val="0"/>
        <w:iCs w:val="0"/>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Rubrik5"/>
      <w:lvlText w:val="%1.%2.%3.%4.%5"/>
      <w:lvlJc w:val="left"/>
      <w:pPr>
        <w:ind w:left="1008" w:hanging="1008"/>
      </w:pPr>
      <w:rPr>
        <w:rFonts w:hint="default"/>
      </w:rPr>
    </w:lvl>
    <w:lvl w:ilvl="5">
      <w:start w:val="1"/>
      <w:numFmt w:val="decimal"/>
      <w:pStyle w:val="Rubrik6"/>
      <w:lvlText w:val="%1.%2.%3.%4.%5.%6"/>
      <w:lvlJc w:val="left"/>
      <w:pPr>
        <w:ind w:left="1152" w:hanging="1152"/>
      </w:pPr>
      <w:rPr>
        <w:rFonts w:hint="default"/>
      </w:rPr>
    </w:lvl>
    <w:lvl w:ilvl="6">
      <w:start w:val="1"/>
      <w:numFmt w:val="decimal"/>
      <w:pStyle w:val="Rubrik7"/>
      <w:lvlText w:val="%1.%2.%3.%4.%5.%6.%7"/>
      <w:lvlJc w:val="left"/>
      <w:pPr>
        <w:ind w:left="1296" w:hanging="1296"/>
      </w:pPr>
      <w:rPr>
        <w:rFonts w:hint="default"/>
      </w:rPr>
    </w:lvl>
    <w:lvl w:ilvl="7">
      <w:start w:val="1"/>
      <w:numFmt w:val="decimal"/>
      <w:pStyle w:val="Rubrik8"/>
      <w:lvlText w:val="%1.%2.%3.%4.%5.%6.%7.%8"/>
      <w:lvlJc w:val="left"/>
      <w:pPr>
        <w:ind w:left="1440" w:hanging="1440"/>
      </w:pPr>
      <w:rPr>
        <w:rFonts w:hint="default"/>
      </w:rPr>
    </w:lvl>
    <w:lvl w:ilvl="8">
      <w:start w:val="1"/>
      <w:numFmt w:val="decimal"/>
      <w:pStyle w:val="Rubrik9"/>
      <w:lvlText w:val="%1.%2.%3.%4.%5.%6.%7.%8.%9"/>
      <w:lvlJc w:val="left"/>
      <w:pPr>
        <w:ind w:left="1584" w:hanging="1584"/>
      </w:pPr>
      <w:rPr>
        <w:rFonts w:hint="default"/>
      </w:rPr>
    </w:lvl>
  </w:abstractNum>
  <w:abstractNum w:abstractNumId="8" w15:restartNumberingAfterBreak="0">
    <w:nsid w:val="464B7371"/>
    <w:multiLevelType w:val="hybridMultilevel"/>
    <w:tmpl w:val="7D48CFF6"/>
    <w:lvl w:ilvl="0" w:tplc="F2B0138C">
      <w:start w:val="1"/>
      <w:numFmt w:val="upperLetter"/>
      <w:lvlText w:val="Bilaga %1 "/>
      <w:lvlJc w:val="right"/>
      <w:pPr>
        <w:ind w:left="1080" w:hanging="360"/>
      </w:pPr>
      <w:rPr>
        <w:rFonts w:ascii="Times New Roman" w:hAnsi="Times New Roman" w:hint="default"/>
        <w:b/>
        <w:bCs/>
        <w:i w:val="0"/>
        <w:iCs w:val="0"/>
        <w:color w:val="auto"/>
        <w:sz w:val="32"/>
        <w:szCs w:val="32"/>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4F954995"/>
    <w:multiLevelType w:val="multilevel"/>
    <w:tmpl w:val="0932395C"/>
    <w:lvl w:ilvl="0">
      <w:start w:val="1"/>
      <w:numFmt w:val="upperLetter"/>
      <w:lvlText w:val="Bilaga %1 :"/>
      <w:lvlJc w:val="right"/>
      <w:pPr>
        <w:ind w:left="1080" w:hanging="360"/>
      </w:pPr>
      <w:rPr>
        <w:rFonts w:hint="default"/>
        <w:color w:val="808080" w:themeColor="background1" w:themeShade="8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63A20719"/>
    <w:multiLevelType w:val="multilevel"/>
    <w:tmpl w:val="5DB666C8"/>
    <w:lvl w:ilvl="0">
      <w:start w:val="1"/>
      <w:numFmt w:val="decimal"/>
      <w:lvlText w:val="%1"/>
      <w:lvlJc w:val="left"/>
      <w:pPr>
        <w:ind w:left="432" w:hanging="432"/>
      </w:pPr>
      <w:rPr>
        <w:rFonts w:ascii="Arial" w:hAnsi="Arial" w:hint="default"/>
        <w:b/>
        <w:bCs/>
        <w:i w:val="0"/>
        <w:iCs w:val="0"/>
        <w:sz w:val="32"/>
        <w:szCs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699D728F"/>
    <w:multiLevelType w:val="multilevel"/>
    <w:tmpl w:val="CA0020EE"/>
    <w:lvl w:ilvl="0">
      <w:start w:val="1"/>
      <w:numFmt w:val="upperLetter"/>
      <w:lvlText w:val="Bilaga %1 "/>
      <w:lvlJc w:val="right"/>
      <w:pPr>
        <w:ind w:left="1080" w:hanging="360"/>
      </w:pPr>
      <w:rPr>
        <w:rFonts w:ascii="Times New Roman" w:hAnsi="Times New Roman" w:hint="default"/>
        <w:color w:val="auto"/>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A5F1D09"/>
    <w:multiLevelType w:val="hybridMultilevel"/>
    <w:tmpl w:val="AB3EE046"/>
    <w:lvl w:ilvl="0" w:tplc="584E27A8">
      <w:start w:val="1"/>
      <w:numFmt w:val="upperLetter"/>
      <w:lvlText w:val="Bilaga %1 "/>
      <w:lvlJc w:val="right"/>
      <w:pPr>
        <w:ind w:left="1080" w:hanging="360"/>
      </w:pPr>
      <w:rPr>
        <w:rFonts w:ascii="Times New Roman" w:hAnsi="Times New Roman" w:hint="default"/>
        <w:b/>
        <w:bCs/>
        <w:i w:val="0"/>
        <w:iCs w:val="0"/>
        <w:color w:val="auto"/>
        <w:sz w:val="32"/>
        <w:szCs w:val="32"/>
      </w:rPr>
    </w:lvl>
    <w:lvl w:ilvl="1" w:tplc="041D0019">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num w:numId="1">
    <w:abstractNumId w:val="7"/>
  </w:num>
  <w:num w:numId="2">
    <w:abstractNumId w:val="12"/>
  </w:num>
  <w:num w:numId="3">
    <w:abstractNumId w:val="10"/>
  </w:num>
  <w:num w:numId="4">
    <w:abstractNumId w:val="9"/>
  </w:num>
  <w:num w:numId="5">
    <w:abstractNumId w:val="6"/>
  </w:num>
  <w:num w:numId="6">
    <w:abstractNumId w:val="11"/>
  </w:num>
  <w:num w:numId="7">
    <w:abstractNumId w:val="12"/>
  </w:num>
  <w:num w:numId="8">
    <w:abstractNumId w:val="8"/>
  </w:num>
  <w:num w:numId="9">
    <w:abstractNumId w:val="3"/>
  </w:num>
  <w:num w:numId="10">
    <w:abstractNumId w:val="1"/>
  </w:num>
  <w:num w:numId="11">
    <w:abstractNumId w:val="5"/>
  </w:num>
  <w:num w:numId="12">
    <w:abstractNumId w:val="4"/>
  </w:num>
  <w:num w:numId="13">
    <w:abstractNumId w:val="2"/>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YwNTU0MAeS5ko6SsGpxcWZ+XkgBYa1AFhuA+wsAAAA"/>
  </w:docVars>
  <w:rsids>
    <w:rsidRoot w:val="00757CEE"/>
    <w:rsid w:val="00006275"/>
    <w:rsid w:val="0002166D"/>
    <w:rsid w:val="00050369"/>
    <w:rsid w:val="000555C7"/>
    <w:rsid w:val="00071970"/>
    <w:rsid w:val="000746F8"/>
    <w:rsid w:val="00085944"/>
    <w:rsid w:val="000B62EE"/>
    <w:rsid w:val="000C1458"/>
    <w:rsid w:val="000D37A0"/>
    <w:rsid w:val="000D5866"/>
    <w:rsid w:val="000E201B"/>
    <w:rsid w:val="000E4D41"/>
    <w:rsid w:val="00100BB0"/>
    <w:rsid w:val="00121317"/>
    <w:rsid w:val="00124A9F"/>
    <w:rsid w:val="00125A57"/>
    <w:rsid w:val="0014318D"/>
    <w:rsid w:val="00153133"/>
    <w:rsid w:val="00153F99"/>
    <w:rsid w:val="001545A3"/>
    <w:rsid w:val="0018176E"/>
    <w:rsid w:val="00192275"/>
    <w:rsid w:val="001977E2"/>
    <w:rsid w:val="001A05A2"/>
    <w:rsid w:val="001A3F72"/>
    <w:rsid w:val="001A7AEA"/>
    <w:rsid w:val="001B0B66"/>
    <w:rsid w:val="001E7999"/>
    <w:rsid w:val="001F677C"/>
    <w:rsid w:val="002000F2"/>
    <w:rsid w:val="0020285F"/>
    <w:rsid w:val="00205556"/>
    <w:rsid w:val="002121F4"/>
    <w:rsid w:val="00230852"/>
    <w:rsid w:val="002518A3"/>
    <w:rsid w:val="00251BA8"/>
    <w:rsid w:val="00252A68"/>
    <w:rsid w:val="002624DE"/>
    <w:rsid w:val="0026272C"/>
    <w:rsid w:val="00264CB5"/>
    <w:rsid w:val="00270910"/>
    <w:rsid w:val="00276E38"/>
    <w:rsid w:val="0028310B"/>
    <w:rsid w:val="002905F2"/>
    <w:rsid w:val="002952D7"/>
    <w:rsid w:val="002A7CD6"/>
    <w:rsid w:val="002C24CC"/>
    <w:rsid w:val="002C3E98"/>
    <w:rsid w:val="002D40D1"/>
    <w:rsid w:val="002E1D5F"/>
    <w:rsid w:val="002E256E"/>
    <w:rsid w:val="003027D0"/>
    <w:rsid w:val="0034354D"/>
    <w:rsid w:val="00357250"/>
    <w:rsid w:val="00376BDA"/>
    <w:rsid w:val="00377670"/>
    <w:rsid w:val="0037790F"/>
    <w:rsid w:val="00384C23"/>
    <w:rsid w:val="00394641"/>
    <w:rsid w:val="00395CFF"/>
    <w:rsid w:val="003A78A8"/>
    <w:rsid w:val="003C5429"/>
    <w:rsid w:val="003C6889"/>
    <w:rsid w:val="003C6B8D"/>
    <w:rsid w:val="003D34B1"/>
    <w:rsid w:val="003E14FD"/>
    <w:rsid w:val="003E3D0D"/>
    <w:rsid w:val="003E7AFB"/>
    <w:rsid w:val="003F48B2"/>
    <w:rsid w:val="003F6DC3"/>
    <w:rsid w:val="003F77B2"/>
    <w:rsid w:val="00400892"/>
    <w:rsid w:val="00401E3D"/>
    <w:rsid w:val="00405AE1"/>
    <w:rsid w:val="0041022A"/>
    <w:rsid w:val="00420A68"/>
    <w:rsid w:val="0042544E"/>
    <w:rsid w:val="00426FFE"/>
    <w:rsid w:val="004302B7"/>
    <w:rsid w:val="00431D18"/>
    <w:rsid w:val="00432FF2"/>
    <w:rsid w:val="00435577"/>
    <w:rsid w:val="004371C6"/>
    <w:rsid w:val="004505D4"/>
    <w:rsid w:val="00451464"/>
    <w:rsid w:val="0046641C"/>
    <w:rsid w:val="00482236"/>
    <w:rsid w:val="00485461"/>
    <w:rsid w:val="00487C0B"/>
    <w:rsid w:val="004A5156"/>
    <w:rsid w:val="004B2587"/>
    <w:rsid w:val="004B773B"/>
    <w:rsid w:val="004D26D2"/>
    <w:rsid w:val="004E178C"/>
    <w:rsid w:val="004F23FE"/>
    <w:rsid w:val="00504CC4"/>
    <w:rsid w:val="00516871"/>
    <w:rsid w:val="00545E6C"/>
    <w:rsid w:val="00546FE9"/>
    <w:rsid w:val="005506C8"/>
    <w:rsid w:val="005709ED"/>
    <w:rsid w:val="0059154A"/>
    <w:rsid w:val="005A0037"/>
    <w:rsid w:val="005A66C8"/>
    <w:rsid w:val="005D4001"/>
    <w:rsid w:val="005E34AA"/>
    <w:rsid w:val="005E6458"/>
    <w:rsid w:val="005E676F"/>
    <w:rsid w:val="00616936"/>
    <w:rsid w:val="0063084C"/>
    <w:rsid w:val="00635CB7"/>
    <w:rsid w:val="00640F4A"/>
    <w:rsid w:val="00645AC0"/>
    <w:rsid w:val="00650BDC"/>
    <w:rsid w:val="00673EE9"/>
    <w:rsid w:val="00684260"/>
    <w:rsid w:val="00686585"/>
    <w:rsid w:val="00693DCE"/>
    <w:rsid w:val="006A739E"/>
    <w:rsid w:val="006B1872"/>
    <w:rsid w:val="006B2A3F"/>
    <w:rsid w:val="006B4E97"/>
    <w:rsid w:val="006B6527"/>
    <w:rsid w:val="006C12F1"/>
    <w:rsid w:val="006C27EE"/>
    <w:rsid w:val="006D0251"/>
    <w:rsid w:val="006D4F96"/>
    <w:rsid w:val="006E26BC"/>
    <w:rsid w:val="006E7B34"/>
    <w:rsid w:val="006F7968"/>
    <w:rsid w:val="007062D5"/>
    <w:rsid w:val="00715B5E"/>
    <w:rsid w:val="00716B03"/>
    <w:rsid w:val="00724DA7"/>
    <w:rsid w:val="00724ED9"/>
    <w:rsid w:val="007461CA"/>
    <w:rsid w:val="00757CEE"/>
    <w:rsid w:val="00762B43"/>
    <w:rsid w:val="00763260"/>
    <w:rsid w:val="00772DD5"/>
    <w:rsid w:val="00774AD1"/>
    <w:rsid w:val="00791C81"/>
    <w:rsid w:val="007B1603"/>
    <w:rsid w:val="007C0010"/>
    <w:rsid w:val="007C6A35"/>
    <w:rsid w:val="007D58A6"/>
    <w:rsid w:val="007F1CBA"/>
    <w:rsid w:val="0080108B"/>
    <w:rsid w:val="008024A6"/>
    <w:rsid w:val="00811E9A"/>
    <w:rsid w:val="008239EB"/>
    <w:rsid w:val="00824CDA"/>
    <w:rsid w:val="0083108F"/>
    <w:rsid w:val="0084019C"/>
    <w:rsid w:val="00840AA1"/>
    <w:rsid w:val="00846EF9"/>
    <w:rsid w:val="00867630"/>
    <w:rsid w:val="00872E2F"/>
    <w:rsid w:val="0089296E"/>
    <w:rsid w:val="00893ECE"/>
    <w:rsid w:val="008B1C8F"/>
    <w:rsid w:val="008B7E37"/>
    <w:rsid w:val="008C34AF"/>
    <w:rsid w:val="008E3867"/>
    <w:rsid w:val="008E51EC"/>
    <w:rsid w:val="008E711F"/>
    <w:rsid w:val="008F4DFA"/>
    <w:rsid w:val="0090065D"/>
    <w:rsid w:val="009024A2"/>
    <w:rsid w:val="00904FC3"/>
    <w:rsid w:val="0091024C"/>
    <w:rsid w:val="00914960"/>
    <w:rsid w:val="00917491"/>
    <w:rsid w:val="009466A4"/>
    <w:rsid w:val="00951F83"/>
    <w:rsid w:val="00955733"/>
    <w:rsid w:val="00957A51"/>
    <w:rsid w:val="00957EE2"/>
    <w:rsid w:val="00964924"/>
    <w:rsid w:val="0096692D"/>
    <w:rsid w:val="0097191F"/>
    <w:rsid w:val="009824F7"/>
    <w:rsid w:val="009856CB"/>
    <w:rsid w:val="009C5553"/>
    <w:rsid w:val="009F6830"/>
    <w:rsid w:val="00A15751"/>
    <w:rsid w:val="00A17E84"/>
    <w:rsid w:val="00A17F37"/>
    <w:rsid w:val="00A22764"/>
    <w:rsid w:val="00A22E33"/>
    <w:rsid w:val="00A52DCF"/>
    <w:rsid w:val="00A70368"/>
    <w:rsid w:val="00A723BF"/>
    <w:rsid w:val="00A7526F"/>
    <w:rsid w:val="00A93580"/>
    <w:rsid w:val="00A977B8"/>
    <w:rsid w:val="00AB3B57"/>
    <w:rsid w:val="00AB5DAD"/>
    <w:rsid w:val="00AB6873"/>
    <w:rsid w:val="00AC3695"/>
    <w:rsid w:val="00AC6004"/>
    <w:rsid w:val="00AD495A"/>
    <w:rsid w:val="00AE31EF"/>
    <w:rsid w:val="00AF6BCF"/>
    <w:rsid w:val="00B144E9"/>
    <w:rsid w:val="00B17BBA"/>
    <w:rsid w:val="00B20983"/>
    <w:rsid w:val="00B34D8F"/>
    <w:rsid w:val="00B3610E"/>
    <w:rsid w:val="00B528FF"/>
    <w:rsid w:val="00B5331F"/>
    <w:rsid w:val="00B569B0"/>
    <w:rsid w:val="00B7253A"/>
    <w:rsid w:val="00B72EFC"/>
    <w:rsid w:val="00B752D0"/>
    <w:rsid w:val="00B810FC"/>
    <w:rsid w:val="00B81FBE"/>
    <w:rsid w:val="00B84D63"/>
    <w:rsid w:val="00B93C8B"/>
    <w:rsid w:val="00BB5925"/>
    <w:rsid w:val="00BC2580"/>
    <w:rsid w:val="00BC7C12"/>
    <w:rsid w:val="00BD5116"/>
    <w:rsid w:val="00BD6A11"/>
    <w:rsid w:val="00BE0928"/>
    <w:rsid w:val="00BE115C"/>
    <w:rsid w:val="00BE6642"/>
    <w:rsid w:val="00BF533B"/>
    <w:rsid w:val="00C01602"/>
    <w:rsid w:val="00C02054"/>
    <w:rsid w:val="00C06B34"/>
    <w:rsid w:val="00C16805"/>
    <w:rsid w:val="00C51F92"/>
    <w:rsid w:val="00C52189"/>
    <w:rsid w:val="00C5569C"/>
    <w:rsid w:val="00C56358"/>
    <w:rsid w:val="00C771D1"/>
    <w:rsid w:val="00C82A08"/>
    <w:rsid w:val="00C87231"/>
    <w:rsid w:val="00C9452C"/>
    <w:rsid w:val="00C9613A"/>
    <w:rsid w:val="00CC1F5F"/>
    <w:rsid w:val="00CC6322"/>
    <w:rsid w:val="00CD0AD4"/>
    <w:rsid w:val="00CD2AA9"/>
    <w:rsid w:val="00CD4C40"/>
    <w:rsid w:val="00CE3BEC"/>
    <w:rsid w:val="00CE4083"/>
    <w:rsid w:val="00CF2177"/>
    <w:rsid w:val="00D02C53"/>
    <w:rsid w:val="00D05873"/>
    <w:rsid w:val="00D1015B"/>
    <w:rsid w:val="00D15F8B"/>
    <w:rsid w:val="00D2098E"/>
    <w:rsid w:val="00D318AD"/>
    <w:rsid w:val="00D3292D"/>
    <w:rsid w:val="00D43E2F"/>
    <w:rsid w:val="00D44FA3"/>
    <w:rsid w:val="00D467C6"/>
    <w:rsid w:val="00D53408"/>
    <w:rsid w:val="00D5389E"/>
    <w:rsid w:val="00D54D9C"/>
    <w:rsid w:val="00D63729"/>
    <w:rsid w:val="00D6738C"/>
    <w:rsid w:val="00D7443E"/>
    <w:rsid w:val="00D772A0"/>
    <w:rsid w:val="00D81C6B"/>
    <w:rsid w:val="00D85F11"/>
    <w:rsid w:val="00D92260"/>
    <w:rsid w:val="00DC2C4B"/>
    <w:rsid w:val="00DD5450"/>
    <w:rsid w:val="00DD721B"/>
    <w:rsid w:val="00DE20BA"/>
    <w:rsid w:val="00DE4258"/>
    <w:rsid w:val="00DE4AD5"/>
    <w:rsid w:val="00DE5E2C"/>
    <w:rsid w:val="00DE6964"/>
    <w:rsid w:val="00E121F8"/>
    <w:rsid w:val="00E156F2"/>
    <w:rsid w:val="00E15835"/>
    <w:rsid w:val="00E36546"/>
    <w:rsid w:val="00E4659D"/>
    <w:rsid w:val="00E50326"/>
    <w:rsid w:val="00E8401D"/>
    <w:rsid w:val="00E845EB"/>
    <w:rsid w:val="00E90121"/>
    <w:rsid w:val="00E91C1D"/>
    <w:rsid w:val="00E92D4F"/>
    <w:rsid w:val="00E93B60"/>
    <w:rsid w:val="00EA04CD"/>
    <w:rsid w:val="00EA089D"/>
    <w:rsid w:val="00EA5C8C"/>
    <w:rsid w:val="00EA696F"/>
    <w:rsid w:val="00EB1C8D"/>
    <w:rsid w:val="00EB44B5"/>
    <w:rsid w:val="00ED1635"/>
    <w:rsid w:val="00EF47CE"/>
    <w:rsid w:val="00F1052E"/>
    <w:rsid w:val="00F1150B"/>
    <w:rsid w:val="00F162E7"/>
    <w:rsid w:val="00F20DFD"/>
    <w:rsid w:val="00F26C4C"/>
    <w:rsid w:val="00F36E4B"/>
    <w:rsid w:val="00F43102"/>
    <w:rsid w:val="00F60270"/>
    <w:rsid w:val="00F70F37"/>
    <w:rsid w:val="00F7185F"/>
    <w:rsid w:val="00F756A5"/>
    <w:rsid w:val="00F939F9"/>
    <w:rsid w:val="00FA4C6F"/>
    <w:rsid w:val="00FB4FD2"/>
    <w:rsid w:val="00FC050D"/>
    <w:rsid w:val="00FC16F6"/>
    <w:rsid w:val="00FD00C7"/>
    <w:rsid w:val="00FE0E60"/>
    <w:rsid w:val="00FE2794"/>
    <w:rsid w:val="00FF01DD"/>
    <w:rsid w:val="00FF250F"/>
    <w:rsid w:val="00FF32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CD2F5C7"/>
  <w14:defaultImageDpi w14:val="300"/>
  <w15:docId w15:val="{D10A8972-E66D-4F90-B7D3-64E35CA18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580"/>
    <w:pPr>
      <w:spacing w:after="360"/>
    </w:pPr>
    <w:rPr>
      <w:rFonts w:ascii="Times New Roman" w:hAnsi="Times New Roman"/>
      <w:sz w:val="24"/>
    </w:rPr>
  </w:style>
  <w:style w:type="paragraph" w:styleId="Rubrik1">
    <w:name w:val="heading 1"/>
    <w:basedOn w:val="Normal"/>
    <w:next w:val="Normal"/>
    <w:link w:val="Rubrik1Char"/>
    <w:uiPriority w:val="9"/>
    <w:qFormat/>
    <w:rsid w:val="00763260"/>
    <w:pPr>
      <w:keepNext/>
      <w:keepLines/>
      <w:spacing w:after="0" w:line="360" w:lineRule="auto"/>
      <w:contextualSpacing/>
      <w:outlineLvl w:val="0"/>
    </w:pPr>
    <w:rPr>
      <w:rFonts w:ascii="Arial" w:eastAsiaTheme="majorEastAsia" w:hAnsi="Arial" w:cstheme="majorBidi"/>
      <w:b/>
      <w:bCs/>
      <w:sz w:val="28"/>
      <w:szCs w:val="28"/>
    </w:rPr>
  </w:style>
  <w:style w:type="paragraph" w:styleId="Rubrik2">
    <w:name w:val="heading 2"/>
    <w:basedOn w:val="Normal"/>
    <w:next w:val="Normal"/>
    <w:link w:val="Rubrik2Char"/>
    <w:uiPriority w:val="9"/>
    <w:unhideWhenUsed/>
    <w:qFormat/>
    <w:rsid w:val="00763260"/>
    <w:pPr>
      <w:keepNext/>
      <w:keepLines/>
      <w:spacing w:after="0" w:line="360" w:lineRule="auto"/>
      <w:contextualSpacing/>
      <w:outlineLvl w:val="1"/>
    </w:pPr>
    <w:rPr>
      <w:rFonts w:ascii="Arial" w:eastAsiaTheme="majorEastAsia" w:hAnsi="Arial" w:cstheme="majorBidi"/>
      <w:b/>
      <w:bCs/>
      <w:szCs w:val="24"/>
    </w:rPr>
  </w:style>
  <w:style w:type="paragraph" w:styleId="Rubrik3">
    <w:name w:val="heading 3"/>
    <w:basedOn w:val="Normal"/>
    <w:next w:val="Normal"/>
    <w:link w:val="Rubrik3Char"/>
    <w:uiPriority w:val="9"/>
    <w:unhideWhenUsed/>
    <w:qFormat/>
    <w:rsid w:val="00763260"/>
    <w:pPr>
      <w:keepNext/>
      <w:keepLines/>
      <w:spacing w:after="0" w:line="360" w:lineRule="auto"/>
      <w:contextualSpacing/>
      <w:outlineLvl w:val="2"/>
    </w:pPr>
    <w:rPr>
      <w:rFonts w:ascii="Arial" w:eastAsiaTheme="majorEastAsia" w:hAnsi="Arial" w:cstheme="majorBidi"/>
      <w:bCs/>
    </w:rPr>
  </w:style>
  <w:style w:type="paragraph" w:styleId="Rubrik4">
    <w:name w:val="heading 4"/>
    <w:basedOn w:val="Normal"/>
    <w:next w:val="Normal"/>
    <w:link w:val="Rubrik4Char"/>
    <w:uiPriority w:val="9"/>
    <w:unhideWhenUsed/>
    <w:qFormat/>
    <w:rsid w:val="00763260"/>
    <w:pPr>
      <w:keepNext/>
      <w:keepLines/>
      <w:spacing w:after="0" w:line="360" w:lineRule="auto"/>
      <w:contextualSpacing/>
      <w:outlineLvl w:val="3"/>
    </w:pPr>
    <w:rPr>
      <w:rFonts w:ascii="Arial" w:eastAsiaTheme="majorEastAsia" w:hAnsi="Arial" w:cstheme="majorBidi"/>
      <w:bCs/>
      <w:iCs/>
      <w:sz w:val="20"/>
    </w:rPr>
  </w:style>
  <w:style w:type="paragraph" w:styleId="Rubrik5">
    <w:name w:val="heading 5"/>
    <w:basedOn w:val="Normal"/>
    <w:next w:val="Normal"/>
    <w:link w:val="Rubrik5Char"/>
    <w:uiPriority w:val="9"/>
    <w:unhideWhenUsed/>
    <w:rsid w:val="0034354D"/>
    <w:pPr>
      <w:keepNext/>
      <w:keepLines/>
      <w:numPr>
        <w:ilvl w:val="4"/>
        <w:numId w:val="1"/>
      </w:numPr>
      <w:spacing w:before="200" w:after="0"/>
      <w:outlineLvl w:val="4"/>
    </w:pPr>
    <w:rPr>
      <w:rFonts w:eastAsiaTheme="majorEastAsia" w:cstheme="majorBidi"/>
      <w:color w:val="243F60" w:themeColor="accent1" w:themeShade="7F"/>
    </w:rPr>
  </w:style>
  <w:style w:type="paragraph" w:styleId="Rubrik6">
    <w:name w:val="heading 6"/>
    <w:basedOn w:val="Normal"/>
    <w:next w:val="Normal"/>
    <w:link w:val="Rubrik6Char"/>
    <w:uiPriority w:val="9"/>
    <w:unhideWhenUsed/>
    <w:rsid w:val="0034354D"/>
    <w:pPr>
      <w:keepNext/>
      <w:keepLines/>
      <w:numPr>
        <w:ilvl w:val="5"/>
        <w:numId w:val="1"/>
      </w:numPr>
      <w:spacing w:before="200" w:after="0"/>
      <w:outlineLvl w:val="5"/>
    </w:pPr>
    <w:rPr>
      <w:rFonts w:eastAsiaTheme="majorEastAsia" w:cstheme="majorBidi"/>
      <w:i/>
      <w:iCs/>
      <w:color w:val="243F60" w:themeColor="accent1" w:themeShade="7F"/>
    </w:rPr>
  </w:style>
  <w:style w:type="paragraph" w:styleId="Rubrik7">
    <w:name w:val="heading 7"/>
    <w:basedOn w:val="Normal"/>
    <w:next w:val="Normal"/>
    <w:link w:val="Rubrik7Char"/>
    <w:uiPriority w:val="9"/>
    <w:semiHidden/>
    <w:unhideWhenUsed/>
    <w:rsid w:val="0034354D"/>
    <w:pPr>
      <w:keepNext/>
      <w:keepLines/>
      <w:numPr>
        <w:ilvl w:val="6"/>
        <w:numId w:val="1"/>
      </w:numPr>
      <w:spacing w:before="200" w:after="0"/>
      <w:outlineLvl w:val="6"/>
    </w:pPr>
    <w:rPr>
      <w:rFonts w:eastAsiaTheme="majorEastAsia" w:cstheme="majorBidi"/>
      <w:i/>
      <w:iCs/>
      <w:color w:val="404040" w:themeColor="text1" w:themeTint="BF"/>
    </w:rPr>
  </w:style>
  <w:style w:type="paragraph" w:styleId="Rubrik8">
    <w:name w:val="heading 8"/>
    <w:basedOn w:val="Normal"/>
    <w:next w:val="Normal"/>
    <w:link w:val="Rubrik8Char"/>
    <w:uiPriority w:val="9"/>
    <w:semiHidden/>
    <w:unhideWhenUsed/>
    <w:qFormat/>
    <w:rsid w:val="0034354D"/>
    <w:pPr>
      <w:keepNext/>
      <w:keepLines/>
      <w:numPr>
        <w:ilvl w:val="7"/>
        <w:numId w:val="1"/>
      </w:numPr>
      <w:spacing w:before="200" w:after="0"/>
      <w:outlineLvl w:val="7"/>
    </w:pPr>
    <w:rPr>
      <w:rFonts w:eastAsiaTheme="majorEastAsia" w:cstheme="majorBidi"/>
      <w:color w:val="4F81BD" w:themeColor="accent1"/>
      <w:sz w:val="20"/>
      <w:szCs w:val="20"/>
    </w:rPr>
  </w:style>
  <w:style w:type="paragraph" w:styleId="Rubrik9">
    <w:name w:val="heading 9"/>
    <w:basedOn w:val="Normal"/>
    <w:next w:val="Normal"/>
    <w:link w:val="Rubrik9Char"/>
    <w:uiPriority w:val="9"/>
    <w:semiHidden/>
    <w:unhideWhenUsed/>
    <w:qFormat/>
    <w:rsid w:val="0034354D"/>
    <w:pPr>
      <w:keepNext/>
      <w:keepLines/>
      <w:numPr>
        <w:ilvl w:val="8"/>
        <w:numId w:val="1"/>
      </w:numPr>
      <w:spacing w:before="200" w:after="0"/>
      <w:outlineLvl w:val="8"/>
    </w:pPr>
    <w:rPr>
      <w:rFonts w:eastAsiaTheme="majorEastAsia" w:cstheme="majorBidi"/>
      <w:i/>
      <w:iCs/>
      <w:color w:val="404040" w:themeColor="text1" w:themeTint="BF"/>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semiHidden/>
    <w:rsid w:val="00D74D42"/>
    <w:rPr>
      <w:rFonts w:ascii="Lucida Grande" w:hAnsi="Lucida Grande"/>
      <w:sz w:val="18"/>
      <w:szCs w:val="18"/>
    </w:rPr>
  </w:style>
  <w:style w:type="character" w:customStyle="1" w:styleId="Rubrik2Char">
    <w:name w:val="Rubrik 2 Char"/>
    <w:basedOn w:val="Standardstycketeckensnitt"/>
    <w:link w:val="Rubrik2"/>
    <w:uiPriority w:val="9"/>
    <w:rsid w:val="00763260"/>
    <w:rPr>
      <w:rFonts w:ascii="Arial" w:eastAsiaTheme="majorEastAsia" w:hAnsi="Arial" w:cstheme="majorBidi"/>
      <w:b/>
      <w:bCs/>
      <w:sz w:val="24"/>
      <w:szCs w:val="24"/>
    </w:rPr>
  </w:style>
  <w:style w:type="paragraph" w:styleId="Sidhuvud">
    <w:name w:val="header"/>
    <w:basedOn w:val="Normal"/>
    <w:link w:val="SidhuvudChar"/>
    <w:uiPriority w:val="99"/>
    <w:unhideWhenUsed/>
    <w:rsid w:val="00B20983"/>
    <w:pPr>
      <w:tabs>
        <w:tab w:val="center" w:pos="4153"/>
        <w:tab w:val="right" w:pos="8306"/>
      </w:tabs>
    </w:pPr>
  </w:style>
  <w:style w:type="character" w:customStyle="1" w:styleId="SidhuvudChar">
    <w:name w:val="Sidhuvud Char"/>
    <w:link w:val="Sidhuvud"/>
    <w:uiPriority w:val="99"/>
    <w:rsid w:val="00B20983"/>
    <w:rPr>
      <w:sz w:val="24"/>
      <w:szCs w:val="24"/>
      <w:lang w:eastAsia="en-US"/>
    </w:rPr>
  </w:style>
  <w:style w:type="paragraph" w:styleId="Sidfot">
    <w:name w:val="footer"/>
    <w:basedOn w:val="Normal"/>
    <w:link w:val="SidfotChar"/>
    <w:uiPriority w:val="99"/>
    <w:unhideWhenUsed/>
    <w:rsid w:val="00B20983"/>
    <w:pPr>
      <w:tabs>
        <w:tab w:val="center" w:pos="4153"/>
        <w:tab w:val="right" w:pos="8306"/>
      </w:tabs>
    </w:pPr>
  </w:style>
  <w:style w:type="character" w:customStyle="1" w:styleId="SidfotChar">
    <w:name w:val="Sidfot Char"/>
    <w:link w:val="Sidfot"/>
    <w:uiPriority w:val="99"/>
    <w:rsid w:val="00B20983"/>
    <w:rPr>
      <w:sz w:val="24"/>
      <w:szCs w:val="24"/>
      <w:lang w:eastAsia="en-US"/>
    </w:rPr>
  </w:style>
  <w:style w:type="character" w:customStyle="1" w:styleId="Rubrik1Char">
    <w:name w:val="Rubrik 1 Char"/>
    <w:basedOn w:val="Standardstycketeckensnitt"/>
    <w:link w:val="Rubrik1"/>
    <w:uiPriority w:val="9"/>
    <w:rsid w:val="00763260"/>
    <w:rPr>
      <w:rFonts w:ascii="Arial" w:eastAsiaTheme="majorEastAsia" w:hAnsi="Arial" w:cstheme="majorBidi"/>
      <w:b/>
      <w:bCs/>
      <w:sz w:val="28"/>
      <w:szCs w:val="28"/>
    </w:rPr>
  </w:style>
  <w:style w:type="character" w:styleId="Sidnummer">
    <w:name w:val="page number"/>
    <w:basedOn w:val="Standardstycketeckensnitt"/>
    <w:uiPriority w:val="99"/>
    <w:semiHidden/>
    <w:unhideWhenUsed/>
    <w:rsid w:val="0089296E"/>
  </w:style>
  <w:style w:type="character" w:customStyle="1" w:styleId="Rubrik3Char">
    <w:name w:val="Rubrik 3 Char"/>
    <w:basedOn w:val="Standardstycketeckensnitt"/>
    <w:link w:val="Rubrik3"/>
    <w:uiPriority w:val="9"/>
    <w:rsid w:val="00763260"/>
    <w:rPr>
      <w:rFonts w:ascii="Arial" w:eastAsiaTheme="majorEastAsia" w:hAnsi="Arial" w:cstheme="majorBidi"/>
      <w:bCs/>
      <w:sz w:val="24"/>
    </w:rPr>
  </w:style>
  <w:style w:type="character" w:customStyle="1" w:styleId="Rubrik4Char">
    <w:name w:val="Rubrik 4 Char"/>
    <w:basedOn w:val="Standardstycketeckensnitt"/>
    <w:link w:val="Rubrik4"/>
    <w:uiPriority w:val="9"/>
    <w:rsid w:val="00763260"/>
    <w:rPr>
      <w:rFonts w:ascii="Arial" w:eastAsiaTheme="majorEastAsia" w:hAnsi="Arial" w:cstheme="majorBidi"/>
      <w:bCs/>
      <w:iCs/>
      <w:sz w:val="20"/>
    </w:rPr>
  </w:style>
  <w:style w:type="paragraph" w:styleId="Innehll1">
    <w:name w:val="toc 1"/>
    <w:basedOn w:val="Normal"/>
    <w:next w:val="Normal"/>
    <w:autoRedefine/>
    <w:uiPriority w:val="39"/>
    <w:unhideWhenUsed/>
    <w:rsid w:val="00716B03"/>
    <w:pPr>
      <w:tabs>
        <w:tab w:val="left" w:pos="382"/>
        <w:tab w:val="right" w:leader="dot" w:pos="8290"/>
      </w:tabs>
      <w:spacing w:before="120" w:after="0"/>
    </w:pPr>
    <w:rPr>
      <w:rFonts w:ascii="Arial" w:hAnsi="Arial"/>
      <w:b/>
      <w:bCs/>
      <w:noProof/>
      <w:sz w:val="28"/>
      <w:szCs w:val="28"/>
    </w:rPr>
  </w:style>
  <w:style w:type="paragraph" w:styleId="Innehll2">
    <w:name w:val="toc 2"/>
    <w:basedOn w:val="Normal"/>
    <w:next w:val="Normal"/>
    <w:autoRedefine/>
    <w:uiPriority w:val="39"/>
    <w:unhideWhenUsed/>
    <w:rsid w:val="00153F99"/>
    <w:pPr>
      <w:tabs>
        <w:tab w:val="left" w:pos="792"/>
        <w:tab w:val="right" w:leader="dot" w:pos="8290"/>
      </w:tabs>
      <w:spacing w:after="0"/>
      <w:ind w:left="240"/>
    </w:pPr>
    <w:rPr>
      <w:rFonts w:ascii="Arial" w:hAnsi="Arial"/>
      <w:b/>
      <w:bCs/>
      <w:noProof/>
      <w:szCs w:val="24"/>
    </w:rPr>
  </w:style>
  <w:style w:type="paragraph" w:styleId="Innehll3">
    <w:name w:val="toc 3"/>
    <w:basedOn w:val="Normal"/>
    <w:next w:val="Normal"/>
    <w:autoRedefine/>
    <w:uiPriority w:val="39"/>
    <w:unhideWhenUsed/>
    <w:rsid w:val="00153F99"/>
    <w:pPr>
      <w:tabs>
        <w:tab w:val="left" w:pos="1176"/>
        <w:tab w:val="right" w:leader="dot" w:pos="8290"/>
      </w:tabs>
      <w:spacing w:after="0"/>
      <w:ind w:left="480"/>
    </w:pPr>
    <w:rPr>
      <w:rFonts w:ascii="Arial" w:hAnsi="Arial"/>
      <w:noProof/>
      <w:szCs w:val="24"/>
    </w:rPr>
  </w:style>
  <w:style w:type="paragraph" w:styleId="Innehll4">
    <w:name w:val="toc 4"/>
    <w:basedOn w:val="Normal"/>
    <w:next w:val="Normal"/>
    <w:autoRedefine/>
    <w:uiPriority w:val="39"/>
    <w:unhideWhenUsed/>
    <w:rsid w:val="00153F99"/>
    <w:pPr>
      <w:tabs>
        <w:tab w:val="right" w:leader="dot" w:pos="8290"/>
      </w:tabs>
      <w:spacing w:after="0"/>
      <w:ind w:left="720"/>
    </w:pPr>
    <w:rPr>
      <w:rFonts w:ascii="Arial" w:hAnsi="Arial"/>
      <w:noProof/>
      <w:sz w:val="20"/>
      <w:szCs w:val="20"/>
    </w:rPr>
  </w:style>
  <w:style w:type="paragraph" w:styleId="Innehll5">
    <w:name w:val="toc 5"/>
    <w:basedOn w:val="Normal"/>
    <w:next w:val="Normal"/>
    <w:autoRedefine/>
    <w:uiPriority w:val="39"/>
    <w:unhideWhenUsed/>
    <w:rsid w:val="00951F83"/>
    <w:pPr>
      <w:spacing w:after="0"/>
      <w:ind w:left="960"/>
    </w:pPr>
    <w:rPr>
      <w:rFonts w:asciiTheme="minorHAnsi" w:hAnsiTheme="minorHAnsi"/>
      <w:sz w:val="20"/>
      <w:szCs w:val="20"/>
    </w:rPr>
  </w:style>
  <w:style w:type="paragraph" w:styleId="Innehll6">
    <w:name w:val="toc 6"/>
    <w:basedOn w:val="Normal"/>
    <w:next w:val="Normal"/>
    <w:autoRedefine/>
    <w:uiPriority w:val="39"/>
    <w:unhideWhenUsed/>
    <w:rsid w:val="00951F83"/>
    <w:pPr>
      <w:spacing w:after="0"/>
      <w:ind w:left="1200"/>
    </w:pPr>
    <w:rPr>
      <w:rFonts w:asciiTheme="minorHAnsi" w:hAnsiTheme="minorHAnsi"/>
      <w:sz w:val="20"/>
      <w:szCs w:val="20"/>
    </w:rPr>
  </w:style>
  <w:style w:type="paragraph" w:styleId="Innehll7">
    <w:name w:val="toc 7"/>
    <w:basedOn w:val="Normal"/>
    <w:next w:val="Normal"/>
    <w:autoRedefine/>
    <w:uiPriority w:val="39"/>
    <w:unhideWhenUsed/>
    <w:rsid w:val="00951F83"/>
    <w:pPr>
      <w:spacing w:after="0"/>
      <w:ind w:left="1440"/>
    </w:pPr>
    <w:rPr>
      <w:rFonts w:asciiTheme="minorHAnsi" w:hAnsiTheme="minorHAnsi"/>
      <w:sz w:val="20"/>
      <w:szCs w:val="20"/>
    </w:rPr>
  </w:style>
  <w:style w:type="paragraph" w:styleId="Innehll8">
    <w:name w:val="toc 8"/>
    <w:basedOn w:val="Normal"/>
    <w:next w:val="Normal"/>
    <w:autoRedefine/>
    <w:uiPriority w:val="39"/>
    <w:unhideWhenUsed/>
    <w:rsid w:val="00951F83"/>
    <w:pPr>
      <w:spacing w:after="0"/>
      <w:ind w:left="1680"/>
    </w:pPr>
    <w:rPr>
      <w:rFonts w:asciiTheme="minorHAnsi" w:hAnsiTheme="minorHAnsi"/>
      <w:sz w:val="20"/>
      <w:szCs w:val="20"/>
    </w:rPr>
  </w:style>
  <w:style w:type="paragraph" w:styleId="Innehll9">
    <w:name w:val="toc 9"/>
    <w:basedOn w:val="Normal"/>
    <w:next w:val="Normal"/>
    <w:autoRedefine/>
    <w:uiPriority w:val="39"/>
    <w:unhideWhenUsed/>
    <w:rsid w:val="00951F83"/>
    <w:pPr>
      <w:spacing w:after="0"/>
      <w:ind w:left="1920"/>
    </w:pPr>
    <w:rPr>
      <w:rFonts w:asciiTheme="minorHAnsi" w:hAnsiTheme="minorHAnsi"/>
      <w:sz w:val="20"/>
      <w:szCs w:val="20"/>
    </w:rPr>
  </w:style>
  <w:style w:type="paragraph" w:styleId="Rubrik">
    <w:name w:val="Title"/>
    <w:basedOn w:val="Normal"/>
    <w:next w:val="Normal"/>
    <w:link w:val="RubrikChar"/>
    <w:autoRedefine/>
    <w:uiPriority w:val="10"/>
    <w:qFormat/>
    <w:rsid w:val="006D4F96"/>
    <w:pPr>
      <w:spacing w:after="0" w:line="360" w:lineRule="auto"/>
      <w:contextualSpacing/>
    </w:pPr>
    <w:rPr>
      <w:rFonts w:ascii="Arial" w:eastAsiaTheme="majorEastAsia" w:hAnsi="Arial" w:cstheme="majorBidi"/>
      <w:b/>
      <w:bCs/>
      <w:spacing w:val="5"/>
      <w:kern w:val="28"/>
      <w:szCs w:val="24"/>
    </w:rPr>
  </w:style>
  <w:style w:type="character" w:customStyle="1" w:styleId="RubrikChar">
    <w:name w:val="Rubrik Char"/>
    <w:basedOn w:val="Standardstycketeckensnitt"/>
    <w:link w:val="Rubrik"/>
    <w:uiPriority w:val="10"/>
    <w:rsid w:val="006D4F96"/>
    <w:rPr>
      <w:rFonts w:ascii="Arial" w:eastAsiaTheme="majorEastAsia" w:hAnsi="Arial" w:cstheme="majorBidi"/>
      <w:b/>
      <w:bCs/>
      <w:spacing w:val="5"/>
      <w:kern w:val="28"/>
      <w:sz w:val="24"/>
      <w:szCs w:val="24"/>
    </w:rPr>
  </w:style>
  <w:style w:type="paragraph" w:styleId="Ingetavstnd">
    <w:name w:val="No Spacing"/>
    <w:aliases w:val="chapter number"/>
    <w:uiPriority w:val="1"/>
    <w:rsid w:val="00B3610E"/>
    <w:pPr>
      <w:spacing w:after="0" w:line="240" w:lineRule="auto"/>
    </w:pPr>
  </w:style>
  <w:style w:type="character" w:styleId="Platshllartext">
    <w:name w:val="Placeholder Text"/>
    <w:uiPriority w:val="99"/>
    <w:semiHidden/>
    <w:rsid w:val="00B93C8B"/>
    <w:rPr>
      <w:color w:val="808080"/>
    </w:rPr>
  </w:style>
  <w:style w:type="paragraph" w:styleId="Beskrivning">
    <w:name w:val="caption"/>
    <w:basedOn w:val="Normal"/>
    <w:next w:val="Normal"/>
    <w:uiPriority w:val="35"/>
    <w:unhideWhenUsed/>
    <w:rsid w:val="002905F2"/>
    <w:pPr>
      <w:spacing w:after="240"/>
    </w:pPr>
    <w:rPr>
      <w:b/>
      <w:sz w:val="36"/>
      <w:szCs w:val="24"/>
    </w:rPr>
  </w:style>
  <w:style w:type="character" w:customStyle="1" w:styleId="Rubrik5Char">
    <w:name w:val="Rubrik 5 Char"/>
    <w:basedOn w:val="Standardstycketeckensnitt"/>
    <w:link w:val="Rubrik5"/>
    <w:uiPriority w:val="9"/>
    <w:rsid w:val="0034354D"/>
    <w:rPr>
      <w:rFonts w:asciiTheme="majorHAnsi" w:eastAsiaTheme="majorEastAsia" w:hAnsiTheme="majorHAnsi" w:cstheme="majorBidi"/>
      <w:color w:val="243F60" w:themeColor="accent1" w:themeShade="7F"/>
      <w:sz w:val="24"/>
    </w:rPr>
  </w:style>
  <w:style w:type="character" w:customStyle="1" w:styleId="Rubrik6Char">
    <w:name w:val="Rubrik 6 Char"/>
    <w:basedOn w:val="Standardstycketeckensnitt"/>
    <w:link w:val="Rubrik6"/>
    <w:uiPriority w:val="9"/>
    <w:rsid w:val="0034354D"/>
    <w:rPr>
      <w:rFonts w:asciiTheme="majorHAnsi" w:eastAsiaTheme="majorEastAsia" w:hAnsiTheme="majorHAnsi" w:cstheme="majorBidi"/>
      <w:i/>
      <w:iCs/>
      <w:color w:val="243F60" w:themeColor="accent1" w:themeShade="7F"/>
      <w:sz w:val="24"/>
    </w:rPr>
  </w:style>
  <w:style w:type="character" w:customStyle="1" w:styleId="Rubrik7Char">
    <w:name w:val="Rubrik 7 Char"/>
    <w:basedOn w:val="Standardstycketeckensnitt"/>
    <w:link w:val="Rubrik7"/>
    <w:uiPriority w:val="9"/>
    <w:semiHidden/>
    <w:rsid w:val="0034354D"/>
    <w:rPr>
      <w:rFonts w:asciiTheme="majorHAnsi" w:eastAsiaTheme="majorEastAsia" w:hAnsiTheme="majorHAnsi" w:cstheme="majorBidi"/>
      <w:i/>
      <w:iCs/>
      <w:color w:val="404040" w:themeColor="text1" w:themeTint="BF"/>
      <w:sz w:val="24"/>
    </w:rPr>
  </w:style>
  <w:style w:type="character" w:customStyle="1" w:styleId="Rubrik8Char">
    <w:name w:val="Rubrik 8 Char"/>
    <w:basedOn w:val="Standardstycketeckensnitt"/>
    <w:link w:val="Rubrik8"/>
    <w:uiPriority w:val="9"/>
    <w:semiHidden/>
    <w:rsid w:val="0034354D"/>
    <w:rPr>
      <w:rFonts w:asciiTheme="majorHAnsi" w:eastAsiaTheme="majorEastAsia" w:hAnsiTheme="majorHAnsi" w:cstheme="majorBidi"/>
      <w:color w:val="4F81BD" w:themeColor="accent1"/>
      <w:sz w:val="20"/>
      <w:szCs w:val="20"/>
    </w:rPr>
  </w:style>
  <w:style w:type="character" w:customStyle="1" w:styleId="Rubrik9Char">
    <w:name w:val="Rubrik 9 Char"/>
    <w:basedOn w:val="Standardstycketeckensnitt"/>
    <w:link w:val="Rubrik9"/>
    <w:uiPriority w:val="9"/>
    <w:semiHidden/>
    <w:rsid w:val="0034354D"/>
    <w:rPr>
      <w:rFonts w:asciiTheme="majorHAnsi" w:eastAsiaTheme="majorEastAsia" w:hAnsiTheme="majorHAnsi" w:cstheme="majorBidi"/>
      <w:i/>
      <w:iCs/>
      <w:color w:val="404040" w:themeColor="text1" w:themeTint="BF"/>
      <w:sz w:val="20"/>
      <w:szCs w:val="20"/>
    </w:rPr>
  </w:style>
  <w:style w:type="table" w:styleId="Tabellrutnt">
    <w:name w:val="Table Grid"/>
    <w:basedOn w:val="Normaltabell"/>
    <w:uiPriority w:val="59"/>
    <w:rsid w:val="00CD0A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957EE2"/>
    <w:rPr>
      <w:sz w:val="20"/>
    </w:rPr>
  </w:style>
  <w:style w:type="character" w:customStyle="1" w:styleId="FotnotstextChar">
    <w:name w:val="Fotnotstext Char"/>
    <w:link w:val="Fotnotstext"/>
    <w:uiPriority w:val="99"/>
    <w:rsid w:val="00957EE2"/>
    <w:rPr>
      <w:rFonts w:ascii="Palatino" w:hAnsi="Palatino"/>
      <w:szCs w:val="24"/>
      <w:lang w:eastAsia="en-US"/>
    </w:rPr>
  </w:style>
  <w:style w:type="character" w:styleId="Fotnotsreferens">
    <w:name w:val="footnote reference"/>
    <w:uiPriority w:val="99"/>
    <w:unhideWhenUsed/>
    <w:rsid w:val="00957EE2"/>
    <w:rPr>
      <w:vertAlign w:val="superscript"/>
    </w:rPr>
  </w:style>
  <w:style w:type="paragraph" w:styleId="Innehllsfrteckningsrubrik">
    <w:name w:val="TOC Heading"/>
    <w:basedOn w:val="Rubrik1"/>
    <w:next w:val="Normal"/>
    <w:uiPriority w:val="39"/>
    <w:unhideWhenUsed/>
    <w:rsid w:val="00B3610E"/>
    <w:pPr>
      <w:outlineLvl w:val="9"/>
    </w:pPr>
  </w:style>
  <w:style w:type="paragraph" w:styleId="Liststycke">
    <w:name w:val="List Paragraph"/>
    <w:basedOn w:val="Normal"/>
    <w:uiPriority w:val="34"/>
    <w:rsid w:val="00B3610E"/>
    <w:pPr>
      <w:ind w:left="720"/>
      <w:contextualSpacing/>
    </w:pPr>
  </w:style>
  <w:style w:type="paragraph" w:styleId="Underrubrik">
    <w:name w:val="Subtitle"/>
    <w:basedOn w:val="Normal"/>
    <w:next w:val="Normal"/>
    <w:link w:val="UnderrubrikChar"/>
    <w:uiPriority w:val="11"/>
    <w:rsid w:val="00B3610E"/>
    <w:pPr>
      <w:numPr>
        <w:ilvl w:val="1"/>
      </w:numPr>
    </w:pPr>
    <w:rPr>
      <w:rFonts w:eastAsiaTheme="majorEastAsia" w:cstheme="majorBidi"/>
      <w:i/>
      <w:iCs/>
      <w:color w:val="4F81BD" w:themeColor="accent1"/>
      <w:spacing w:val="15"/>
      <w:szCs w:val="24"/>
    </w:rPr>
  </w:style>
  <w:style w:type="character" w:customStyle="1" w:styleId="UnderrubrikChar">
    <w:name w:val="Underrubrik Char"/>
    <w:basedOn w:val="Standardstycketeckensnitt"/>
    <w:link w:val="Underrubrik"/>
    <w:uiPriority w:val="11"/>
    <w:rsid w:val="00B3610E"/>
    <w:rPr>
      <w:rFonts w:asciiTheme="majorHAnsi" w:eastAsiaTheme="majorEastAsia" w:hAnsiTheme="majorHAnsi" w:cstheme="majorBidi"/>
      <w:i/>
      <w:iCs/>
      <w:color w:val="4F81BD" w:themeColor="accent1"/>
      <w:spacing w:val="15"/>
      <w:sz w:val="24"/>
      <w:szCs w:val="24"/>
    </w:rPr>
  </w:style>
  <w:style w:type="character" w:styleId="Stark">
    <w:name w:val="Strong"/>
    <w:basedOn w:val="Standardstycketeckensnitt"/>
    <w:uiPriority w:val="22"/>
    <w:rsid w:val="00B3610E"/>
    <w:rPr>
      <w:b/>
      <w:bCs/>
    </w:rPr>
  </w:style>
  <w:style w:type="character" w:styleId="Betoning">
    <w:name w:val="Emphasis"/>
    <w:basedOn w:val="Standardstycketeckensnitt"/>
    <w:uiPriority w:val="20"/>
    <w:rsid w:val="00B3610E"/>
    <w:rPr>
      <w:i/>
      <w:iCs/>
    </w:rPr>
  </w:style>
  <w:style w:type="paragraph" w:styleId="Citat">
    <w:name w:val="Quote"/>
    <w:basedOn w:val="Normal"/>
    <w:next w:val="Normal"/>
    <w:link w:val="CitatChar"/>
    <w:uiPriority w:val="29"/>
    <w:rsid w:val="00B3610E"/>
    <w:rPr>
      <w:i/>
      <w:iCs/>
      <w:color w:val="000000" w:themeColor="text1"/>
    </w:rPr>
  </w:style>
  <w:style w:type="character" w:customStyle="1" w:styleId="CitatChar">
    <w:name w:val="Citat Char"/>
    <w:basedOn w:val="Standardstycketeckensnitt"/>
    <w:link w:val="Citat"/>
    <w:uiPriority w:val="29"/>
    <w:rsid w:val="00B3610E"/>
    <w:rPr>
      <w:i/>
      <w:iCs/>
      <w:color w:val="000000" w:themeColor="text1"/>
    </w:rPr>
  </w:style>
  <w:style w:type="paragraph" w:styleId="Starktcitat">
    <w:name w:val="Intense Quote"/>
    <w:basedOn w:val="Normal"/>
    <w:next w:val="Normal"/>
    <w:link w:val="StarktcitatChar"/>
    <w:uiPriority w:val="30"/>
    <w:rsid w:val="00B3610E"/>
    <w:pPr>
      <w:pBdr>
        <w:bottom w:val="single" w:sz="4" w:space="4" w:color="4F81BD" w:themeColor="accent1"/>
      </w:pBdr>
      <w:spacing w:before="200" w:after="280"/>
      <w:ind w:left="936" w:right="936"/>
    </w:pPr>
    <w:rPr>
      <w:b/>
      <w:bCs/>
      <w:i/>
      <w:iCs/>
      <w:color w:val="4F81BD" w:themeColor="accent1"/>
    </w:rPr>
  </w:style>
  <w:style w:type="character" w:customStyle="1" w:styleId="StarktcitatChar">
    <w:name w:val="Starkt citat Char"/>
    <w:basedOn w:val="Standardstycketeckensnitt"/>
    <w:link w:val="Starktcitat"/>
    <w:uiPriority w:val="30"/>
    <w:rsid w:val="00B3610E"/>
    <w:rPr>
      <w:b/>
      <w:bCs/>
      <w:i/>
      <w:iCs/>
      <w:color w:val="4F81BD" w:themeColor="accent1"/>
    </w:rPr>
  </w:style>
  <w:style w:type="character" w:styleId="Diskretbetoning">
    <w:name w:val="Subtle Emphasis"/>
    <w:basedOn w:val="Standardstycketeckensnitt"/>
    <w:uiPriority w:val="19"/>
    <w:rsid w:val="00B3610E"/>
    <w:rPr>
      <w:i/>
      <w:iCs/>
      <w:color w:val="808080" w:themeColor="text1" w:themeTint="7F"/>
    </w:rPr>
  </w:style>
  <w:style w:type="character" w:styleId="Starkbetoning">
    <w:name w:val="Intense Emphasis"/>
    <w:basedOn w:val="Standardstycketeckensnitt"/>
    <w:uiPriority w:val="21"/>
    <w:rsid w:val="00B3610E"/>
    <w:rPr>
      <w:b/>
      <w:bCs/>
      <w:i/>
      <w:iCs/>
      <w:color w:val="4F81BD" w:themeColor="accent1"/>
    </w:rPr>
  </w:style>
  <w:style w:type="character" w:styleId="Diskretreferens">
    <w:name w:val="Subtle Reference"/>
    <w:basedOn w:val="Standardstycketeckensnitt"/>
    <w:uiPriority w:val="31"/>
    <w:rsid w:val="00B3610E"/>
    <w:rPr>
      <w:smallCaps/>
      <w:color w:val="C0504D" w:themeColor="accent2"/>
      <w:u w:val="single"/>
    </w:rPr>
  </w:style>
  <w:style w:type="character" w:styleId="Starkreferens">
    <w:name w:val="Intense Reference"/>
    <w:basedOn w:val="Standardstycketeckensnitt"/>
    <w:uiPriority w:val="32"/>
    <w:rsid w:val="00B3610E"/>
    <w:rPr>
      <w:b/>
      <w:bCs/>
      <w:smallCaps/>
      <w:color w:val="C0504D" w:themeColor="accent2"/>
      <w:spacing w:val="5"/>
      <w:u w:val="single"/>
    </w:rPr>
  </w:style>
  <w:style w:type="character" w:styleId="Bokenstitel">
    <w:name w:val="Book Title"/>
    <w:basedOn w:val="Standardstycketeckensnitt"/>
    <w:uiPriority w:val="33"/>
    <w:rsid w:val="00B3610E"/>
    <w:rPr>
      <w:b/>
      <w:bCs/>
      <w:smallCaps/>
      <w:spacing w:val="5"/>
    </w:rPr>
  </w:style>
  <w:style w:type="paragraph" w:customStyle="1" w:styleId="Bilaga">
    <w:name w:val="Bilaga"/>
    <w:basedOn w:val="Normal"/>
    <w:autoRedefine/>
    <w:rsid w:val="00DE4AD5"/>
    <w:pPr>
      <w:tabs>
        <w:tab w:val="left" w:pos="8931"/>
      </w:tabs>
    </w:pPr>
    <w:rPr>
      <w:sz w:val="36"/>
    </w:rPr>
  </w:style>
  <w:style w:type="paragraph" w:customStyle="1" w:styleId="Tabell">
    <w:name w:val="Tabell"/>
    <w:basedOn w:val="Beskrivning"/>
    <w:autoRedefine/>
    <w:rsid w:val="00DE4258"/>
    <w:pPr>
      <w:ind w:right="425"/>
    </w:pPr>
    <w:rPr>
      <w:rFonts w:ascii="Arial" w:hAnsi="Arial"/>
      <w:b w:val="0"/>
      <w:bCs/>
      <w:color w:val="808080" w:themeColor="background1" w:themeShade="80"/>
    </w:rPr>
  </w:style>
  <w:style w:type="paragraph" w:styleId="Figurfrteckning">
    <w:name w:val="table of figures"/>
    <w:basedOn w:val="Normal"/>
    <w:next w:val="Normal"/>
    <w:uiPriority w:val="99"/>
    <w:unhideWhenUsed/>
    <w:rsid w:val="0014318D"/>
    <w:pPr>
      <w:spacing w:after="0"/>
      <w:ind w:left="1202" w:hanging="482"/>
    </w:pPr>
    <w:rPr>
      <w:sz w:val="22"/>
    </w:rPr>
  </w:style>
  <w:style w:type="character" w:styleId="Radnummer">
    <w:name w:val="line number"/>
    <w:basedOn w:val="Standardstycketeckensnitt"/>
    <w:uiPriority w:val="99"/>
    <w:semiHidden/>
    <w:unhideWhenUsed/>
    <w:rsid w:val="00B17BBA"/>
  </w:style>
  <w:style w:type="paragraph" w:customStyle="1" w:styleId="Tabelltext">
    <w:name w:val="Tabelltext"/>
    <w:basedOn w:val="Normal"/>
    <w:qFormat/>
    <w:rsid w:val="00264CB5"/>
    <w:pPr>
      <w:framePr w:hSpace="141" w:wrap="around" w:vAnchor="text" w:hAnchor="text" w:y="221"/>
      <w:spacing w:after="0"/>
    </w:pPr>
    <w:rPr>
      <w:sz w:val="20"/>
      <w:szCs w:val="24"/>
    </w:rPr>
  </w:style>
  <w:style w:type="paragraph" w:styleId="Kommentarer">
    <w:name w:val="annotation text"/>
    <w:basedOn w:val="Normal"/>
    <w:link w:val="KommentarerChar"/>
    <w:uiPriority w:val="99"/>
    <w:unhideWhenUsed/>
    <w:rsid w:val="0059154A"/>
    <w:rPr>
      <w:sz w:val="20"/>
      <w:szCs w:val="20"/>
    </w:rPr>
  </w:style>
  <w:style w:type="character" w:customStyle="1" w:styleId="KommentarerChar">
    <w:name w:val="Kommentarer Char"/>
    <w:basedOn w:val="Standardstycketeckensnitt"/>
    <w:link w:val="Kommentarer"/>
    <w:uiPriority w:val="99"/>
    <w:rsid w:val="0059154A"/>
    <w:rPr>
      <w:rFonts w:ascii="Times New Roman" w:hAnsi="Times New Roman"/>
      <w:sz w:val="20"/>
      <w:szCs w:val="20"/>
    </w:rPr>
  </w:style>
  <w:style w:type="paragraph" w:customStyle="1" w:styleId="Referenslista">
    <w:name w:val="Referenslista"/>
    <w:basedOn w:val="Normal"/>
    <w:qFormat/>
    <w:rsid w:val="00405AE1"/>
    <w:pPr>
      <w:spacing w:after="240"/>
      <w:ind w:left="567" w:hanging="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2994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Exeter.XSL" StyleName="Harvard - Exeter*"/>
</file>

<file path=customXml/itemProps1.xml><?xml version="1.0" encoding="utf-8"?>
<ds:datastoreItem xmlns:ds="http://schemas.openxmlformats.org/officeDocument/2006/customXml" ds:itemID="{C5E7DBE5-7BED-44C9-BF79-9C409BA04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351</Words>
  <Characters>7166</Characters>
  <Application>Microsoft Office Word</Application>
  <DocSecurity>0</DocSecurity>
  <Lines>59</Lines>
  <Paragraphs>1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Halmstad Univeristy</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H</dc:creator>
  <cp:lastModifiedBy>Hilda Liberg</cp:lastModifiedBy>
  <cp:revision>2</cp:revision>
  <cp:lastPrinted>2015-08-26T11:18:00Z</cp:lastPrinted>
  <dcterms:created xsi:type="dcterms:W3CDTF">2021-02-18T15:01:00Z</dcterms:created>
  <dcterms:modified xsi:type="dcterms:W3CDTF">2021-02-18T15:01:00Z</dcterms:modified>
</cp:coreProperties>
</file>